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docProps/app.xml" ContentType="application/vnd.openxmlformats-officedocument.extended-properties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146D96A" w14:textId="45B67D2E" w:rsidR="009F720F" w:rsidRDefault="009F720F"/>
    <w:p w14:paraId="04ED1AAB" w14:textId="1724B424" w:rsidR="00A1637F" w:rsidRDefault="00A1637F"/>
    <w:p w14:paraId="761F8E62" w14:textId="33A6467B" w:rsidR="00A1637F" w:rsidRDefault="00A1637F"/>
    <w:p w14:paraId="0CEAA059" w14:textId="20162AA2" w:rsidR="00A1637F" w:rsidRDefault="00A1637F"/>
    <w:p w14:paraId="19DDFB45" w14:textId="029A17E1" w:rsidR="007E132C" w:rsidRDefault="00F855FF" w:rsidP="00A64DFA">
      <w:pPr>
        <w:spacing w:after="0"/>
        <w:jc w:val="center"/>
        <w:rPr>
          <w:rFonts w:ascii="Arial" w:hAnsi="Arial" w:cs="Arial"/>
          <w:b/>
          <w:bCs/>
          <w:color w:val="385623" w:themeColor="accent6" w:themeShade="80"/>
          <w:sz w:val="28"/>
          <w:szCs w:val="28"/>
        </w:rPr>
      </w:pPr>
      <w:r w:rsidRPr="00F855FF">
        <w:rPr>
          <w:rFonts w:ascii="Arial" w:hAnsi="Arial" w:cs="Arial"/>
          <w:b/>
          <w:bCs/>
          <w:color w:val="385623" w:themeColor="accent6" w:themeShade="80"/>
          <w:sz w:val="28"/>
          <w:szCs w:val="28"/>
        </w:rPr>
        <w:t>ABSTRACT SUBMISSION TEMPLATE FOR THE XVIII SYMPOSIUM OF MEXICAN STUDIES AND STUDENTS IN THE UK</w:t>
      </w:r>
    </w:p>
    <w:p w14:paraId="6C92C803" w14:textId="77777777" w:rsidR="00F855FF" w:rsidRPr="00F855FF" w:rsidRDefault="00F855FF" w:rsidP="00A64DFA">
      <w:pPr>
        <w:spacing w:after="0"/>
        <w:jc w:val="center"/>
        <w:rPr>
          <w:rFonts w:ascii="Arial" w:hAnsi="Arial" w:cs="Arial"/>
          <w:b/>
          <w:bCs/>
          <w:color w:val="385623" w:themeColor="accent6" w:themeShade="80"/>
          <w:sz w:val="28"/>
          <w:szCs w:val="28"/>
        </w:rPr>
      </w:pPr>
    </w:p>
    <w:p w14:paraId="00442890" w14:textId="77777777" w:rsidR="00A64DFA" w:rsidRPr="00A64DFA" w:rsidRDefault="00A64DFA" w:rsidP="00A64DFA">
      <w:pPr>
        <w:spacing w:after="0"/>
        <w:jc w:val="center"/>
        <w:rPr>
          <w:rFonts w:ascii="Arial" w:hAnsi="Arial" w:cs="Arial"/>
          <w:b/>
          <w:bCs/>
          <w:sz w:val="28"/>
          <w:szCs w:val="28"/>
        </w:rPr>
      </w:pPr>
    </w:p>
    <w:tbl>
      <w:tblPr>
        <w:tblStyle w:val="TableGrid"/>
        <w:tblW w:w="10499" w:type="dxa"/>
        <w:tblInd w:w="-57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828"/>
        <w:gridCol w:w="6671"/>
      </w:tblGrid>
      <w:tr w:rsidR="00D64C45" w14:paraId="30861451" w14:textId="77777777" w:rsidTr="00A64DFA">
        <w:tc>
          <w:tcPr>
            <w:tcW w:w="3828" w:type="dxa"/>
            <w:vAlign w:val="center"/>
          </w:tcPr>
          <w:p w14:paraId="272212CB" w14:textId="56DE4EBE" w:rsidR="00D64C45" w:rsidRPr="00132FE6" w:rsidRDefault="00D64C45" w:rsidP="00BB7FA2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132FE6">
              <w:rPr>
                <w:rFonts w:ascii="Arial" w:hAnsi="Arial" w:cs="Arial"/>
                <w:b/>
                <w:bCs/>
                <w:color w:val="002060"/>
                <w:sz w:val="24"/>
                <w:szCs w:val="24"/>
              </w:rPr>
              <w:t>Paper title</w:t>
            </w:r>
          </w:p>
        </w:tc>
        <w:tc>
          <w:tcPr>
            <w:tcW w:w="6671" w:type="dxa"/>
            <w:tcBorders>
              <w:bottom w:val="single" w:sz="4" w:space="0" w:color="auto"/>
            </w:tcBorders>
            <w:vAlign w:val="center"/>
          </w:tcPr>
          <w:p w14:paraId="6137B0CA" w14:textId="164EC832" w:rsidR="00D64C45" w:rsidRPr="00834C93" w:rsidRDefault="00D64C45" w:rsidP="00BB7FA2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6D5874" w14:paraId="59D6A33C" w14:textId="77777777" w:rsidTr="00A64DFA">
        <w:tc>
          <w:tcPr>
            <w:tcW w:w="10499" w:type="dxa"/>
            <w:gridSpan w:val="2"/>
            <w:vAlign w:val="center"/>
          </w:tcPr>
          <w:p w14:paraId="6BBD579A" w14:textId="77777777" w:rsidR="006D5874" w:rsidRPr="00834C93" w:rsidRDefault="006D5874" w:rsidP="00BB7FA2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D64C45" w14:paraId="1CF05D81" w14:textId="77777777" w:rsidTr="00A64DFA">
        <w:tc>
          <w:tcPr>
            <w:tcW w:w="3828" w:type="dxa"/>
            <w:vAlign w:val="center"/>
          </w:tcPr>
          <w:p w14:paraId="22C64696" w14:textId="297FB899" w:rsidR="00D64C45" w:rsidRPr="00132FE6" w:rsidRDefault="00D64C45" w:rsidP="00BB7FA2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132FE6">
              <w:rPr>
                <w:rFonts w:ascii="Arial" w:hAnsi="Arial" w:cs="Arial"/>
                <w:b/>
                <w:bCs/>
                <w:color w:val="002060"/>
                <w:sz w:val="24"/>
                <w:szCs w:val="24"/>
              </w:rPr>
              <w:t>Main author</w:t>
            </w:r>
          </w:p>
        </w:tc>
        <w:tc>
          <w:tcPr>
            <w:tcW w:w="6671" w:type="dxa"/>
            <w:tcBorders>
              <w:bottom w:val="single" w:sz="4" w:space="0" w:color="auto"/>
            </w:tcBorders>
            <w:vAlign w:val="center"/>
          </w:tcPr>
          <w:p w14:paraId="2B8EB632" w14:textId="77777777" w:rsidR="00D64C45" w:rsidRPr="00834C93" w:rsidRDefault="00D64C45" w:rsidP="00BB7FA2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6D5874" w14:paraId="40A6FE64" w14:textId="77777777" w:rsidTr="00A64DFA">
        <w:trPr>
          <w:trHeight w:val="229"/>
        </w:trPr>
        <w:tc>
          <w:tcPr>
            <w:tcW w:w="10499" w:type="dxa"/>
            <w:gridSpan w:val="2"/>
            <w:vAlign w:val="center"/>
          </w:tcPr>
          <w:p w14:paraId="1318FCCD" w14:textId="77777777" w:rsidR="006D5874" w:rsidRPr="00874DE7" w:rsidRDefault="006D5874" w:rsidP="00874DE7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A64DFA" w14:paraId="5B68DF50" w14:textId="77777777" w:rsidTr="00A64DFA">
        <w:trPr>
          <w:trHeight w:val="229"/>
        </w:trPr>
        <w:tc>
          <w:tcPr>
            <w:tcW w:w="3828" w:type="dxa"/>
            <w:vMerge w:val="restart"/>
            <w:vAlign w:val="center"/>
          </w:tcPr>
          <w:p w14:paraId="4C3FE053" w14:textId="23D99CCD" w:rsidR="00A64DFA" w:rsidRPr="00132FE6" w:rsidRDefault="00A64DFA" w:rsidP="00BB7FA2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132FE6">
              <w:rPr>
                <w:rFonts w:ascii="Arial" w:hAnsi="Arial" w:cs="Arial"/>
                <w:b/>
                <w:bCs/>
                <w:color w:val="002060"/>
                <w:sz w:val="24"/>
                <w:szCs w:val="24"/>
              </w:rPr>
              <w:t>Other authors</w:t>
            </w:r>
          </w:p>
        </w:tc>
        <w:tc>
          <w:tcPr>
            <w:tcW w:w="6671" w:type="dxa"/>
            <w:tcBorders>
              <w:bottom w:val="single" w:sz="4" w:space="0" w:color="auto"/>
            </w:tcBorders>
            <w:vAlign w:val="center"/>
          </w:tcPr>
          <w:p w14:paraId="498DAE69" w14:textId="77777777" w:rsidR="00A64DFA" w:rsidRPr="00874DE7" w:rsidRDefault="00A64DFA" w:rsidP="00874DE7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A64DFA" w14:paraId="7E8F009B" w14:textId="77777777" w:rsidTr="00A64DFA">
        <w:trPr>
          <w:trHeight w:val="229"/>
        </w:trPr>
        <w:tc>
          <w:tcPr>
            <w:tcW w:w="3828" w:type="dxa"/>
            <w:vMerge/>
            <w:vAlign w:val="center"/>
          </w:tcPr>
          <w:p w14:paraId="7FA2B0DF" w14:textId="77777777" w:rsidR="00A64DFA" w:rsidRPr="00132FE6" w:rsidRDefault="00A64DFA" w:rsidP="00BB7FA2">
            <w:pPr>
              <w:rPr>
                <w:rFonts w:ascii="Arial" w:hAnsi="Arial" w:cs="Arial"/>
                <w:b/>
                <w:bCs/>
                <w:color w:val="002060"/>
                <w:sz w:val="24"/>
                <w:szCs w:val="24"/>
              </w:rPr>
            </w:pPr>
          </w:p>
        </w:tc>
        <w:tc>
          <w:tcPr>
            <w:tcW w:w="667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F684796" w14:textId="77777777" w:rsidR="00A64DFA" w:rsidRPr="00874DE7" w:rsidRDefault="00A64DFA" w:rsidP="00874DE7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A64DFA" w14:paraId="0FDD3B0F" w14:textId="77777777" w:rsidTr="00A64DFA">
        <w:trPr>
          <w:trHeight w:val="229"/>
        </w:trPr>
        <w:tc>
          <w:tcPr>
            <w:tcW w:w="3828" w:type="dxa"/>
            <w:vMerge/>
            <w:vAlign w:val="center"/>
          </w:tcPr>
          <w:p w14:paraId="2649CD21" w14:textId="77777777" w:rsidR="00A64DFA" w:rsidRPr="00132FE6" w:rsidRDefault="00A64DFA" w:rsidP="00BB7FA2">
            <w:pPr>
              <w:rPr>
                <w:rFonts w:ascii="Arial" w:hAnsi="Arial" w:cs="Arial"/>
                <w:b/>
                <w:bCs/>
                <w:color w:val="002060"/>
                <w:sz w:val="24"/>
                <w:szCs w:val="24"/>
              </w:rPr>
            </w:pPr>
          </w:p>
        </w:tc>
        <w:tc>
          <w:tcPr>
            <w:tcW w:w="667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84F28CD" w14:textId="77777777" w:rsidR="00A64DFA" w:rsidRPr="00874DE7" w:rsidRDefault="00A64DFA" w:rsidP="00874DE7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D64C45" w14:paraId="4232EBD6" w14:textId="77777777" w:rsidTr="00A64DFA">
        <w:tc>
          <w:tcPr>
            <w:tcW w:w="3828" w:type="dxa"/>
            <w:vAlign w:val="center"/>
          </w:tcPr>
          <w:p w14:paraId="614BF2DA" w14:textId="77777777" w:rsidR="00D64C45" w:rsidRPr="00132FE6" w:rsidRDefault="00D64C45" w:rsidP="00BB7FA2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6671" w:type="dxa"/>
            <w:tcBorders>
              <w:top w:val="single" w:sz="4" w:space="0" w:color="auto"/>
            </w:tcBorders>
            <w:vAlign w:val="center"/>
          </w:tcPr>
          <w:p w14:paraId="39B07986" w14:textId="77777777" w:rsidR="00D64C45" w:rsidRPr="00834C93" w:rsidRDefault="00D64C45" w:rsidP="00BB7FA2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D64C45" w14:paraId="13A15BB5" w14:textId="77777777" w:rsidTr="00A64DFA">
        <w:tc>
          <w:tcPr>
            <w:tcW w:w="3828" w:type="dxa"/>
            <w:vAlign w:val="center"/>
          </w:tcPr>
          <w:p w14:paraId="368E48A2" w14:textId="6E61286E" w:rsidR="00D64C45" w:rsidRPr="00132FE6" w:rsidRDefault="00D64C45" w:rsidP="00BB7FA2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132FE6">
              <w:rPr>
                <w:rFonts w:ascii="Arial" w:hAnsi="Arial" w:cs="Arial"/>
                <w:b/>
                <w:bCs/>
                <w:color w:val="002060"/>
                <w:sz w:val="24"/>
                <w:szCs w:val="24"/>
              </w:rPr>
              <w:t>Corresponding author e-mail</w:t>
            </w:r>
          </w:p>
        </w:tc>
        <w:tc>
          <w:tcPr>
            <w:tcW w:w="6671" w:type="dxa"/>
            <w:tcBorders>
              <w:bottom w:val="single" w:sz="4" w:space="0" w:color="auto"/>
            </w:tcBorders>
            <w:vAlign w:val="center"/>
          </w:tcPr>
          <w:p w14:paraId="0B854B2B" w14:textId="77777777" w:rsidR="00D64C45" w:rsidRPr="00834C93" w:rsidRDefault="00D64C45" w:rsidP="00BB7FA2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D223DA" w14:paraId="6FFCCC2D" w14:textId="77777777" w:rsidTr="00A64DFA">
        <w:tc>
          <w:tcPr>
            <w:tcW w:w="10499" w:type="dxa"/>
            <w:gridSpan w:val="2"/>
            <w:vAlign w:val="center"/>
          </w:tcPr>
          <w:p w14:paraId="244B18A2" w14:textId="77777777" w:rsidR="00D223DA" w:rsidRPr="00834C93" w:rsidRDefault="00D223DA" w:rsidP="00BB7FA2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D64C45" w14:paraId="09BFA162" w14:textId="77777777" w:rsidTr="00A64DFA">
        <w:tc>
          <w:tcPr>
            <w:tcW w:w="3828" w:type="dxa"/>
            <w:vAlign w:val="center"/>
          </w:tcPr>
          <w:p w14:paraId="3047F33D" w14:textId="2058FA80" w:rsidR="00D64C45" w:rsidRPr="00132FE6" w:rsidRDefault="00D64C45" w:rsidP="00BB7FA2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132FE6">
              <w:rPr>
                <w:rFonts w:ascii="Arial" w:hAnsi="Arial" w:cs="Arial"/>
                <w:b/>
                <w:bCs/>
                <w:color w:val="002060"/>
                <w:sz w:val="24"/>
                <w:szCs w:val="24"/>
              </w:rPr>
              <w:t>Affiliation</w:t>
            </w:r>
          </w:p>
        </w:tc>
        <w:tc>
          <w:tcPr>
            <w:tcW w:w="6671" w:type="dxa"/>
            <w:tcBorders>
              <w:bottom w:val="single" w:sz="4" w:space="0" w:color="auto"/>
            </w:tcBorders>
            <w:vAlign w:val="center"/>
          </w:tcPr>
          <w:p w14:paraId="534B45BF" w14:textId="77777777" w:rsidR="00D64C45" w:rsidRPr="00834C93" w:rsidRDefault="00D64C45" w:rsidP="00BB7FA2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D223DA" w14:paraId="730B0879" w14:textId="77777777" w:rsidTr="00A64DFA">
        <w:tc>
          <w:tcPr>
            <w:tcW w:w="10499" w:type="dxa"/>
            <w:gridSpan w:val="2"/>
            <w:vAlign w:val="center"/>
          </w:tcPr>
          <w:p w14:paraId="4C97B517" w14:textId="77777777" w:rsidR="00D223DA" w:rsidRPr="00834C93" w:rsidRDefault="00D223DA" w:rsidP="00BB7FA2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BB7FA2" w14:paraId="4BD30D63" w14:textId="77777777" w:rsidTr="00A64DFA">
        <w:tc>
          <w:tcPr>
            <w:tcW w:w="3828" w:type="dxa"/>
            <w:vMerge w:val="restart"/>
            <w:vAlign w:val="center"/>
          </w:tcPr>
          <w:p w14:paraId="179EDCC9" w14:textId="715225A5" w:rsidR="00BB7FA2" w:rsidRPr="00132FE6" w:rsidRDefault="00BB7FA2" w:rsidP="00BB7FA2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132FE6">
              <w:rPr>
                <w:rFonts w:ascii="Arial" w:hAnsi="Arial" w:cs="Arial"/>
                <w:b/>
                <w:bCs/>
                <w:color w:val="002060"/>
                <w:sz w:val="24"/>
                <w:szCs w:val="24"/>
              </w:rPr>
              <w:t>Conference Topic</w:t>
            </w:r>
          </w:p>
        </w:tc>
        <w:tc>
          <w:tcPr>
            <w:tcW w:w="6671" w:type="dxa"/>
            <w:vAlign w:val="center"/>
          </w:tcPr>
          <w:p w14:paraId="4488B6A1" w14:textId="358EF1F4" w:rsidR="00BB7FA2" w:rsidRPr="00834C93" w:rsidRDefault="007545B6" w:rsidP="00BB7FA2">
            <w:pPr>
              <w:rPr>
                <w:rFonts w:ascii="Arial" w:hAnsi="Arial" w:cs="Arial"/>
                <w:sz w:val="24"/>
                <w:szCs w:val="24"/>
              </w:rPr>
            </w:pPr>
            <w:sdt>
              <w:sdtPr>
                <w:rPr>
                  <w:rFonts w:ascii="Arial" w:hAnsi="Arial" w:cs="Arial"/>
                  <w:sz w:val="24"/>
                  <w:szCs w:val="24"/>
                </w:rPr>
                <w:id w:val="-5739025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34C93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834C93">
              <w:rPr>
                <w:rFonts w:ascii="Arial" w:hAnsi="Arial" w:cs="Arial"/>
                <w:sz w:val="24"/>
                <w:szCs w:val="24"/>
              </w:rPr>
              <w:t xml:space="preserve"> STEM.</w:t>
            </w:r>
          </w:p>
        </w:tc>
      </w:tr>
      <w:tr w:rsidR="00BB7FA2" w14:paraId="580497B6" w14:textId="77777777" w:rsidTr="00A64DFA">
        <w:tc>
          <w:tcPr>
            <w:tcW w:w="3828" w:type="dxa"/>
            <w:vMerge/>
            <w:vAlign w:val="center"/>
          </w:tcPr>
          <w:p w14:paraId="7AB57311" w14:textId="77777777" w:rsidR="00BB7FA2" w:rsidRPr="00132FE6" w:rsidRDefault="00BB7FA2" w:rsidP="00BB7FA2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6671" w:type="dxa"/>
            <w:vAlign w:val="center"/>
          </w:tcPr>
          <w:p w14:paraId="1E0C46CB" w14:textId="4044CCC6" w:rsidR="00BB7FA2" w:rsidRPr="00834C93" w:rsidRDefault="00562AD2" w:rsidP="00BB7FA2">
            <w:pPr>
              <w:rPr>
                <w:rFonts w:ascii="Arial" w:hAnsi="Arial" w:cs="Arial"/>
                <w:sz w:val="24"/>
                <w:szCs w:val="24"/>
              </w:rPr>
            </w:pPr>
            <w:sdt>
              <w:sdtPr>
                <w:rPr>
                  <w:rFonts w:ascii="Arial" w:eastAsia="MS Gothic" w:hAnsi="Arial" w:cs="Arial"/>
                  <w:sz w:val="24"/>
                  <w:szCs w:val="24"/>
                </w:rPr>
                <w:id w:val="-7956861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67CF3">
                  <w:rPr>
                    <w:rFonts w:ascii="MS Gothic" w:eastAsia="MS Gothic" w:hAnsi="MS Gothic" w:cs="Arial" w:hint="eastAsia"/>
                    <w:sz w:val="24"/>
                    <w:szCs w:val="24"/>
                  </w:rPr>
                  <w:t>☐</w:t>
                </w:r>
              </w:sdtContent>
            </w:sdt>
            <w:r w:rsidRPr="00834C93">
              <w:rPr>
                <w:rFonts w:ascii="Arial" w:hAnsi="Arial" w:cs="Arial"/>
                <w:sz w:val="24"/>
                <w:szCs w:val="24"/>
              </w:rPr>
              <w:t xml:space="preserve"> Arts, </w:t>
            </w:r>
            <w:r w:rsidR="00132FE6" w:rsidRPr="00834C93">
              <w:rPr>
                <w:rFonts w:ascii="Arial" w:hAnsi="Arial" w:cs="Arial"/>
                <w:sz w:val="24"/>
                <w:szCs w:val="24"/>
              </w:rPr>
              <w:t>C</w:t>
            </w:r>
            <w:r w:rsidRPr="00834C93">
              <w:rPr>
                <w:rFonts w:ascii="Arial" w:hAnsi="Arial" w:cs="Arial"/>
                <w:sz w:val="24"/>
                <w:szCs w:val="24"/>
              </w:rPr>
              <w:t xml:space="preserve">ulture and </w:t>
            </w:r>
            <w:r w:rsidR="00132FE6" w:rsidRPr="00834C93">
              <w:rPr>
                <w:rFonts w:ascii="Arial" w:hAnsi="Arial" w:cs="Arial"/>
                <w:sz w:val="24"/>
                <w:szCs w:val="24"/>
              </w:rPr>
              <w:t>H</w:t>
            </w:r>
            <w:r w:rsidRPr="00834C93">
              <w:rPr>
                <w:rFonts w:ascii="Arial" w:hAnsi="Arial" w:cs="Arial"/>
                <w:sz w:val="24"/>
                <w:szCs w:val="24"/>
              </w:rPr>
              <w:t>istory</w:t>
            </w:r>
          </w:p>
        </w:tc>
      </w:tr>
      <w:tr w:rsidR="00BB7FA2" w14:paraId="0FB19B39" w14:textId="77777777" w:rsidTr="00A64DFA">
        <w:tc>
          <w:tcPr>
            <w:tcW w:w="3828" w:type="dxa"/>
            <w:vMerge/>
            <w:vAlign w:val="center"/>
          </w:tcPr>
          <w:p w14:paraId="1BDC5B23" w14:textId="77777777" w:rsidR="00BB7FA2" w:rsidRPr="00132FE6" w:rsidRDefault="00BB7FA2" w:rsidP="00BB7FA2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6671" w:type="dxa"/>
            <w:vAlign w:val="center"/>
          </w:tcPr>
          <w:p w14:paraId="6FA107B5" w14:textId="3FAEA154" w:rsidR="00BB7FA2" w:rsidRPr="00834C93" w:rsidRDefault="00BC2B42" w:rsidP="00BB7FA2">
            <w:pPr>
              <w:rPr>
                <w:rFonts w:ascii="Arial" w:hAnsi="Arial" w:cs="Arial"/>
                <w:sz w:val="24"/>
                <w:szCs w:val="24"/>
              </w:rPr>
            </w:pPr>
            <w:sdt>
              <w:sdtPr>
                <w:rPr>
                  <w:rFonts w:ascii="Arial" w:hAnsi="Arial" w:cs="Arial"/>
                  <w:sz w:val="24"/>
                  <w:szCs w:val="24"/>
                </w:rPr>
                <w:id w:val="-17487236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34C93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834C93">
              <w:rPr>
                <w:rFonts w:ascii="Arial" w:hAnsi="Arial" w:cs="Arial"/>
                <w:sz w:val="24"/>
                <w:szCs w:val="24"/>
              </w:rPr>
              <w:t xml:space="preserve"> Business and </w:t>
            </w:r>
            <w:r w:rsidR="00132FE6" w:rsidRPr="00834C93">
              <w:rPr>
                <w:rFonts w:ascii="Arial" w:hAnsi="Arial" w:cs="Arial"/>
                <w:sz w:val="24"/>
                <w:szCs w:val="24"/>
              </w:rPr>
              <w:t>M</w:t>
            </w:r>
            <w:r w:rsidRPr="00834C93">
              <w:rPr>
                <w:rFonts w:ascii="Arial" w:hAnsi="Arial" w:cs="Arial"/>
                <w:sz w:val="24"/>
                <w:szCs w:val="24"/>
              </w:rPr>
              <w:t>anagement.</w:t>
            </w:r>
          </w:p>
        </w:tc>
      </w:tr>
      <w:tr w:rsidR="00BB7FA2" w14:paraId="68A71AD6" w14:textId="77777777" w:rsidTr="00A64DFA">
        <w:tc>
          <w:tcPr>
            <w:tcW w:w="3828" w:type="dxa"/>
            <w:vMerge/>
            <w:vAlign w:val="center"/>
          </w:tcPr>
          <w:p w14:paraId="0FD099B3" w14:textId="77777777" w:rsidR="00BB7FA2" w:rsidRPr="00132FE6" w:rsidRDefault="00BB7FA2" w:rsidP="00BB7FA2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6671" w:type="dxa"/>
            <w:vAlign w:val="center"/>
          </w:tcPr>
          <w:p w14:paraId="50A5186E" w14:textId="0A0B08B9" w:rsidR="00BB7FA2" w:rsidRPr="00834C93" w:rsidRDefault="002F30C2" w:rsidP="00BB7FA2">
            <w:pPr>
              <w:rPr>
                <w:rFonts w:ascii="Arial" w:hAnsi="Arial" w:cs="Arial"/>
                <w:sz w:val="24"/>
                <w:szCs w:val="24"/>
              </w:rPr>
            </w:pPr>
            <w:sdt>
              <w:sdtPr>
                <w:rPr>
                  <w:rFonts w:ascii="Arial" w:hAnsi="Arial" w:cs="Arial"/>
                  <w:sz w:val="24"/>
                  <w:szCs w:val="24"/>
                </w:rPr>
                <w:id w:val="-17498024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34C93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834C93">
              <w:rPr>
                <w:rFonts w:ascii="Arial" w:hAnsi="Arial" w:cs="Arial"/>
                <w:sz w:val="24"/>
                <w:szCs w:val="24"/>
              </w:rPr>
              <w:t xml:space="preserve"> Policy, </w:t>
            </w:r>
            <w:r w:rsidR="00132FE6" w:rsidRPr="00834C93">
              <w:rPr>
                <w:rFonts w:ascii="Arial" w:hAnsi="Arial" w:cs="Arial"/>
                <w:sz w:val="24"/>
                <w:szCs w:val="24"/>
              </w:rPr>
              <w:t>Politics,</w:t>
            </w:r>
            <w:r w:rsidRPr="00834C93">
              <w:rPr>
                <w:rFonts w:ascii="Arial" w:hAnsi="Arial" w:cs="Arial"/>
                <w:sz w:val="24"/>
                <w:szCs w:val="24"/>
              </w:rPr>
              <w:t xml:space="preserve"> and Internationalisation.</w:t>
            </w:r>
          </w:p>
        </w:tc>
      </w:tr>
      <w:tr w:rsidR="00D223DA" w14:paraId="73927B05" w14:textId="77777777" w:rsidTr="00A64DFA">
        <w:tc>
          <w:tcPr>
            <w:tcW w:w="10499" w:type="dxa"/>
            <w:gridSpan w:val="2"/>
            <w:vAlign w:val="center"/>
          </w:tcPr>
          <w:p w14:paraId="6D83C7BC" w14:textId="77777777" w:rsidR="00D223DA" w:rsidRPr="00834C93" w:rsidRDefault="00D223DA" w:rsidP="00BB7FA2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1334A0" w14:paraId="00442B68" w14:textId="77777777" w:rsidTr="00A64DFA">
        <w:tc>
          <w:tcPr>
            <w:tcW w:w="3828" w:type="dxa"/>
            <w:vMerge w:val="restart"/>
            <w:vAlign w:val="center"/>
          </w:tcPr>
          <w:p w14:paraId="1E0E2BF6" w14:textId="32991E94" w:rsidR="001334A0" w:rsidRPr="00132FE6" w:rsidRDefault="001334A0" w:rsidP="00BB7FA2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132FE6">
              <w:rPr>
                <w:rFonts w:ascii="Arial" w:hAnsi="Arial" w:cs="Arial"/>
                <w:b/>
                <w:bCs/>
                <w:color w:val="002060"/>
                <w:sz w:val="24"/>
                <w:szCs w:val="24"/>
              </w:rPr>
              <w:t>Preferred type of Presentation</w:t>
            </w:r>
          </w:p>
        </w:tc>
        <w:tc>
          <w:tcPr>
            <w:tcW w:w="6671" w:type="dxa"/>
            <w:vAlign w:val="center"/>
          </w:tcPr>
          <w:p w14:paraId="20B95024" w14:textId="3BF8380F" w:rsidR="001334A0" w:rsidRPr="00834C93" w:rsidRDefault="009250A6" w:rsidP="00BB7FA2">
            <w:pPr>
              <w:rPr>
                <w:rFonts w:ascii="Arial" w:hAnsi="Arial" w:cs="Arial"/>
                <w:sz w:val="24"/>
                <w:szCs w:val="24"/>
              </w:rPr>
            </w:pPr>
            <w:sdt>
              <w:sdtPr>
                <w:rPr>
                  <w:rFonts w:ascii="Arial" w:hAnsi="Arial" w:cs="Arial"/>
                  <w:sz w:val="24"/>
                  <w:szCs w:val="24"/>
                </w:rPr>
                <w:id w:val="2042984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34C93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834C93">
              <w:rPr>
                <w:rFonts w:ascii="Arial" w:hAnsi="Arial" w:cs="Arial"/>
                <w:sz w:val="24"/>
                <w:szCs w:val="24"/>
              </w:rPr>
              <w:t xml:space="preserve"> Poster presentation </w:t>
            </w:r>
          </w:p>
        </w:tc>
      </w:tr>
      <w:tr w:rsidR="001334A0" w14:paraId="3CBF21EB" w14:textId="77777777" w:rsidTr="00A64DFA">
        <w:tc>
          <w:tcPr>
            <w:tcW w:w="3828" w:type="dxa"/>
            <w:vMerge/>
            <w:vAlign w:val="center"/>
          </w:tcPr>
          <w:p w14:paraId="298EEC77" w14:textId="77777777" w:rsidR="001334A0" w:rsidRPr="00132FE6" w:rsidRDefault="001334A0" w:rsidP="00BB7FA2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6671" w:type="dxa"/>
            <w:vAlign w:val="center"/>
          </w:tcPr>
          <w:p w14:paraId="6B126BD1" w14:textId="44E9C0DE" w:rsidR="001334A0" w:rsidRPr="00834C93" w:rsidRDefault="00D223DA" w:rsidP="00BB7FA2">
            <w:pPr>
              <w:rPr>
                <w:rFonts w:ascii="Arial" w:hAnsi="Arial" w:cs="Arial"/>
                <w:sz w:val="24"/>
                <w:szCs w:val="24"/>
              </w:rPr>
            </w:pPr>
            <w:sdt>
              <w:sdtPr>
                <w:rPr>
                  <w:rFonts w:ascii="Arial" w:hAnsi="Arial" w:cs="Arial"/>
                  <w:sz w:val="24"/>
                  <w:szCs w:val="24"/>
                </w:rPr>
                <w:id w:val="-20572242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34C93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834C93">
              <w:rPr>
                <w:rFonts w:ascii="Arial" w:hAnsi="Arial" w:cs="Arial"/>
                <w:sz w:val="24"/>
                <w:szCs w:val="24"/>
              </w:rPr>
              <w:t xml:space="preserve"> Oral presentation </w:t>
            </w:r>
          </w:p>
        </w:tc>
      </w:tr>
      <w:tr w:rsidR="00834C93" w14:paraId="50FA6015" w14:textId="77777777" w:rsidTr="00A64DFA">
        <w:tc>
          <w:tcPr>
            <w:tcW w:w="10499" w:type="dxa"/>
            <w:gridSpan w:val="2"/>
            <w:vAlign w:val="center"/>
          </w:tcPr>
          <w:p w14:paraId="0A0084FC" w14:textId="77777777" w:rsidR="00834C93" w:rsidRPr="00834C93" w:rsidRDefault="00834C93" w:rsidP="00BB7FA2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B4246E" w14:paraId="2B1A451D" w14:textId="77777777" w:rsidTr="00A64DFA">
        <w:tc>
          <w:tcPr>
            <w:tcW w:w="10499" w:type="dxa"/>
            <w:gridSpan w:val="2"/>
            <w:vAlign w:val="center"/>
          </w:tcPr>
          <w:p w14:paraId="5EC79E8C" w14:textId="0776A758" w:rsidR="00B4246E" w:rsidRPr="00132FE6" w:rsidRDefault="00B4246E" w:rsidP="00BB7FA2">
            <w:pPr>
              <w:rPr>
                <w:rFonts w:ascii="Arial" w:hAnsi="Arial" w:cs="Arial"/>
                <w:sz w:val="24"/>
                <w:szCs w:val="24"/>
              </w:rPr>
            </w:pPr>
            <w:r w:rsidRPr="00132FE6">
              <w:rPr>
                <w:rFonts w:ascii="Arial" w:hAnsi="Arial" w:cs="Arial"/>
                <w:b/>
                <w:bCs/>
                <w:color w:val="002060"/>
                <w:sz w:val="24"/>
                <w:szCs w:val="24"/>
              </w:rPr>
              <w:t>Inter-disciplinary panel Consent</w:t>
            </w:r>
          </w:p>
        </w:tc>
      </w:tr>
      <w:tr w:rsidR="00B4246E" w14:paraId="3B84C548" w14:textId="77777777" w:rsidTr="00A64DFA">
        <w:tc>
          <w:tcPr>
            <w:tcW w:w="10499" w:type="dxa"/>
            <w:gridSpan w:val="2"/>
            <w:vAlign w:val="center"/>
          </w:tcPr>
          <w:p w14:paraId="358B4938" w14:textId="2F69A412" w:rsidR="00B4246E" w:rsidRPr="00132FE6" w:rsidRDefault="00045B98" w:rsidP="00BB7FA2">
            <w:pPr>
              <w:rPr>
                <w:rFonts w:ascii="Arial" w:hAnsi="Arial" w:cs="Arial"/>
                <w:sz w:val="24"/>
                <w:szCs w:val="24"/>
              </w:rPr>
            </w:pPr>
            <w:sdt>
              <w:sdtPr>
                <w:rPr>
                  <w:rFonts w:ascii="Arial" w:hAnsi="Arial" w:cs="Arial"/>
                  <w:sz w:val="24"/>
                  <w:szCs w:val="24"/>
                </w:rPr>
                <w:id w:val="-10283349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32FE6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132FE6">
              <w:rPr>
                <w:rFonts w:ascii="Arial" w:hAnsi="Arial" w:cs="Arial"/>
                <w:sz w:val="24"/>
                <w:szCs w:val="24"/>
              </w:rPr>
              <w:t xml:space="preserve"> I would like to be considered to take part in the inter-disciplinary panel discussions</w:t>
            </w:r>
          </w:p>
        </w:tc>
      </w:tr>
      <w:tr w:rsidR="00834C93" w14:paraId="6902E6C9" w14:textId="77777777" w:rsidTr="00A64DFA">
        <w:tc>
          <w:tcPr>
            <w:tcW w:w="10499" w:type="dxa"/>
            <w:gridSpan w:val="2"/>
            <w:vAlign w:val="center"/>
          </w:tcPr>
          <w:p w14:paraId="4139FF46" w14:textId="77777777" w:rsidR="00834C93" w:rsidRPr="00132FE6" w:rsidRDefault="00834C93" w:rsidP="00BB7FA2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7F2B86" w14:paraId="601F923A" w14:textId="77777777" w:rsidTr="00A64DFA">
        <w:trPr>
          <w:trHeight w:val="265"/>
        </w:trPr>
        <w:tc>
          <w:tcPr>
            <w:tcW w:w="10499" w:type="dxa"/>
            <w:gridSpan w:val="2"/>
            <w:vAlign w:val="center"/>
          </w:tcPr>
          <w:p w14:paraId="0EE7727B" w14:textId="0BB75F5B" w:rsidR="007F2B86" w:rsidRPr="00132FE6" w:rsidRDefault="007F2B86" w:rsidP="007F2B86">
            <w:pPr>
              <w:rPr>
                <w:rFonts w:ascii="Arial" w:hAnsi="Arial" w:cs="Arial"/>
                <w:sz w:val="24"/>
                <w:szCs w:val="24"/>
              </w:rPr>
            </w:pPr>
            <w:r w:rsidRPr="00132FE6">
              <w:rPr>
                <w:rFonts w:ascii="Arial" w:hAnsi="Arial" w:cs="Arial"/>
                <w:b/>
                <w:bCs/>
                <w:color w:val="002060"/>
                <w:sz w:val="24"/>
                <w:szCs w:val="24"/>
              </w:rPr>
              <w:t>A</w:t>
            </w:r>
            <w:r w:rsidRPr="00132FE6">
              <w:rPr>
                <w:rFonts w:ascii="Arial" w:hAnsi="Arial" w:cs="Arial"/>
                <w:b/>
                <w:bCs/>
                <w:color w:val="002060"/>
                <w:sz w:val="24"/>
                <w:szCs w:val="24"/>
              </w:rPr>
              <w:t>greement of the submitter</w:t>
            </w:r>
          </w:p>
        </w:tc>
      </w:tr>
      <w:tr w:rsidR="00D2602D" w14:paraId="399409AB" w14:textId="77777777" w:rsidTr="00A64DFA">
        <w:tc>
          <w:tcPr>
            <w:tcW w:w="10499" w:type="dxa"/>
            <w:gridSpan w:val="2"/>
            <w:vAlign w:val="center"/>
          </w:tcPr>
          <w:p w14:paraId="0C55316C" w14:textId="77777777" w:rsidR="009F6A77" w:rsidRPr="00132FE6" w:rsidRDefault="009F6A77" w:rsidP="00BB7FA2">
            <w:pPr>
              <w:rPr>
                <w:rFonts w:ascii="Arial" w:hAnsi="Arial" w:cs="Arial"/>
                <w:sz w:val="24"/>
                <w:szCs w:val="24"/>
              </w:rPr>
            </w:pPr>
          </w:p>
          <w:p w14:paraId="61230C36" w14:textId="77777777" w:rsidR="00D2602D" w:rsidRPr="00132FE6" w:rsidRDefault="009F6A77" w:rsidP="00BB7FA2">
            <w:pPr>
              <w:rPr>
                <w:rFonts w:ascii="Arial" w:hAnsi="Arial" w:cs="Arial"/>
                <w:sz w:val="24"/>
                <w:szCs w:val="24"/>
              </w:rPr>
            </w:pPr>
            <w:r w:rsidRPr="00132FE6">
              <w:rPr>
                <w:rFonts w:ascii="Arial" w:hAnsi="Arial" w:cs="Arial"/>
                <w:sz w:val="24"/>
                <w:szCs w:val="24"/>
              </w:rPr>
              <w:t>Upon acceptance of a submitted abstract, the submitter agrees: To register before June 15</w:t>
            </w:r>
            <w:r w:rsidRPr="00132FE6">
              <w:rPr>
                <w:rFonts w:ascii="Arial" w:hAnsi="Arial" w:cs="Arial"/>
                <w:sz w:val="24"/>
                <w:szCs w:val="24"/>
                <w:vertAlign w:val="superscript"/>
              </w:rPr>
              <w:t>th</w:t>
            </w:r>
            <w:r w:rsidRPr="00132FE6">
              <w:rPr>
                <w:rFonts w:ascii="Arial" w:hAnsi="Arial" w:cs="Arial"/>
                <w:sz w:val="24"/>
                <w:szCs w:val="24"/>
              </w:rPr>
              <w:t xml:space="preserve"> for the symposium as a speaker. At least one of the authors must register to the conference.</w:t>
            </w:r>
          </w:p>
          <w:p w14:paraId="2B355F41" w14:textId="3B55AEE3" w:rsidR="009F6A77" w:rsidRPr="00132FE6" w:rsidRDefault="009F6A77" w:rsidP="00BB7FA2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9F6A77" w14:paraId="05923286" w14:textId="77777777" w:rsidTr="00A64DFA">
        <w:tc>
          <w:tcPr>
            <w:tcW w:w="10499" w:type="dxa"/>
            <w:gridSpan w:val="2"/>
            <w:vAlign w:val="center"/>
          </w:tcPr>
          <w:p w14:paraId="65944E71" w14:textId="5B0A1E7A" w:rsidR="009F6A77" w:rsidRPr="00132FE6" w:rsidRDefault="007E132C" w:rsidP="00BB7FA2">
            <w:pPr>
              <w:rPr>
                <w:rFonts w:ascii="Arial" w:hAnsi="Arial" w:cs="Arial"/>
                <w:sz w:val="24"/>
                <w:szCs w:val="24"/>
              </w:rPr>
            </w:pPr>
            <w:sdt>
              <w:sdtPr>
                <w:rPr>
                  <w:rFonts w:ascii="Arial" w:hAnsi="Arial" w:cs="Arial"/>
                  <w:sz w:val="24"/>
                  <w:szCs w:val="24"/>
                </w:rPr>
                <w:id w:val="-11346382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132FE6">
                  <w:rPr>
                    <w:rFonts w:ascii="Segoe UI Symbol" w:eastAsia="MS Gothic" w:hAnsi="Segoe UI Symbol" w:cs="Segoe UI Symbol"/>
                    <w:sz w:val="24"/>
                    <w:szCs w:val="24"/>
                  </w:rPr>
                  <w:t>☐</w:t>
                </w:r>
              </w:sdtContent>
            </w:sdt>
            <w:r w:rsidRPr="00132FE6">
              <w:rPr>
                <w:rFonts w:ascii="Arial" w:hAnsi="Arial" w:cs="Arial"/>
                <w:sz w:val="24"/>
                <w:szCs w:val="24"/>
              </w:rPr>
              <w:t xml:space="preserve"> I agree with the above conditions.</w:t>
            </w:r>
          </w:p>
        </w:tc>
      </w:tr>
      <w:tr w:rsidR="007E132C" w14:paraId="593B60D3" w14:textId="77777777" w:rsidTr="00A82FE1">
        <w:trPr>
          <w:trHeight w:val="90"/>
        </w:trPr>
        <w:tc>
          <w:tcPr>
            <w:tcW w:w="10499" w:type="dxa"/>
            <w:gridSpan w:val="2"/>
            <w:vAlign w:val="center"/>
          </w:tcPr>
          <w:p w14:paraId="694D9070" w14:textId="77777777" w:rsidR="004E34A3" w:rsidRDefault="004E34A3" w:rsidP="00BB7FA2">
            <w:pPr>
              <w:rPr>
                <w:rFonts w:ascii="Arial" w:hAnsi="Arial" w:cs="Arial"/>
                <w:sz w:val="24"/>
                <w:szCs w:val="24"/>
              </w:rPr>
            </w:pPr>
          </w:p>
          <w:p w14:paraId="5CF25F35" w14:textId="0F6DF6FA" w:rsidR="00F1690B" w:rsidRPr="00132FE6" w:rsidRDefault="00F1690B" w:rsidP="00BB7FA2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14:paraId="38708766" w14:textId="4BB7A115" w:rsidR="00902516" w:rsidRDefault="00902516">
      <w:r>
        <w:rPr>
          <w:noProof/>
        </w:rPr>
        <mc:AlternateContent>
          <mc:Choice Requires="wps">
            <w:drawing>
              <wp:anchor distT="45720" distB="45720" distL="114300" distR="114300" simplePos="0" relativeHeight="251663360" behindDoc="0" locked="1" layoutInCell="1" allowOverlap="1" wp14:anchorId="5EAB8455" wp14:editId="572C44E0">
                <wp:simplePos x="0" y="0"/>
                <wp:positionH relativeFrom="margin">
                  <wp:align>center</wp:align>
                </wp:positionH>
                <wp:positionV relativeFrom="page">
                  <wp:posOffset>8866505</wp:posOffset>
                </wp:positionV>
                <wp:extent cx="1211580" cy="433070"/>
                <wp:effectExtent l="0" t="0" r="0" b="5080"/>
                <wp:wrapSquare wrapText="bothSides"/>
                <wp:docPr id="3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11580" cy="43307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1492433" w14:textId="585B188B" w:rsidR="00902516" w:rsidRPr="00902516" w:rsidRDefault="00902516" w:rsidP="00902516">
                            <w:pPr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EAB8455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margin-left:0;margin-top:698.15pt;width:95.4pt;height:34.1pt;z-index:251663360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" filled="f" stroked="f">
                <v:textbox>
                  <w:txbxContent>
                    <w:p w14:paraId="71492433" w14:textId="585B188B" w:rsidR="00902516" w:rsidRPr="00902516" w:rsidRDefault="00902516" w:rsidP="00902516">
                      <w:pPr>
                        <w:rPr>
                          <w:rFonts w:ascii="Arial" w:hAnsi="Arial" w:cs="Arial"/>
                          <w:sz w:val="24"/>
                          <w:szCs w:val="24"/>
                        </w:rPr>
                      </w:pPr>
                    </w:p>
                  </w:txbxContent>
                </v:textbox>
                <w10:wrap type="square" anchorx="margin" anchory="page"/>
                <w10:anchorlock/>
              </v:shape>
            </w:pict>
          </mc:Fallback>
        </mc:AlternateContent>
      </w:r>
      <w:r w:rsidR="00A82FE1">
        <w:rPr>
          <w:noProof/>
        </w:rPr>
        <mc:AlternateContent>
          <mc:Choice Requires="wps">
            <w:drawing>
              <wp:anchor distT="45720" distB="45720" distL="114300" distR="114300" simplePos="0" relativeHeight="251661312" behindDoc="0" locked="1" layoutInCell="1" allowOverlap="1" wp14:anchorId="1B4B5A20" wp14:editId="14233442">
                <wp:simplePos x="0" y="0"/>
                <wp:positionH relativeFrom="margin">
                  <wp:posOffset>2339163</wp:posOffset>
                </wp:positionH>
                <wp:positionV relativeFrom="page">
                  <wp:posOffset>9090025</wp:posOffset>
                </wp:positionV>
                <wp:extent cx="1488440" cy="369570"/>
                <wp:effectExtent l="0" t="0" r="0" b="0"/>
                <wp:wrapSquare wrapText="bothSides"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88440" cy="36957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18F4151" w14:textId="50AF4F6C" w:rsidR="00A82FE1" w:rsidRDefault="00A82FE1"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002060"/>
                                <w:sz w:val="24"/>
                                <w:szCs w:val="24"/>
                              </w:rPr>
                              <w:t>Date &amp; Signatur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B4B5A20" id="Text Box 2" o:spid="_x0000_s1027" type="#_x0000_t202" style="position:absolute;margin-left:184.2pt;margin-top:715.75pt;width:117.2pt;height:29.1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" filled="f" stroked="f">
                <v:textbox>
                  <w:txbxContent>
                    <w:p w14:paraId="318F4151" w14:textId="50AF4F6C" w:rsidR="00A82FE1" w:rsidRDefault="00A82FE1">
                      <w:r>
                        <w:rPr>
                          <w:rFonts w:ascii="Arial" w:hAnsi="Arial" w:cs="Arial"/>
                          <w:b/>
                          <w:bCs/>
                          <w:color w:val="002060"/>
                          <w:sz w:val="24"/>
                          <w:szCs w:val="24"/>
                        </w:rPr>
                        <w:t>Date &amp; Signature</w:t>
                      </w:r>
                    </w:p>
                  </w:txbxContent>
                </v:textbox>
                <w10:wrap type="square" anchorx="margin" anchory="page"/>
                <w10:anchorlock/>
              </v:shape>
            </w:pict>
          </mc:Fallback>
        </mc:AlternateContent>
      </w:r>
      <w:r w:rsidR="00A82FE1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1" layoutInCell="1" allowOverlap="1" wp14:anchorId="01FF60D4" wp14:editId="4ECB791F">
                <wp:simplePos x="0" y="0"/>
                <wp:positionH relativeFrom="margin">
                  <wp:align>center</wp:align>
                </wp:positionH>
                <wp:positionV relativeFrom="page">
                  <wp:posOffset>9117330</wp:posOffset>
                </wp:positionV>
                <wp:extent cx="2296160" cy="0"/>
                <wp:effectExtent l="0" t="0" r="0" b="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296160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7A57461" id="Straight Connector 1" o:spid="_x0000_s1026" style="position:absolute;z-index:25165926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page;mso-width-percent:0;mso-height-percent:0;mso-width-relative:margin;mso-height-relative:margin" from="0,717.9pt" to="180.8pt,717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" strokecolor="black [3213]" strokeweight="1pt">
                <v:stroke joinstyle="miter"/>
                <w10:wrap anchorx="margin" anchory="page"/>
                <w10:anchorlock/>
              </v:line>
            </w:pict>
          </mc:Fallback>
        </mc:AlternateContent>
      </w:r>
      <w:r>
        <w:br w:type="page"/>
      </w:r>
    </w:p>
    <w:p w14:paraId="38C0D826" w14:textId="39C97E2A" w:rsidR="00132FE6" w:rsidRDefault="00132FE6"/>
    <w:p w14:paraId="01F9D9CB" w14:textId="6924EDA0" w:rsidR="00902516" w:rsidRDefault="00902516"/>
    <w:p w14:paraId="48BD0BC3" w14:textId="17791341" w:rsidR="00902516" w:rsidRDefault="00902516"/>
    <w:p w14:paraId="1AE46F2B" w14:textId="77777777" w:rsidR="00902516" w:rsidRDefault="00902516"/>
    <w:tbl>
      <w:tblPr>
        <w:tblStyle w:val="TableGrid"/>
        <w:tblW w:w="10490" w:type="dxa"/>
        <w:tblInd w:w="-572" w:type="dxa"/>
        <w:tblBorders>
          <w:top w:val="double" w:sz="18" w:space="0" w:color="002060"/>
          <w:left w:val="none" w:sz="0" w:space="0" w:color="auto"/>
          <w:bottom w:val="none" w:sz="0" w:space="0" w:color="auto"/>
          <w:right w:val="none" w:sz="0" w:space="0" w:color="auto"/>
          <w:insideH w:val="double" w:sz="18" w:space="0" w:color="002060"/>
          <w:insideV w:val="double" w:sz="18" w:space="0" w:color="002060"/>
        </w:tblBorders>
        <w:tblLook w:val="04A0" w:firstRow="1" w:lastRow="0" w:firstColumn="1" w:lastColumn="0" w:noHBand="0" w:noVBand="1"/>
      </w:tblPr>
      <w:tblGrid>
        <w:gridCol w:w="10490"/>
      </w:tblGrid>
      <w:tr w:rsidR="00132FE6" w14:paraId="12388CC4" w14:textId="77777777" w:rsidTr="00F855FF">
        <w:trPr>
          <w:trHeight w:val="479"/>
        </w:trPr>
        <w:tc>
          <w:tcPr>
            <w:tcW w:w="10490" w:type="dxa"/>
            <w:vAlign w:val="center"/>
          </w:tcPr>
          <w:p w14:paraId="534B7E49" w14:textId="77777777" w:rsidR="00132FE6" w:rsidRDefault="00132FE6" w:rsidP="00132FE6">
            <w:r w:rsidRPr="00132FE6">
              <w:rPr>
                <w:rFonts w:ascii="Arial" w:hAnsi="Arial" w:cs="Arial"/>
                <w:b/>
                <w:bCs/>
                <w:color w:val="002060"/>
                <w:sz w:val="24"/>
                <w:szCs w:val="24"/>
              </w:rPr>
              <w:t>A</w:t>
            </w:r>
            <w:r>
              <w:rPr>
                <w:rFonts w:ascii="Arial" w:hAnsi="Arial" w:cs="Arial"/>
                <w:b/>
                <w:bCs/>
                <w:color w:val="002060"/>
                <w:sz w:val="24"/>
                <w:szCs w:val="24"/>
              </w:rPr>
              <w:t>bstract</w:t>
            </w:r>
          </w:p>
        </w:tc>
      </w:tr>
      <w:tr w:rsidR="00132FE6" w14:paraId="3A41F65B" w14:textId="77777777" w:rsidTr="00F855FF">
        <w:trPr>
          <w:trHeight w:val="11039"/>
        </w:trPr>
        <w:tc>
          <w:tcPr>
            <w:tcW w:w="10490" w:type="dxa"/>
          </w:tcPr>
          <w:p w14:paraId="276FA7A5" w14:textId="77777777" w:rsidR="00132FE6" w:rsidRDefault="00132FE6" w:rsidP="00132FE6">
            <w:pPr>
              <w:jc w:val="both"/>
            </w:pPr>
          </w:p>
          <w:p w14:paraId="1E7CF14E" w14:textId="0AF5D742" w:rsidR="0099681C" w:rsidRPr="00AD7A6D" w:rsidRDefault="0099681C" w:rsidP="00132FE6">
            <w:pPr>
              <w:jc w:val="both"/>
              <w:rPr>
                <w:rFonts w:ascii="Arial" w:hAnsi="Arial" w:cs="Arial"/>
              </w:rPr>
            </w:pPr>
          </w:p>
        </w:tc>
      </w:tr>
    </w:tbl>
    <w:p w14:paraId="3A9028DF" w14:textId="5F525442" w:rsidR="00132FE6" w:rsidRPr="00834C93" w:rsidRDefault="00132FE6" w:rsidP="00834C93">
      <w:pPr>
        <w:jc w:val="right"/>
        <w:rPr>
          <w:b/>
          <w:bCs/>
          <w:i/>
          <w:iCs/>
          <w:color w:val="FF0000"/>
        </w:rPr>
      </w:pPr>
      <w:r w:rsidRPr="00834C93">
        <w:rPr>
          <w:b/>
          <w:bCs/>
          <w:i/>
          <w:iCs/>
          <w:color w:val="FF0000"/>
        </w:rPr>
        <w:t>**</w:t>
      </w:r>
      <w:r w:rsidR="00834C93" w:rsidRPr="00834C93">
        <w:rPr>
          <w:b/>
          <w:bCs/>
          <w:i/>
          <w:iCs/>
          <w:color w:val="FF0000"/>
        </w:rPr>
        <w:t xml:space="preserve">No more than </w:t>
      </w:r>
      <w:r w:rsidR="00834C93" w:rsidRPr="00834C93">
        <w:rPr>
          <w:rFonts w:ascii="Arial" w:hAnsi="Arial" w:cs="Arial"/>
          <w:b/>
          <w:bCs/>
          <w:i/>
          <w:iCs/>
          <w:color w:val="FF0000"/>
          <w:sz w:val="20"/>
          <w:szCs w:val="20"/>
        </w:rPr>
        <w:t>300 words</w:t>
      </w:r>
    </w:p>
    <w:sectPr w:rsidR="00132FE6" w:rsidRPr="00834C93" w:rsidSect="00834C93">
      <w:headerReference w:type="default" r:id="rId7"/>
      <w:footerReference w:type="default" r:id="rId8"/>
      <w:pgSz w:w="11906" w:h="16838"/>
      <w:pgMar w:top="1440" w:right="849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C451B73" w14:textId="77777777" w:rsidR="00A67E18" w:rsidRDefault="00A67E18" w:rsidP="009F720F">
      <w:pPr>
        <w:spacing w:after="0" w:line="240" w:lineRule="auto"/>
      </w:pPr>
      <w:r>
        <w:separator/>
      </w:r>
    </w:p>
  </w:endnote>
  <w:endnote w:type="continuationSeparator" w:id="0">
    <w:p w14:paraId="776A1E30" w14:textId="77777777" w:rsidR="00A67E18" w:rsidRDefault="00A67E18" w:rsidP="009F720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rebuchet MS">
    <w:altName w:val="Trebuchet MS"/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3032AA1" w14:textId="35A8455C" w:rsidR="009F720F" w:rsidRDefault="009F720F">
    <w:pPr>
      <w:pStyle w:val="Footer"/>
    </w:pPr>
    <w:r>
      <w:rPr>
        <w:noProof/>
      </w:rPr>
      <mc:AlternateContent>
        <mc:Choice Requires="wps">
          <w:drawing>
            <wp:anchor distT="45720" distB="45720" distL="114300" distR="114300" simplePos="0" relativeHeight="251661312" behindDoc="0" locked="0" layoutInCell="1" allowOverlap="1" wp14:anchorId="2D412826" wp14:editId="0DA4FA80">
              <wp:simplePos x="0" y="0"/>
              <wp:positionH relativeFrom="page">
                <wp:align>left</wp:align>
              </wp:positionH>
              <wp:positionV relativeFrom="paragraph">
                <wp:posOffset>205740</wp:posOffset>
              </wp:positionV>
              <wp:extent cx="7534275" cy="1404620"/>
              <wp:effectExtent l="0" t="0" r="0" b="0"/>
              <wp:wrapNone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534275" cy="140462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EC06263" w14:textId="46113AF4" w:rsidR="009F720F" w:rsidRPr="009F720F" w:rsidRDefault="009F720F" w:rsidP="009F720F">
                          <w:pPr>
                            <w:pStyle w:val="BodyText"/>
                            <w:spacing w:before="128"/>
                            <w:ind w:right="83"/>
                            <w:jc w:val="center"/>
                            <w:rPr>
                              <w:color w:val="FFFFFF" w:themeColor="background1"/>
                              <w:sz w:val="20"/>
                              <w:szCs w:val="20"/>
                            </w:rPr>
                          </w:pPr>
                          <w:r w:rsidRPr="009F720F">
                            <w:rPr>
                              <w:color w:val="FFFFFF" w:themeColor="background1"/>
                              <w:w w:val="95"/>
                              <w:sz w:val="20"/>
                              <w:szCs w:val="20"/>
                            </w:rPr>
                            <w:t>UNIVE</w:t>
                          </w:r>
                          <w:r w:rsidRPr="009F720F">
                            <w:rPr>
                              <w:smallCaps/>
                              <w:color w:val="FFFFFF" w:themeColor="background1"/>
                              <w:w w:val="95"/>
                              <w:sz w:val="20"/>
                              <w:szCs w:val="20"/>
                            </w:rPr>
                            <w:t>RS</w:t>
                          </w:r>
                          <w:r w:rsidRPr="009F720F">
                            <w:rPr>
                              <w:color w:val="FFFFFF" w:themeColor="background1"/>
                              <w:w w:val="95"/>
                              <w:sz w:val="20"/>
                              <w:szCs w:val="20"/>
                            </w:rPr>
                            <w:t>I</w:t>
                          </w:r>
                          <w:r w:rsidRPr="009F720F">
                            <w:rPr>
                              <w:smallCaps/>
                              <w:color w:val="FFFFFF" w:themeColor="background1"/>
                              <w:w w:val="95"/>
                              <w:sz w:val="20"/>
                              <w:szCs w:val="20"/>
                            </w:rPr>
                            <w:t>T</w:t>
                          </w:r>
                          <w:r w:rsidRPr="009F720F">
                            <w:rPr>
                              <w:color w:val="FFFFFF" w:themeColor="background1"/>
                              <w:w w:val="95"/>
                              <w:sz w:val="20"/>
                              <w:szCs w:val="20"/>
                            </w:rPr>
                            <w:t>Y</w:t>
                          </w:r>
                          <w:r w:rsidRPr="009F720F">
                            <w:rPr>
                              <w:color w:val="FFFFFF" w:themeColor="background1"/>
                              <w:spacing w:val="-15"/>
                              <w:w w:val="95"/>
                              <w:sz w:val="20"/>
                              <w:szCs w:val="20"/>
                            </w:rPr>
                            <w:t xml:space="preserve"> </w:t>
                          </w:r>
                          <w:r w:rsidRPr="009F720F">
                            <w:rPr>
                              <w:color w:val="FFFFFF" w:themeColor="background1"/>
                              <w:w w:val="95"/>
                              <w:sz w:val="20"/>
                              <w:szCs w:val="20"/>
                            </w:rPr>
                            <w:t>OF</w:t>
                          </w:r>
                          <w:r w:rsidRPr="009F720F">
                            <w:rPr>
                              <w:color w:val="FFFFFF" w:themeColor="background1"/>
                              <w:spacing w:val="-15"/>
                              <w:w w:val="95"/>
                              <w:sz w:val="20"/>
                              <w:szCs w:val="20"/>
                            </w:rPr>
                            <w:t xml:space="preserve"> </w:t>
                          </w:r>
                          <w:r w:rsidRPr="009F720F">
                            <w:rPr>
                              <w:color w:val="FFFFFF" w:themeColor="background1"/>
                              <w:w w:val="95"/>
                              <w:sz w:val="20"/>
                              <w:szCs w:val="20"/>
                            </w:rPr>
                            <w:t>NO</w:t>
                          </w:r>
                          <w:r w:rsidRPr="009F720F">
                            <w:rPr>
                              <w:smallCaps/>
                              <w:color w:val="FFFFFF" w:themeColor="background1"/>
                              <w:w w:val="95"/>
                              <w:sz w:val="20"/>
                              <w:szCs w:val="20"/>
                            </w:rPr>
                            <w:t>TT</w:t>
                          </w:r>
                          <w:r w:rsidRPr="009F720F">
                            <w:rPr>
                              <w:color w:val="FFFFFF" w:themeColor="background1"/>
                              <w:w w:val="95"/>
                              <w:sz w:val="20"/>
                              <w:szCs w:val="20"/>
                            </w:rPr>
                            <w:t>INGH</w:t>
                          </w:r>
                          <w:r w:rsidRPr="009F720F">
                            <w:rPr>
                              <w:smallCaps/>
                              <w:color w:val="FFFFFF" w:themeColor="background1"/>
                              <w:w w:val="95"/>
                              <w:sz w:val="20"/>
                              <w:szCs w:val="20"/>
                            </w:rPr>
                            <w:t>AM</w:t>
                          </w:r>
                          <w:r w:rsidRPr="009F720F">
                            <w:rPr>
                              <w:color w:val="FFFFFF" w:themeColor="background1"/>
                              <w:spacing w:val="-15"/>
                              <w:w w:val="95"/>
                              <w:sz w:val="20"/>
                              <w:szCs w:val="20"/>
                            </w:rPr>
                            <w:t xml:space="preserve"> </w:t>
                          </w:r>
                          <w:r w:rsidRPr="009F720F">
                            <w:rPr>
                              <w:color w:val="FFFFFF" w:themeColor="background1"/>
                              <w:w w:val="95"/>
                              <w:sz w:val="20"/>
                              <w:szCs w:val="20"/>
                            </w:rPr>
                            <w:t>S</w:t>
                          </w:r>
                          <w:r w:rsidRPr="009F720F">
                            <w:rPr>
                              <w:smallCaps/>
                              <w:color w:val="FFFFFF" w:themeColor="background1"/>
                              <w:w w:val="95"/>
                              <w:sz w:val="20"/>
                              <w:szCs w:val="20"/>
                            </w:rPr>
                            <w:t>T</w:t>
                          </w:r>
                          <w:r w:rsidRPr="009F720F">
                            <w:rPr>
                              <w:color w:val="FFFFFF" w:themeColor="background1"/>
                              <w:w w:val="95"/>
                              <w:sz w:val="20"/>
                              <w:szCs w:val="20"/>
                            </w:rPr>
                            <w:t>U</w:t>
                          </w:r>
                          <w:r w:rsidRPr="009F720F">
                            <w:rPr>
                              <w:smallCaps/>
                              <w:color w:val="FFFFFF" w:themeColor="background1"/>
                              <w:w w:val="95"/>
                              <w:sz w:val="20"/>
                              <w:szCs w:val="20"/>
                            </w:rPr>
                            <w:t>D</w:t>
                          </w:r>
                          <w:r w:rsidRPr="009F720F">
                            <w:rPr>
                              <w:color w:val="FFFFFF" w:themeColor="background1"/>
                              <w:w w:val="95"/>
                              <w:sz w:val="20"/>
                              <w:szCs w:val="20"/>
                            </w:rPr>
                            <w:t>EN</w:t>
                          </w:r>
                          <w:r w:rsidRPr="009F720F">
                            <w:rPr>
                              <w:smallCaps/>
                              <w:color w:val="FFFFFF" w:themeColor="background1"/>
                              <w:w w:val="95"/>
                              <w:sz w:val="20"/>
                              <w:szCs w:val="20"/>
                            </w:rPr>
                            <w:t>TS</w:t>
                          </w:r>
                          <w:r w:rsidRPr="009F720F">
                            <w:rPr>
                              <w:color w:val="FFFFFF" w:themeColor="background1"/>
                              <w:spacing w:val="-15"/>
                              <w:w w:val="95"/>
                              <w:sz w:val="20"/>
                              <w:szCs w:val="20"/>
                            </w:rPr>
                            <w:t xml:space="preserve"> </w:t>
                          </w:r>
                          <w:r w:rsidRPr="009F720F">
                            <w:rPr>
                              <w:color w:val="FFFFFF" w:themeColor="background1"/>
                              <w:w w:val="95"/>
                              <w:sz w:val="20"/>
                              <w:szCs w:val="20"/>
                            </w:rPr>
                            <w:t>UNION,</w:t>
                          </w:r>
                          <w:r w:rsidRPr="009F720F">
                            <w:rPr>
                              <w:color w:val="FFFFFF" w:themeColor="background1"/>
                              <w:spacing w:val="-22"/>
                              <w:w w:val="95"/>
                              <w:sz w:val="20"/>
                              <w:szCs w:val="20"/>
                            </w:rPr>
                            <w:t xml:space="preserve"> </w:t>
                          </w:r>
                          <w:r w:rsidRPr="009F720F">
                            <w:rPr>
                              <w:color w:val="FFFFFF" w:themeColor="background1"/>
                              <w:w w:val="95"/>
                              <w:sz w:val="20"/>
                              <w:szCs w:val="20"/>
                            </w:rPr>
                            <w:t>PO</w:t>
                          </w:r>
                          <w:r w:rsidRPr="009F720F">
                            <w:rPr>
                              <w:smallCaps/>
                              <w:color w:val="FFFFFF" w:themeColor="background1"/>
                              <w:w w:val="95"/>
                              <w:sz w:val="20"/>
                              <w:szCs w:val="20"/>
                            </w:rPr>
                            <w:t>RTLA</w:t>
                          </w:r>
                          <w:r w:rsidRPr="009F720F">
                            <w:rPr>
                              <w:color w:val="FFFFFF" w:themeColor="background1"/>
                              <w:w w:val="95"/>
                              <w:sz w:val="20"/>
                              <w:szCs w:val="20"/>
                            </w:rPr>
                            <w:t>N</w:t>
                          </w:r>
                          <w:r w:rsidRPr="009F720F">
                            <w:rPr>
                              <w:smallCaps/>
                              <w:color w:val="FFFFFF" w:themeColor="background1"/>
                              <w:w w:val="95"/>
                              <w:sz w:val="20"/>
                              <w:szCs w:val="20"/>
                            </w:rPr>
                            <w:t>D</w:t>
                          </w:r>
                          <w:r w:rsidRPr="009F720F">
                            <w:rPr>
                              <w:color w:val="FFFFFF" w:themeColor="background1"/>
                              <w:spacing w:val="-15"/>
                              <w:w w:val="95"/>
                              <w:sz w:val="20"/>
                              <w:szCs w:val="20"/>
                            </w:rPr>
                            <w:t xml:space="preserve"> </w:t>
                          </w:r>
                          <w:r w:rsidRPr="009F720F">
                            <w:rPr>
                              <w:color w:val="FFFFFF" w:themeColor="background1"/>
                              <w:w w:val="95"/>
                              <w:sz w:val="20"/>
                              <w:szCs w:val="20"/>
                            </w:rPr>
                            <w:t>BUI</w:t>
                          </w:r>
                          <w:r w:rsidRPr="009F720F">
                            <w:rPr>
                              <w:smallCaps/>
                              <w:color w:val="FFFFFF" w:themeColor="background1"/>
                              <w:w w:val="95"/>
                              <w:sz w:val="20"/>
                              <w:szCs w:val="20"/>
                            </w:rPr>
                            <w:t>LD</w:t>
                          </w:r>
                          <w:r w:rsidRPr="009F720F">
                            <w:rPr>
                              <w:color w:val="FFFFFF" w:themeColor="background1"/>
                              <w:w w:val="95"/>
                              <w:sz w:val="20"/>
                              <w:szCs w:val="20"/>
                            </w:rPr>
                            <w:t>ING,</w:t>
                          </w:r>
                          <w:r w:rsidRPr="009F720F">
                            <w:rPr>
                              <w:color w:val="FFFFFF" w:themeColor="background1"/>
                              <w:spacing w:val="-22"/>
                              <w:w w:val="95"/>
                              <w:sz w:val="20"/>
                              <w:szCs w:val="20"/>
                            </w:rPr>
                            <w:t xml:space="preserve"> </w:t>
                          </w:r>
                          <w:r w:rsidRPr="009F720F">
                            <w:rPr>
                              <w:color w:val="FFFFFF" w:themeColor="background1"/>
                              <w:w w:val="95"/>
                              <w:sz w:val="20"/>
                              <w:szCs w:val="20"/>
                            </w:rPr>
                            <w:t>UNIVE</w:t>
                          </w:r>
                          <w:r w:rsidRPr="009F720F">
                            <w:rPr>
                              <w:smallCaps/>
                              <w:color w:val="FFFFFF" w:themeColor="background1"/>
                              <w:w w:val="95"/>
                              <w:sz w:val="20"/>
                              <w:szCs w:val="20"/>
                            </w:rPr>
                            <w:t>RS</w:t>
                          </w:r>
                          <w:r w:rsidRPr="009F720F">
                            <w:rPr>
                              <w:color w:val="FFFFFF" w:themeColor="background1"/>
                              <w:w w:val="95"/>
                              <w:sz w:val="20"/>
                              <w:szCs w:val="20"/>
                            </w:rPr>
                            <w:t>I</w:t>
                          </w:r>
                          <w:r w:rsidRPr="009F720F">
                            <w:rPr>
                              <w:smallCaps/>
                              <w:color w:val="FFFFFF" w:themeColor="background1"/>
                              <w:w w:val="95"/>
                              <w:sz w:val="20"/>
                              <w:szCs w:val="20"/>
                            </w:rPr>
                            <w:t>T</w:t>
                          </w:r>
                          <w:r w:rsidRPr="009F720F">
                            <w:rPr>
                              <w:color w:val="FFFFFF" w:themeColor="background1"/>
                              <w:w w:val="95"/>
                              <w:sz w:val="20"/>
                              <w:szCs w:val="20"/>
                            </w:rPr>
                            <w:t>Y</w:t>
                          </w:r>
                          <w:r w:rsidRPr="009F720F">
                            <w:rPr>
                              <w:color w:val="FFFFFF" w:themeColor="background1"/>
                              <w:spacing w:val="-15"/>
                              <w:w w:val="95"/>
                              <w:sz w:val="20"/>
                              <w:szCs w:val="20"/>
                            </w:rPr>
                            <w:t xml:space="preserve"> </w:t>
                          </w:r>
                          <w:r w:rsidRPr="009F720F">
                            <w:rPr>
                              <w:color w:val="FFFFFF" w:themeColor="background1"/>
                              <w:w w:val="95"/>
                              <w:sz w:val="20"/>
                              <w:szCs w:val="20"/>
                            </w:rPr>
                            <w:t>P</w:t>
                          </w:r>
                          <w:r w:rsidRPr="009F720F">
                            <w:rPr>
                              <w:smallCaps/>
                              <w:color w:val="FFFFFF" w:themeColor="background1"/>
                              <w:w w:val="95"/>
                              <w:sz w:val="20"/>
                              <w:szCs w:val="20"/>
                            </w:rPr>
                            <w:t>AR</w:t>
                          </w:r>
                          <w:r w:rsidRPr="009F720F">
                            <w:rPr>
                              <w:color w:val="FFFFFF" w:themeColor="background1"/>
                              <w:w w:val="95"/>
                              <w:sz w:val="20"/>
                              <w:szCs w:val="20"/>
                            </w:rPr>
                            <w:t>K,</w:t>
                          </w:r>
                          <w:r w:rsidRPr="009F720F">
                            <w:rPr>
                              <w:color w:val="FFFFFF" w:themeColor="background1"/>
                              <w:spacing w:val="-23"/>
                              <w:w w:val="95"/>
                              <w:sz w:val="20"/>
                              <w:szCs w:val="20"/>
                            </w:rPr>
                            <w:t xml:space="preserve"> </w:t>
                          </w:r>
                          <w:r w:rsidRPr="009F720F">
                            <w:rPr>
                              <w:color w:val="FFFFFF" w:themeColor="background1"/>
                              <w:w w:val="95"/>
                              <w:sz w:val="20"/>
                              <w:szCs w:val="20"/>
                            </w:rPr>
                            <w:t>NO</w:t>
                          </w:r>
                          <w:r w:rsidRPr="009F720F">
                            <w:rPr>
                              <w:smallCaps/>
                              <w:color w:val="FFFFFF" w:themeColor="background1"/>
                              <w:w w:val="95"/>
                              <w:sz w:val="20"/>
                              <w:szCs w:val="20"/>
                            </w:rPr>
                            <w:t>TT</w:t>
                          </w:r>
                          <w:r w:rsidRPr="009F720F">
                            <w:rPr>
                              <w:color w:val="FFFFFF" w:themeColor="background1"/>
                              <w:w w:val="95"/>
                              <w:sz w:val="20"/>
                              <w:szCs w:val="20"/>
                            </w:rPr>
                            <w:t>INGH</w:t>
                          </w:r>
                          <w:r w:rsidRPr="009F720F">
                            <w:rPr>
                              <w:smallCaps/>
                              <w:color w:val="FFFFFF" w:themeColor="background1"/>
                              <w:w w:val="95"/>
                              <w:sz w:val="20"/>
                              <w:szCs w:val="20"/>
                            </w:rPr>
                            <w:t>AM</w:t>
                          </w:r>
                          <w:r w:rsidRPr="009F720F">
                            <w:rPr>
                              <w:color w:val="FFFFFF" w:themeColor="background1"/>
                              <w:spacing w:val="-14"/>
                              <w:w w:val="95"/>
                              <w:sz w:val="20"/>
                              <w:szCs w:val="20"/>
                            </w:rPr>
                            <w:t xml:space="preserve"> </w:t>
                          </w:r>
                          <w:r w:rsidRPr="009F720F">
                            <w:rPr>
                              <w:color w:val="FFFFFF" w:themeColor="background1"/>
                              <w:w w:val="95"/>
                              <w:sz w:val="20"/>
                              <w:szCs w:val="20"/>
                            </w:rPr>
                            <w:t>NG7</w:t>
                          </w:r>
                          <w:r w:rsidRPr="009F720F">
                            <w:rPr>
                              <w:color w:val="FFFFFF" w:themeColor="background1"/>
                              <w:spacing w:val="-15"/>
                              <w:w w:val="95"/>
                              <w:sz w:val="20"/>
                              <w:szCs w:val="20"/>
                            </w:rPr>
                            <w:t xml:space="preserve"> </w:t>
                          </w:r>
                          <w:r w:rsidRPr="009F720F">
                            <w:rPr>
                              <w:color w:val="FFFFFF" w:themeColor="background1"/>
                              <w:w w:val="95"/>
                              <w:sz w:val="20"/>
                              <w:szCs w:val="20"/>
                            </w:rPr>
                            <w:t>2RD,</w:t>
                          </w:r>
                          <w:r w:rsidRPr="009F720F">
                            <w:rPr>
                              <w:color w:val="FFFFFF" w:themeColor="background1"/>
                              <w:spacing w:val="-23"/>
                              <w:w w:val="95"/>
                              <w:sz w:val="20"/>
                              <w:szCs w:val="20"/>
                            </w:rPr>
                            <w:t xml:space="preserve"> </w:t>
                          </w:r>
                          <w:r w:rsidRPr="009F720F">
                            <w:rPr>
                              <w:color w:val="FFFFFF" w:themeColor="background1"/>
                              <w:w w:val="95"/>
                              <w:sz w:val="20"/>
                              <w:szCs w:val="20"/>
                            </w:rPr>
                            <w:t>UNI</w:t>
                          </w:r>
                          <w:r w:rsidRPr="009F720F">
                            <w:rPr>
                              <w:smallCaps/>
                              <w:color w:val="FFFFFF" w:themeColor="background1"/>
                              <w:w w:val="95"/>
                              <w:sz w:val="20"/>
                              <w:szCs w:val="20"/>
                            </w:rPr>
                            <w:t>T</w:t>
                          </w:r>
                          <w:r w:rsidRPr="009F720F">
                            <w:rPr>
                              <w:color w:val="FFFFFF" w:themeColor="background1"/>
                              <w:w w:val="95"/>
                              <w:sz w:val="20"/>
                              <w:szCs w:val="20"/>
                            </w:rPr>
                            <w:t>E</w:t>
                          </w:r>
                          <w:r w:rsidRPr="009F720F">
                            <w:rPr>
                              <w:smallCaps/>
                              <w:color w:val="FFFFFF" w:themeColor="background1"/>
                              <w:w w:val="95"/>
                              <w:sz w:val="20"/>
                              <w:szCs w:val="20"/>
                            </w:rPr>
                            <w:t>D</w:t>
                          </w:r>
                          <w:r w:rsidRPr="009F720F">
                            <w:rPr>
                              <w:color w:val="FFFFFF" w:themeColor="background1"/>
                              <w:spacing w:val="-14"/>
                              <w:w w:val="95"/>
                              <w:sz w:val="20"/>
                              <w:szCs w:val="20"/>
                            </w:rPr>
                            <w:t xml:space="preserve"> </w:t>
                          </w:r>
                          <w:r w:rsidRPr="009F720F">
                            <w:rPr>
                              <w:color w:val="FFFFFF" w:themeColor="background1"/>
                              <w:w w:val="95"/>
                              <w:sz w:val="20"/>
                              <w:szCs w:val="20"/>
                            </w:rPr>
                            <w:t>KING</w:t>
                          </w:r>
                          <w:r w:rsidRPr="009F720F">
                            <w:rPr>
                              <w:smallCaps/>
                              <w:color w:val="FFFFFF" w:themeColor="background1"/>
                              <w:w w:val="95"/>
                              <w:sz w:val="20"/>
                              <w:szCs w:val="20"/>
                            </w:rPr>
                            <w:t>DOM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2D412826" id="_x0000_t202" coordsize="21600,21600" o:spt="202" path="m,l,21600r21600,l21600,xe">
              <v:stroke joinstyle="miter"/>
              <v:path gradientshapeok="t" o:connecttype="rect"/>
            </v:shapetype>
            <v:shape id="_x0000_s1028" type="#_x0000_t202" style="position:absolute;margin-left:0;margin-top:16.2pt;width:593.25pt;height:110.6pt;z-index:251661312;visibility:visible;mso-wrap-style:square;mso-width-percent:0;mso-height-percent:200;mso-wrap-distance-left:9pt;mso-wrap-distance-top:3.6pt;mso-wrap-distance-right:9pt;mso-wrap-distance-bottom:3.6pt;mso-position-horizontal:left;mso-position-horizontal-relative:page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" filled="f" stroked="f">
              <v:textbox style="mso-fit-shape-to-text:t">
                <w:txbxContent>
                  <w:p w14:paraId="7EC06263" w14:textId="46113AF4" w:rsidR="009F720F" w:rsidRPr="009F720F" w:rsidRDefault="009F720F" w:rsidP="009F720F">
                    <w:pPr>
                      <w:pStyle w:val="BodyText"/>
                      <w:spacing w:before="128"/>
                      <w:ind w:right="83"/>
                      <w:jc w:val="center"/>
                      <w:rPr>
                        <w:color w:val="FFFFFF" w:themeColor="background1"/>
                        <w:sz w:val="20"/>
                        <w:szCs w:val="20"/>
                      </w:rPr>
                    </w:pPr>
                    <w:r w:rsidRPr="009F720F">
                      <w:rPr>
                        <w:color w:val="FFFFFF" w:themeColor="background1"/>
                        <w:w w:val="95"/>
                        <w:sz w:val="20"/>
                        <w:szCs w:val="20"/>
                      </w:rPr>
                      <w:t>UNIVE</w:t>
                    </w:r>
                    <w:r w:rsidRPr="009F720F">
                      <w:rPr>
                        <w:smallCaps/>
                        <w:color w:val="FFFFFF" w:themeColor="background1"/>
                        <w:w w:val="95"/>
                        <w:sz w:val="20"/>
                        <w:szCs w:val="20"/>
                      </w:rPr>
                      <w:t>RS</w:t>
                    </w:r>
                    <w:r w:rsidRPr="009F720F">
                      <w:rPr>
                        <w:color w:val="FFFFFF" w:themeColor="background1"/>
                        <w:w w:val="95"/>
                        <w:sz w:val="20"/>
                        <w:szCs w:val="20"/>
                      </w:rPr>
                      <w:t>I</w:t>
                    </w:r>
                    <w:r w:rsidRPr="009F720F">
                      <w:rPr>
                        <w:smallCaps/>
                        <w:color w:val="FFFFFF" w:themeColor="background1"/>
                        <w:w w:val="95"/>
                        <w:sz w:val="20"/>
                        <w:szCs w:val="20"/>
                      </w:rPr>
                      <w:t>T</w:t>
                    </w:r>
                    <w:r w:rsidRPr="009F720F">
                      <w:rPr>
                        <w:color w:val="FFFFFF" w:themeColor="background1"/>
                        <w:w w:val="95"/>
                        <w:sz w:val="20"/>
                        <w:szCs w:val="20"/>
                      </w:rPr>
                      <w:t>Y</w:t>
                    </w:r>
                    <w:r w:rsidRPr="009F720F">
                      <w:rPr>
                        <w:color w:val="FFFFFF" w:themeColor="background1"/>
                        <w:spacing w:val="-15"/>
                        <w:w w:val="95"/>
                        <w:sz w:val="20"/>
                        <w:szCs w:val="20"/>
                      </w:rPr>
                      <w:t xml:space="preserve"> </w:t>
                    </w:r>
                    <w:r w:rsidRPr="009F720F">
                      <w:rPr>
                        <w:color w:val="FFFFFF" w:themeColor="background1"/>
                        <w:w w:val="95"/>
                        <w:sz w:val="20"/>
                        <w:szCs w:val="20"/>
                      </w:rPr>
                      <w:t>OF</w:t>
                    </w:r>
                    <w:r w:rsidRPr="009F720F">
                      <w:rPr>
                        <w:color w:val="FFFFFF" w:themeColor="background1"/>
                        <w:spacing w:val="-15"/>
                        <w:w w:val="95"/>
                        <w:sz w:val="20"/>
                        <w:szCs w:val="20"/>
                      </w:rPr>
                      <w:t xml:space="preserve"> </w:t>
                    </w:r>
                    <w:r w:rsidRPr="009F720F">
                      <w:rPr>
                        <w:color w:val="FFFFFF" w:themeColor="background1"/>
                        <w:w w:val="95"/>
                        <w:sz w:val="20"/>
                        <w:szCs w:val="20"/>
                      </w:rPr>
                      <w:t>NO</w:t>
                    </w:r>
                    <w:r w:rsidRPr="009F720F">
                      <w:rPr>
                        <w:smallCaps/>
                        <w:color w:val="FFFFFF" w:themeColor="background1"/>
                        <w:w w:val="95"/>
                        <w:sz w:val="20"/>
                        <w:szCs w:val="20"/>
                      </w:rPr>
                      <w:t>TT</w:t>
                    </w:r>
                    <w:r w:rsidRPr="009F720F">
                      <w:rPr>
                        <w:color w:val="FFFFFF" w:themeColor="background1"/>
                        <w:w w:val="95"/>
                        <w:sz w:val="20"/>
                        <w:szCs w:val="20"/>
                      </w:rPr>
                      <w:t>INGH</w:t>
                    </w:r>
                    <w:r w:rsidRPr="009F720F">
                      <w:rPr>
                        <w:smallCaps/>
                        <w:color w:val="FFFFFF" w:themeColor="background1"/>
                        <w:w w:val="95"/>
                        <w:sz w:val="20"/>
                        <w:szCs w:val="20"/>
                      </w:rPr>
                      <w:t>AM</w:t>
                    </w:r>
                    <w:r w:rsidRPr="009F720F">
                      <w:rPr>
                        <w:color w:val="FFFFFF" w:themeColor="background1"/>
                        <w:spacing w:val="-15"/>
                        <w:w w:val="95"/>
                        <w:sz w:val="20"/>
                        <w:szCs w:val="20"/>
                      </w:rPr>
                      <w:t xml:space="preserve"> </w:t>
                    </w:r>
                    <w:r w:rsidRPr="009F720F">
                      <w:rPr>
                        <w:color w:val="FFFFFF" w:themeColor="background1"/>
                        <w:w w:val="95"/>
                        <w:sz w:val="20"/>
                        <w:szCs w:val="20"/>
                      </w:rPr>
                      <w:t>S</w:t>
                    </w:r>
                    <w:r w:rsidRPr="009F720F">
                      <w:rPr>
                        <w:smallCaps/>
                        <w:color w:val="FFFFFF" w:themeColor="background1"/>
                        <w:w w:val="95"/>
                        <w:sz w:val="20"/>
                        <w:szCs w:val="20"/>
                      </w:rPr>
                      <w:t>T</w:t>
                    </w:r>
                    <w:r w:rsidRPr="009F720F">
                      <w:rPr>
                        <w:color w:val="FFFFFF" w:themeColor="background1"/>
                        <w:w w:val="95"/>
                        <w:sz w:val="20"/>
                        <w:szCs w:val="20"/>
                      </w:rPr>
                      <w:t>U</w:t>
                    </w:r>
                    <w:r w:rsidRPr="009F720F">
                      <w:rPr>
                        <w:smallCaps/>
                        <w:color w:val="FFFFFF" w:themeColor="background1"/>
                        <w:w w:val="95"/>
                        <w:sz w:val="20"/>
                        <w:szCs w:val="20"/>
                      </w:rPr>
                      <w:t>D</w:t>
                    </w:r>
                    <w:r w:rsidRPr="009F720F">
                      <w:rPr>
                        <w:color w:val="FFFFFF" w:themeColor="background1"/>
                        <w:w w:val="95"/>
                        <w:sz w:val="20"/>
                        <w:szCs w:val="20"/>
                      </w:rPr>
                      <w:t>EN</w:t>
                    </w:r>
                    <w:r w:rsidRPr="009F720F">
                      <w:rPr>
                        <w:smallCaps/>
                        <w:color w:val="FFFFFF" w:themeColor="background1"/>
                        <w:w w:val="95"/>
                        <w:sz w:val="20"/>
                        <w:szCs w:val="20"/>
                      </w:rPr>
                      <w:t>TS</w:t>
                    </w:r>
                    <w:r w:rsidRPr="009F720F">
                      <w:rPr>
                        <w:color w:val="FFFFFF" w:themeColor="background1"/>
                        <w:spacing w:val="-15"/>
                        <w:w w:val="95"/>
                        <w:sz w:val="20"/>
                        <w:szCs w:val="20"/>
                      </w:rPr>
                      <w:t xml:space="preserve"> </w:t>
                    </w:r>
                    <w:r w:rsidRPr="009F720F">
                      <w:rPr>
                        <w:color w:val="FFFFFF" w:themeColor="background1"/>
                        <w:w w:val="95"/>
                        <w:sz w:val="20"/>
                        <w:szCs w:val="20"/>
                      </w:rPr>
                      <w:t>UNION,</w:t>
                    </w:r>
                    <w:r w:rsidRPr="009F720F">
                      <w:rPr>
                        <w:color w:val="FFFFFF" w:themeColor="background1"/>
                        <w:spacing w:val="-22"/>
                        <w:w w:val="95"/>
                        <w:sz w:val="20"/>
                        <w:szCs w:val="20"/>
                      </w:rPr>
                      <w:t xml:space="preserve"> </w:t>
                    </w:r>
                    <w:r w:rsidRPr="009F720F">
                      <w:rPr>
                        <w:color w:val="FFFFFF" w:themeColor="background1"/>
                        <w:w w:val="95"/>
                        <w:sz w:val="20"/>
                        <w:szCs w:val="20"/>
                      </w:rPr>
                      <w:t>PO</w:t>
                    </w:r>
                    <w:r w:rsidRPr="009F720F">
                      <w:rPr>
                        <w:smallCaps/>
                        <w:color w:val="FFFFFF" w:themeColor="background1"/>
                        <w:w w:val="95"/>
                        <w:sz w:val="20"/>
                        <w:szCs w:val="20"/>
                      </w:rPr>
                      <w:t>RTLA</w:t>
                    </w:r>
                    <w:r w:rsidRPr="009F720F">
                      <w:rPr>
                        <w:color w:val="FFFFFF" w:themeColor="background1"/>
                        <w:w w:val="95"/>
                        <w:sz w:val="20"/>
                        <w:szCs w:val="20"/>
                      </w:rPr>
                      <w:t>N</w:t>
                    </w:r>
                    <w:r w:rsidRPr="009F720F">
                      <w:rPr>
                        <w:smallCaps/>
                        <w:color w:val="FFFFFF" w:themeColor="background1"/>
                        <w:w w:val="95"/>
                        <w:sz w:val="20"/>
                        <w:szCs w:val="20"/>
                      </w:rPr>
                      <w:t>D</w:t>
                    </w:r>
                    <w:r w:rsidRPr="009F720F">
                      <w:rPr>
                        <w:color w:val="FFFFFF" w:themeColor="background1"/>
                        <w:spacing w:val="-15"/>
                        <w:w w:val="95"/>
                        <w:sz w:val="20"/>
                        <w:szCs w:val="20"/>
                      </w:rPr>
                      <w:t xml:space="preserve"> </w:t>
                    </w:r>
                    <w:r w:rsidRPr="009F720F">
                      <w:rPr>
                        <w:color w:val="FFFFFF" w:themeColor="background1"/>
                        <w:w w:val="95"/>
                        <w:sz w:val="20"/>
                        <w:szCs w:val="20"/>
                      </w:rPr>
                      <w:t>BUI</w:t>
                    </w:r>
                    <w:r w:rsidRPr="009F720F">
                      <w:rPr>
                        <w:smallCaps/>
                        <w:color w:val="FFFFFF" w:themeColor="background1"/>
                        <w:w w:val="95"/>
                        <w:sz w:val="20"/>
                        <w:szCs w:val="20"/>
                      </w:rPr>
                      <w:t>LD</w:t>
                    </w:r>
                    <w:r w:rsidRPr="009F720F">
                      <w:rPr>
                        <w:color w:val="FFFFFF" w:themeColor="background1"/>
                        <w:w w:val="95"/>
                        <w:sz w:val="20"/>
                        <w:szCs w:val="20"/>
                      </w:rPr>
                      <w:t>ING,</w:t>
                    </w:r>
                    <w:r w:rsidRPr="009F720F">
                      <w:rPr>
                        <w:color w:val="FFFFFF" w:themeColor="background1"/>
                        <w:spacing w:val="-22"/>
                        <w:w w:val="95"/>
                        <w:sz w:val="20"/>
                        <w:szCs w:val="20"/>
                      </w:rPr>
                      <w:t xml:space="preserve"> </w:t>
                    </w:r>
                    <w:r w:rsidRPr="009F720F">
                      <w:rPr>
                        <w:color w:val="FFFFFF" w:themeColor="background1"/>
                        <w:w w:val="95"/>
                        <w:sz w:val="20"/>
                        <w:szCs w:val="20"/>
                      </w:rPr>
                      <w:t>UNIVE</w:t>
                    </w:r>
                    <w:r w:rsidRPr="009F720F">
                      <w:rPr>
                        <w:smallCaps/>
                        <w:color w:val="FFFFFF" w:themeColor="background1"/>
                        <w:w w:val="95"/>
                        <w:sz w:val="20"/>
                        <w:szCs w:val="20"/>
                      </w:rPr>
                      <w:t>RS</w:t>
                    </w:r>
                    <w:r w:rsidRPr="009F720F">
                      <w:rPr>
                        <w:color w:val="FFFFFF" w:themeColor="background1"/>
                        <w:w w:val="95"/>
                        <w:sz w:val="20"/>
                        <w:szCs w:val="20"/>
                      </w:rPr>
                      <w:t>I</w:t>
                    </w:r>
                    <w:r w:rsidRPr="009F720F">
                      <w:rPr>
                        <w:smallCaps/>
                        <w:color w:val="FFFFFF" w:themeColor="background1"/>
                        <w:w w:val="95"/>
                        <w:sz w:val="20"/>
                        <w:szCs w:val="20"/>
                      </w:rPr>
                      <w:t>T</w:t>
                    </w:r>
                    <w:r w:rsidRPr="009F720F">
                      <w:rPr>
                        <w:color w:val="FFFFFF" w:themeColor="background1"/>
                        <w:w w:val="95"/>
                        <w:sz w:val="20"/>
                        <w:szCs w:val="20"/>
                      </w:rPr>
                      <w:t>Y</w:t>
                    </w:r>
                    <w:r w:rsidRPr="009F720F">
                      <w:rPr>
                        <w:color w:val="FFFFFF" w:themeColor="background1"/>
                        <w:spacing w:val="-15"/>
                        <w:w w:val="95"/>
                        <w:sz w:val="20"/>
                        <w:szCs w:val="20"/>
                      </w:rPr>
                      <w:t xml:space="preserve"> </w:t>
                    </w:r>
                    <w:r w:rsidRPr="009F720F">
                      <w:rPr>
                        <w:color w:val="FFFFFF" w:themeColor="background1"/>
                        <w:w w:val="95"/>
                        <w:sz w:val="20"/>
                        <w:szCs w:val="20"/>
                      </w:rPr>
                      <w:t>P</w:t>
                    </w:r>
                    <w:r w:rsidRPr="009F720F">
                      <w:rPr>
                        <w:smallCaps/>
                        <w:color w:val="FFFFFF" w:themeColor="background1"/>
                        <w:w w:val="95"/>
                        <w:sz w:val="20"/>
                        <w:szCs w:val="20"/>
                      </w:rPr>
                      <w:t>AR</w:t>
                    </w:r>
                    <w:r w:rsidRPr="009F720F">
                      <w:rPr>
                        <w:color w:val="FFFFFF" w:themeColor="background1"/>
                        <w:w w:val="95"/>
                        <w:sz w:val="20"/>
                        <w:szCs w:val="20"/>
                      </w:rPr>
                      <w:t>K,</w:t>
                    </w:r>
                    <w:r w:rsidRPr="009F720F">
                      <w:rPr>
                        <w:color w:val="FFFFFF" w:themeColor="background1"/>
                        <w:spacing w:val="-23"/>
                        <w:w w:val="95"/>
                        <w:sz w:val="20"/>
                        <w:szCs w:val="20"/>
                      </w:rPr>
                      <w:t xml:space="preserve"> </w:t>
                    </w:r>
                    <w:r w:rsidRPr="009F720F">
                      <w:rPr>
                        <w:color w:val="FFFFFF" w:themeColor="background1"/>
                        <w:w w:val="95"/>
                        <w:sz w:val="20"/>
                        <w:szCs w:val="20"/>
                      </w:rPr>
                      <w:t>NO</w:t>
                    </w:r>
                    <w:r w:rsidRPr="009F720F">
                      <w:rPr>
                        <w:smallCaps/>
                        <w:color w:val="FFFFFF" w:themeColor="background1"/>
                        <w:w w:val="95"/>
                        <w:sz w:val="20"/>
                        <w:szCs w:val="20"/>
                      </w:rPr>
                      <w:t>TT</w:t>
                    </w:r>
                    <w:r w:rsidRPr="009F720F">
                      <w:rPr>
                        <w:color w:val="FFFFFF" w:themeColor="background1"/>
                        <w:w w:val="95"/>
                        <w:sz w:val="20"/>
                        <w:szCs w:val="20"/>
                      </w:rPr>
                      <w:t>INGH</w:t>
                    </w:r>
                    <w:r w:rsidRPr="009F720F">
                      <w:rPr>
                        <w:smallCaps/>
                        <w:color w:val="FFFFFF" w:themeColor="background1"/>
                        <w:w w:val="95"/>
                        <w:sz w:val="20"/>
                        <w:szCs w:val="20"/>
                      </w:rPr>
                      <w:t>AM</w:t>
                    </w:r>
                    <w:r w:rsidRPr="009F720F">
                      <w:rPr>
                        <w:color w:val="FFFFFF" w:themeColor="background1"/>
                        <w:spacing w:val="-14"/>
                        <w:w w:val="95"/>
                        <w:sz w:val="20"/>
                        <w:szCs w:val="20"/>
                      </w:rPr>
                      <w:t xml:space="preserve"> </w:t>
                    </w:r>
                    <w:r w:rsidRPr="009F720F">
                      <w:rPr>
                        <w:color w:val="FFFFFF" w:themeColor="background1"/>
                        <w:w w:val="95"/>
                        <w:sz w:val="20"/>
                        <w:szCs w:val="20"/>
                      </w:rPr>
                      <w:t>NG7</w:t>
                    </w:r>
                    <w:r w:rsidRPr="009F720F">
                      <w:rPr>
                        <w:color w:val="FFFFFF" w:themeColor="background1"/>
                        <w:spacing w:val="-15"/>
                        <w:w w:val="95"/>
                        <w:sz w:val="20"/>
                        <w:szCs w:val="20"/>
                      </w:rPr>
                      <w:t xml:space="preserve"> </w:t>
                    </w:r>
                    <w:r w:rsidRPr="009F720F">
                      <w:rPr>
                        <w:color w:val="FFFFFF" w:themeColor="background1"/>
                        <w:w w:val="95"/>
                        <w:sz w:val="20"/>
                        <w:szCs w:val="20"/>
                      </w:rPr>
                      <w:t>2RD,</w:t>
                    </w:r>
                    <w:r w:rsidRPr="009F720F">
                      <w:rPr>
                        <w:color w:val="FFFFFF" w:themeColor="background1"/>
                        <w:spacing w:val="-23"/>
                        <w:w w:val="95"/>
                        <w:sz w:val="20"/>
                        <w:szCs w:val="20"/>
                      </w:rPr>
                      <w:t xml:space="preserve"> </w:t>
                    </w:r>
                    <w:r w:rsidRPr="009F720F">
                      <w:rPr>
                        <w:color w:val="FFFFFF" w:themeColor="background1"/>
                        <w:w w:val="95"/>
                        <w:sz w:val="20"/>
                        <w:szCs w:val="20"/>
                      </w:rPr>
                      <w:t>UNI</w:t>
                    </w:r>
                    <w:r w:rsidRPr="009F720F">
                      <w:rPr>
                        <w:smallCaps/>
                        <w:color w:val="FFFFFF" w:themeColor="background1"/>
                        <w:w w:val="95"/>
                        <w:sz w:val="20"/>
                        <w:szCs w:val="20"/>
                      </w:rPr>
                      <w:t>T</w:t>
                    </w:r>
                    <w:r w:rsidRPr="009F720F">
                      <w:rPr>
                        <w:color w:val="FFFFFF" w:themeColor="background1"/>
                        <w:w w:val="95"/>
                        <w:sz w:val="20"/>
                        <w:szCs w:val="20"/>
                      </w:rPr>
                      <w:t>E</w:t>
                    </w:r>
                    <w:r w:rsidRPr="009F720F">
                      <w:rPr>
                        <w:smallCaps/>
                        <w:color w:val="FFFFFF" w:themeColor="background1"/>
                        <w:w w:val="95"/>
                        <w:sz w:val="20"/>
                        <w:szCs w:val="20"/>
                      </w:rPr>
                      <w:t>D</w:t>
                    </w:r>
                    <w:r w:rsidRPr="009F720F">
                      <w:rPr>
                        <w:color w:val="FFFFFF" w:themeColor="background1"/>
                        <w:spacing w:val="-14"/>
                        <w:w w:val="95"/>
                        <w:sz w:val="20"/>
                        <w:szCs w:val="20"/>
                      </w:rPr>
                      <w:t xml:space="preserve"> </w:t>
                    </w:r>
                    <w:r w:rsidRPr="009F720F">
                      <w:rPr>
                        <w:color w:val="FFFFFF" w:themeColor="background1"/>
                        <w:w w:val="95"/>
                        <w:sz w:val="20"/>
                        <w:szCs w:val="20"/>
                      </w:rPr>
                      <w:t>KING</w:t>
                    </w:r>
                    <w:r w:rsidRPr="009F720F">
                      <w:rPr>
                        <w:smallCaps/>
                        <w:color w:val="FFFFFF" w:themeColor="background1"/>
                        <w:w w:val="95"/>
                        <w:sz w:val="20"/>
                        <w:szCs w:val="20"/>
                      </w:rPr>
                      <w:t>DOM</w:t>
                    </w:r>
                  </w:p>
                </w:txbxContent>
              </v:textbox>
              <w10:wrap anchorx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5D214F3" w14:textId="77777777" w:rsidR="00A67E18" w:rsidRDefault="00A67E18" w:rsidP="009F720F">
      <w:pPr>
        <w:spacing w:after="0" w:line="240" w:lineRule="auto"/>
      </w:pPr>
      <w:r>
        <w:separator/>
      </w:r>
    </w:p>
  </w:footnote>
  <w:footnote w:type="continuationSeparator" w:id="0">
    <w:p w14:paraId="1166085A" w14:textId="77777777" w:rsidR="00A67E18" w:rsidRDefault="00A67E18" w:rsidP="009F720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1F9776E" w14:textId="0371892D" w:rsidR="009F720F" w:rsidRDefault="009F720F">
    <w:pPr>
      <w:pStyle w:val="Header"/>
    </w:pPr>
    <w:r>
      <w:rPr>
        <w:noProof/>
      </w:rPr>
      <mc:AlternateContent>
        <mc:Choice Requires="wpg">
          <w:drawing>
            <wp:anchor distT="0" distB="0" distL="114300" distR="114300" simplePos="0" relativeHeight="251659264" behindDoc="1" locked="0" layoutInCell="1" allowOverlap="1" wp14:anchorId="14E0FFB7" wp14:editId="47092D8C">
              <wp:simplePos x="0" y="0"/>
              <wp:positionH relativeFrom="page">
                <wp:align>left</wp:align>
              </wp:positionH>
              <wp:positionV relativeFrom="page">
                <wp:align>top</wp:align>
              </wp:positionV>
              <wp:extent cx="7553325" cy="10687050"/>
              <wp:effectExtent l="0" t="0" r="9525" b="0"/>
              <wp:wrapNone/>
              <wp:docPr id="5" name="Group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7553325" cy="10687050"/>
                        <a:chOff x="0" y="2"/>
                        <a:chExt cx="12240" cy="17713"/>
                      </a:xfrm>
                    </wpg:grpSpPr>
                    <pic:pic xmlns:pic="http://schemas.openxmlformats.org/drawingml/2006/picture">
                      <pic:nvPicPr>
                        <pic:cNvPr id="6" name="Picture 2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5755"/>
                          <a:ext cx="6028" cy="119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pic:spPr>
                    </pic:pic>
                    <wps:wsp>
                      <wps:cNvPr id="7" name="Freeform 23"/>
                      <wps:cNvSpPr>
                        <a:spLocks/>
                      </wps:cNvSpPr>
                      <wps:spPr bwMode="auto">
                        <a:xfrm>
                          <a:off x="0" y="4668"/>
                          <a:ext cx="9108" cy="9427"/>
                        </a:xfrm>
                        <a:custGeom>
                          <a:avLst/>
                          <a:gdLst>
                            <a:gd name="T0" fmla="*/ 0 w 9108"/>
                            <a:gd name="T1" fmla="+- 0 9938 4668"/>
                            <a:gd name="T2" fmla="*/ 9938 h 9427"/>
                            <a:gd name="T3" fmla="*/ 62 w 9108"/>
                            <a:gd name="T4" fmla="+- 0 9979 4668"/>
                            <a:gd name="T5" fmla="*/ 9979 h 9427"/>
                            <a:gd name="T6" fmla="*/ 182 w 9108"/>
                            <a:gd name="T7" fmla="+- 0 10059 4668"/>
                            <a:gd name="T8" fmla="*/ 10059 h 9427"/>
                            <a:gd name="T9" fmla="*/ 301 w 9108"/>
                            <a:gd name="T10" fmla="+- 0 10141 4668"/>
                            <a:gd name="T11" fmla="*/ 10141 h 9427"/>
                            <a:gd name="T12" fmla="*/ 419 w 9108"/>
                            <a:gd name="T13" fmla="+- 0 10226 4668"/>
                            <a:gd name="T14" fmla="*/ 10226 h 9427"/>
                            <a:gd name="T15" fmla="*/ 595 w 9108"/>
                            <a:gd name="T16" fmla="+- 0 10356 4668"/>
                            <a:gd name="T17" fmla="*/ 10356 h 9427"/>
                            <a:gd name="T18" fmla="*/ 829 w 9108"/>
                            <a:gd name="T19" fmla="+- 0 10536 4668"/>
                            <a:gd name="T20" fmla="*/ 10536 h 9427"/>
                            <a:gd name="T21" fmla="*/ 1060 w 9108"/>
                            <a:gd name="T22" fmla="+- 0 10724 4668"/>
                            <a:gd name="T23" fmla="*/ 10724 h 9427"/>
                            <a:gd name="T24" fmla="*/ 1290 w 9108"/>
                            <a:gd name="T25" fmla="+- 0 10920 4668"/>
                            <a:gd name="T26" fmla="*/ 10920 h 9427"/>
                            <a:gd name="T27" fmla="*/ 1517 w 9108"/>
                            <a:gd name="T28" fmla="+- 0 11122 4668"/>
                            <a:gd name="T29" fmla="*/ 11122 h 9427"/>
                            <a:gd name="T30" fmla="*/ 1744 w 9108"/>
                            <a:gd name="T31" fmla="+- 0 11332 4668"/>
                            <a:gd name="T32" fmla="*/ 11332 h 9427"/>
                            <a:gd name="T33" fmla="*/ 1969 w 9108"/>
                            <a:gd name="T34" fmla="+- 0 11548 4668"/>
                            <a:gd name="T35" fmla="*/ 11548 h 9427"/>
                            <a:gd name="T36" fmla="*/ 2193 w 9108"/>
                            <a:gd name="T37" fmla="+- 0 11772 4668"/>
                            <a:gd name="T38" fmla="*/ 11772 h 9427"/>
                            <a:gd name="T39" fmla="*/ 2415 w 9108"/>
                            <a:gd name="T40" fmla="+- 0 12002 4668"/>
                            <a:gd name="T41" fmla="*/ 12002 h 9427"/>
                            <a:gd name="T42" fmla="*/ 2637 w 9108"/>
                            <a:gd name="T43" fmla="+- 0 12238 4668"/>
                            <a:gd name="T44" fmla="*/ 12238 h 9427"/>
                            <a:gd name="T45" fmla="*/ 2859 w 9108"/>
                            <a:gd name="T46" fmla="+- 0 12481 4668"/>
                            <a:gd name="T47" fmla="*/ 12481 h 9427"/>
                            <a:gd name="T48" fmla="*/ 3079 w 9108"/>
                            <a:gd name="T49" fmla="+- 0 12730 4668"/>
                            <a:gd name="T50" fmla="*/ 12730 h 9427"/>
                            <a:gd name="T51" fmla="*/ 3299 w 9108"/>
                            <a:gd name="T52" fmla="+- 0 12985 4668"/>
                            <a:gd name="T53" fmla="*/ 12985 h 9427"/>
                            <a:gd name="T54" fmla="*/ 3519 w 9108"/>
                            <a:gd name="T55" fmla="+- 0 13246 4668"/>
                            <a:gd name="T56" fmla="*/ 13246 h 9427"/>
                            <a:gd name="T57" fmla="*/ 3849 w 9108"/>
                            <a:gd name="T58" fmla="+- 0 13647 4668"/>
                            <a:gd name="T59" fmla="*/ 13647 h 9427"/>
                            <a:gd name="T60" fmla="*/ 4186 w 9108"/>
                            <a:gd name="T61" fmla="+- 0 14070 4668"/>
                            <a:gd name="T62" fmla="*/ 14070 h 9427"/>
                            <a:gd name="T63" fmla="*/ 4205 w 9108"/>
                            <a:gd name="T64" fmla="+- 0 14095 4668"/>
                            <a:gd name="T65" fmla="*/ 14095 h 9427"/>
                            <a:gd name="T66" fmla="*/ 4283 w 9108"/>
                            <a:gd name="T67" fmla="+- 0 13941 4668"/>
                            <a:gd name="T68" fmla="*/ 13941 h 9427"/>
                            <a:gd name="T69" fmla="*/ 4363 w 9108"/>
                            <a:gd name="T70" fmla="+- 0 13792 4668"/>
                            <a:gd name="T71" fmla="*/ 13792 h 9427"/>
                            <a:gd name="T72" fmla="*/ 4445 w 9108"/>
                            <a:gd name="T73" fmla="+- 0 13649 4668"/>
                            <a:gd name="T74" fmla="*/ 13649 h 9427"/>
                            <a:gd name="T75" fmla="*/ 4530 w 9108"/>
                            <a:gd name="T76" fmla="+- 0 13513 4668"/>
                            <a:gd name="T77" fmla="*/ 13513 h 9427"/>
                            <a:gd name="T78" fmla="*/ 4617 w 9108"/>
                            <a:gd name="T79" fmla="+- 0 13383 4668"/>
                            <a:gd name="T80" fmla="*/ 13383 h 9427"/>
                            <a:gd name="T81" fmla="*/ 4706 w 9108"/>
                            <a:gd name="T82" fmla="+- 0 13259 4668"/>
                            <a:gd name="T83" fmla="*/ 13259 h 9427"/>
                            <a:gd name="T84" fmla="*/ 4797 w 9108"/>
                            <a:gd name="T85" fmla="+- 0 13141 4668"/>
                            <a:gd name="T86" fmla="*/ 13141 h 9427"/>
                            <a:gd name="T87" fmla="*/ 4891 w 9108"/>
                            <a:gd name="T88" fmla="+- 0 13031 4668"/>
                            <a:gd name="T89" fmla="*/ 13031 h 9427"/>
                            <a:gd name="T90" fmla="*/ 5019 w 9108"/>
                            <a:gd name="T91" fmla="+- 0 12941 4668"/>
                            <a:gd name="T92" fmla="*/ 12941 h 9427"/>
                            <a:gd name="T93" fmla="*/ 5231 w 9108"/>
                            <a:gd name="T94" fmla="+- 0 12857 4668"/>
                            <a:gd name="T95" fmla="*/ 12857 h 9427"/>
                            <a:gd name="T96" fmla="*/ 5364 w 9108"/>
                            <a:gd name="T97" fmla="+- 0 12818 4668"/>
                            <a:gd name="T98" fmla="*/ 12818 h 9427"/>
                            <a:gd name="T99" fmla="*/ 5512 w 9108"/>
                            <a:gd name="T100" fmla="+- 0 12780 4668"/>
                            <a:gd name="T101" fmla="*/ 12780 h 9427"/>
                            <a:gd name="T102" fmla="*/ 5674 w 9108"/>
                            <a:gd name="T103" fmla="+- 0 12744 4668"/>
                            <a:gd name="T104" fmla="*/ 12744 h 9427"/>
                            <a:gd name="T105" fmla="*/ 5940 w 9108"/>
                            <a:gd name="T106" fmla="+- 0 12694 4668"/>
                            <a:gd name="T107" fmla="*/ 12694 h 9427"/>
                            <a:gd name="T108" fmla="*/ 6427 w 9108"/>
                            <a:gd name="T109" fmla="+- 0 12617 4668"/>
                            <a:gd name="T110" fmla="*/ 12617 h 9427"/>
                            <a:gd name="T111" fmla="*/ 7464 w 9108"/>
                            <a:gd name="T112" fmla="+- 0 12495 4668"/>
                            <a:gd name="T113" fmla="*/ 12495 h 9427"/>
                            <a:gd name="T114" fmla="*/ 9108 w 9108"/>
                            <a:gd name="T115" fmla="+- 0 12358 4668"/>
                            <a:gd name="T116" fmla="*/ 12358 h 9427"/>
                            <a:gd name="T117" fmla="*/ 0 w 9108"/>
                            <a:gd name="T118" fmla="+- 0 4668 4668"/>
                            <a:gd name="T119" fmla="*/ 4668 h 9427"/>
                          </a:gdLst>
                          <a:ahLst/>
                          <a:cxnLst>
                            <a:cxn ang="0">
                              <a:pos x="T0" y="T2"/>
                            </a:cxn>
                            <a:cxn ang="0">
                              <a:pos x="T3" y="T5"/>
                            </a:cxn>
                            <a:cxn ang="0">
                              <a:pos x="T6" y="T8"/>
                            </a:cxn>
                            <a:cxn ang="0">
                              <a:pos x="T9" y="T11"/>
                            </a:cxn>
                            <a:cxn ang="0">
                              <a:pos x="T12" y="T14"/>
                            </a:cxn>
                            <a:cxn ang="0">
                              <a:pos x="T15" y="T17"/>
                            </a:cxn>
                            <a:cxn ang="0">
                              <a:pos x="T18" y="T20"/>
                            </a:cxn>
                            <a:cxn ang="0">
                              <a:pos x="T21" y="T23"/>
                            </a:cxn>
                            <a:cxn ang="0">
                              <a:pos x="T24" y="T26"/>
                            </a:cxn>
                            <a:cxn ang="0">
                              <a:pos x="T27" y="T29"/>
                            </a:cxn>
                            <a:cxn ang="0">
                              <a:pos x="T30" y="T32"/>
                            </a:cxn>
                            <a:cxn ang="0">
                              <a:pos x="T33" y="T35"/>
                            </a:cxn>
                            <a:cxn ang="0">
                              <a:pos x="T36" y="T38"/>
                            </a:cxn>
                            <a:cxn ang="0">
                              <a:pos x="T39" y="T41"/>
                            </a:cxn>
                            <a:cxn ang="0">
                              <a:pos x="T42" y="T44"/>
                            </a:cxn>
                            <a:cxn ang="0">
                              <a:pos x="T45" y="T47"/>
                            </a:cxn>
                            <a:cxn ang="0">
                              <a:pos x="T48" y="T50"/>
                            </a:cxn>
                            <a:cxn ang="0">
                              <a:pos x="T51" y="T53"/>
                            </a:cxn>
                            <a:cxn ang="0">
                              <a:pos x="T54" y="T56"/>
                            </a:cxn>
                            <a:cxn ang="0">
                              <a:pos x="T57" y="T59"/>
                            </a:cxn>
                            <a:cxn ang="0">
                              <a:pos x="T60" y="T62"/>
                            </a:cxn>
                            <a:cxn ang="0">
                              <a:pos x="T63" y="T65"/>
                            </a:cxn>
                            <a:cxn ang="0">
                              <a:pos x="T66" y="T68"/>
                            </a:cxn>
                            <a:cxn ang="0">
                              <a:pos x="T69" y="T71"/>
                            </a:cxn>
                            <a:cxn ang="0">
                              <a:pos x="T72" y="T74"/>
                            </a:cxn>
                            <a:cxn ang="0">
                              <a:pos x="T75" y="T77"/>
                            </a:cxn>
                            <a:cxn ang="0">
                              <a:pos x="T78" y="T80"/>
                            </a:cxn>
                            <a:cxn ang="0">
                              <a:pos x="T81" y="T83"/>
                            </a:cxn>
                            <a:cxn ang="0">
                              <a:pos x="T84" y="T86"/>
                            </a:cxn>
                            <a:cxn ang="0">
                              <a:pos x="T87" y="T89"/>
                            </a:cxn>
                            <a:cxn ang="0">
                              <a:pos x="T90" y="T92"/>
                            </a:cxn>
                            <a:cxn ang="0">
                              <a:pos x="T93" y="T95"/>
                            </a:cxn>
                            <a:cxn ang="0">
                              <a:pos x="T96" y="T98"/>
                            </a:cxn>
                            <a:cxn ang="0">
                              <a:pos x="T99" y="T101"/>
                            </a:cxn>
                            <a:cxn ang="0">
                              <a:pos x="T102" y="T104"/>
                            </a:cxn>
                            <a:cxn ang="0">
                              <a:pos x="T105" y="T107"/>
                            </a:cxn>
                            <a:cxn ang="0">
                              <a:pos x="T108" y="T110"/>
                            </a:cxn>
                            <a:cxn ang="0">
                              <a:pos x="T111" y="T113"/>
                            </a:cxn>
                            <a:cxn ang="0">
                              <a:pos x="T114" y="T116"/>
                            </a:cxn>
                            <a:cxn ang="0">
                              <a:pos x="T117" y="T119"/>
                            </a:cxn>
                          </a:cxnLst>
                          <a:rect l="0" t="0" r="r" b="b"/>
                          <a:pathLst>
                            <a:path w="9108" h="9427">
                              <a:moveTo>
                                <a:pt x="0" y="0"/>
                              </a:moveTo>
                              <a:lnTo>
                                <a:pt x="0" y="5270"/>
                              </a:lnTo>
                              <a:lnTo>
                                <a:pt x="2" y="5271"/>
                              </a:lnTo>
                              <a:lnTo>
                                <a:pt x="62" y="5311"/>
                              </a:lnTo>
                              <a:lnTo>
                                <a:pt x="122" y="5351"/>
                              </a:lnTo>
                              <a:lnTo>
                                <a:pt x="182" y="5391"/>
                              </a:lnTo>
                              <a:lnTo>
                                <a:pt x="241" y="5432"/>
                              </a:lnTo>
                              <a:lnTo>
                                <a:pt x="301" y="5473"/>
                              </a:lnTo>
                              <a:lnTo>
                                <a:pt x="360" y="5515"/>
                              </a:lnTo>
                              <a:lnTo>
                                <a:pt x="419" y="5558"/>
                              </a:lnTo>
                              <a:lnTo>
                                <a:pt x="478" y="5601"/>
                              </a:lnTo>
                              <a:lnTo>
                                <a:pt x="595" y="5688"/>
                              </a:lnTo>
                              <a:lnTo>
                                <a:pt x="712" y="5777"/>
                              </a:lnTo>
                              <a:lnTo>
                                <a:pt x="829" y="5868"/>
                              </a:lnTo>
                              <a:lnTo>
                                <a:pt x="945" y="5961"/>
                              </a:lnTo>
                              <a:lnTo>
                                <a:pt x="1060" y="6056"/>
                              </a:lnTo>
                              <a:lnTo>
                                <a:pt x="1175" y="6153"/>
                              </a:lnTo>
                              <a:lnTo>
                                <a:pt x="1290" y="6252"/>
                              </a:lnTo>
                              <a:lnTo>
                                <a:pt x="1404" y="6352"/>
                              </a:lnTo>
                              <a:lnTo>
                                <a:pt x="1517" y="6454"/>
                              </a:lnTo>
                              <a:lnTo>
                                <a:pt x="1631" y="6558"/>
                              </a:lnTo>
                              <a:lnTo>
                                <a:pt x="1744" y="6664"/>
                              </a:lnTo>
                              <a:lnTo>
                                <a:pt x="1856" y="6771"/>
                              </a:lnTo>
                              <a:lnTo>
                                <a:pt x="1969" y="6880"/>
                              </a:lnTo>
                              <a:lnTo>
                                <a:pt x="2081" y="6991"/>
                              </a:lnTo>
                              <a:lnTo>
                                <a:pt x="2193" y="7104"/>
                              </a:lnTo>
                              <a:lnTo>
                                <a:pt x="2304" y="7218"/>
                              </a:lnTo>
                              <a:lnTo>
                                <a:pt x="2415" y="7334"/>
                              </a:lnTo>
                              <a:lnTo>
                                <a:pt x="2527" y="7451"/>
                              </a:lnTo>
                              <a:lnTo>
                                <a:pt x="2637" y="7570"/>
                              </a:lnTo>
                              <a:lnTo>
                                <a:pt x="2748" y="7691"/>
                              </a:lnTo>
                              <a:lnTo>
                                <a:pt x="2859" y="7813"/>
                              </a:lnTo>
                              <a:lnTo>
                                <a:pt x="2969" y="7937"/>
                              </a:lnTo>
                              <a:lnTo>
                                <a:pt x="3079" y="8062"/>
                              </a:lnTo>
                              <a:lnTo>
                                <a:pt x="3189" y="8189"/>
                              </a:lnTo>
                              <a:lnTo>
                                <a:pt x="3299" y="8317"/>
                              </a:lnTo>
                              <a:lnTo>
                                <a:pt x="3409" y="8446"/>
                              </a:lnTo>
                              <a:lnTo>
                                <a:pt x="3519" y="8578"/>
                              </a:lnTo>
                              <a:lnTo>
                                <a:pt x="3684" y="8777"/>
                              </a:lnTo>
                              <a:lnTo>
                                <a:pt x="3849" y="8979"/>
                              </a:lnTo>
                              <a:lnTo>
                                <a:pt x="4014" y="9185"/>
                              </a:lnTo>
                              <a:lnTo>
                                <a:pt x="4186" y="9402"/>
                              </a:lnTo>
                              <a:lnTo>
                                <a:pt x="4199" y="9418"/>
                              </a:lnTo>
                              <a:lnTo>
                                <a:pt x="4205" y="9427"/>
                              </a:lnTo>
                              <a:lnTo>
                                <a:pt x="4244" y="9349"/>
                              </a:lnTo>
                              <a:lnTo>
                                <a:pt x="4283" y="9273"/>
                              </a:lnTo>
                              <a:lnTo>
                                <a:pt x="4322" y="9198"/>
                              </a:lnTo>
                              <a:lnTo>
                                <a:pt x="4363" y="9124"/>
                              </a:lnTo>
                              <a:lnTo>
                                <a:pt x="4403" y="9052"/>
                              </a:lnTo>
                              <a:lnTo>
                                <a:pt x="4445" y="8981"/>
                              </a:lnTo>
                              <a:lnTo>
                                <a:pt x="4487" y="8912"/>
                              </a:lnTo>
                              <a:lnTo>
                                <a:pt x="4530" y="8845"/>
                              </a:lnTo>
                              <a:lnTo>
                                <a:pt x="4573" y="8779"/>
                              </a:lnTo>
                              <a:lnTo>
                                <a:pt x="4617" y="8715"/>
                              </a:lnTo>
                              <a:lnTo>
                                <a:pt x="4661" y="8652"/>
                              </a:lnTo>
                              <a:lnTo>
                                <a:pt x="4706" y="8591"/>
                              </a:lnTo>
                              <a:lnTo>
                                <a:pt x="4751" y="8531"/>
                              </a:lnTo>
                              <a:lnTo>
                                <a:pt x="4797" y="8473"/>
                              </a:lnTo>
                              <a:lnTo>
                                <a:pt x="4844" y="8417"/>
                              </a:lnTo>
                              <a:lnTo>
                                <a:pt x="4891" y="8363"/>
                              </a:lnTo>
                              <a:lnTo>
                                <a:pt x="4944" y="8317"/>
                              </a:lnTo>
                              <a:lnTo>
                                <a:pt x="5019" y="8273"/>
                              </a:lnTo>
                              <a:lnTo>
                                <a:pt x="5115" y="8230"/>
                              </a:lnTo>
                              <a:lnTo>
                                <a:pt x="5231" y="8189"/>
                              </a:lnTo>
                              <a:lnTo>
                                <a:pt x="5295" y="8169"/>
                              </a:lnTo>
                              <a:lnTo>
                                <a:pt x="5364" y="8150"/>
                              </a:lnTo>
                              <a:lnTo>
                                <a:pt x="5436" y="8131"/>
                              </a:lnTo>
                              <a:lnTo>
                                <a:pt x="5512" y="8112"/>
                              </a:lnTo>
                              <a:lnTo>
                                <a:pt x="5592" y="8094"/>
                              </a:lnTo>
                              <a:lnTo>
                                <a:pt x="5674" y="8076"/>
                              </a:lnTo>
                              <a:lnTo>
                                <a:pt x="5760" y="8059"/>
                              </a:lnTo>
                              <a:lnTo>
                                <a:pt x="5940" y="8026"/>
                              </a:lnTo>
                              <a:lnTo>
                                <a:pt x="6129" y="7994"/>
                              </a:lnTo>
                              <a:lnTo>
                                <a:pt x="6427" y="7949"/>
                              </a:lnTo>
                              <a:lnTo>
                                <a:pt x="6839" y="7896"/>
                              </a:lnTo>
                              <a:lnTo>
                                <a:pt x="7464" y="7827"/>
                              </a:lnTo>
                              <a:lnTo>
                                <a:pt x="8403" y="7743"/>
                              </a:lnTo>
                              <a:lnTo>
                                <a:pt x="9108" y="7690"/>
                              </a:lnTo>
                              <a:lnTo>
                                <a:pt x="9076" y="31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F3675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8" name="Freeform 22"/>
                      <wps:cNvSpPr>
                        <a:spLocks/>
                      </wps:cNvSpPr>
                      <wps:spPr bwMode="auto">
                        <a:xfrm>
                          <a:off x="3244" y="14094"/>
                          <a:ext cx="2719" cy="3621"/>
                        </a:xfrm>
                        <a:custGeom>
                          <a:avLst/>
                          <a:gdLst>
                            <a:gd name="T0" fmla="+- 0 4176 3245"/>
                            <a:gd name="T1" fmla="*/ T0 w 2719"/>
                            <a:gd name="T2" fmla="+- 0 14156 14095"/>
                            <a:gd name="T3" fmla="*/ 14156 h 3621"/>
                            <a:gd name="T4" fmla="+- 0 4118 3245"/>
                            <a:gd name="T5" fmla="*/ T4 w 2719"/>
                            <a:gd name="T6" fmla="+- 0 14281 14095"/>
                            <a:gd name="T7" fmla="*/ 14281 h 3621"/>
                            <a:gd name="T8" fmla="+- 0 4061 3245"/>
                            <a:gd name="T9" fmla="*/ T8 w 2719"/>
                            <a:gd name="T10" fmla="+- 0 14409 14095"/>
                            <a:gd name="T11" fmla="*/ 14409 h 3621"/>
                            <a:gd name="T12" fmla="+- 0 4007 3245"/>
                            <a:gd name="T13" fmla="*/ T12 w 2719"/>
                            <a:gd name="T14" fmla="+- 0 14540 14095"/>
                            <a:gd name="T15" fmla="*/ 14540 h 3621"/>
                            <a:gd name="T16" fmla="+- 0 3953 3245"/>
                            <a:gd name="T17" fmla="*/ T16 w 2719"/>
                            <a:gd name="T18" fmla="+- 0 14675 14095"/>
                            <a:gd name="T19" fmla="*/ 14675 h 3621"/>
                            <a:gd name="T20" fmla="+- 0 3902 3245"/>
                            <a:gd name="T21" fmla="*/ T20 w 2719"/>
                            <a:gd name="T22" fmla="+- 0 14812 14095"/>
                            <a:gd name="T23" fmla="*/ 14812 h 3621"/>
                            <a:gd name="T24" fmla="+- 0 3851 3245"/>
                            <a:gd name="T25" fmla="*/ T24 w 2719"/>
                            <a:gd name="T26" fmla="+- 0 14951 14095"/>
                            <a:gd name="T27" fmla="*/ 14951 h 3621"/>
                            <a:gd name="T28" fmla="+- 0 3803 3245"/>
                            <a:gd name="T29" fmla="*/ T28 w 2719"/>
                            <a:gd name="T30" fmla="+- 0 15094 14095"/>
                            <a:gd name="T31" fmla="*/ 15094 h 3621"/>
                            <a:gd name="T32" fmla="+- 0 3756 3245"/>
                            <a:gd name="T33" fmla="*/ T32 w 2719"/>
                            <a:gd name="T34" fmla="+- 0 15239 14095"/>
                            <a:gd name="T35" fmla="*/ 15239 h 3621"/>
                            <a:gd name="T36" fmla="+- 0 3710 3245"/>
                            <a:gd name="T37" fmla="*/ T36 w 2719"/>
                            <a:gd name="T38" fmla="+- 0 15386 14095"/>
                            <a:gd name="T39" fmla="*/ 15386 h 3621"/>
                            <a:gd name="T40" fmla="+- 0 3667 3245"/>
                            <a:gd name="T41" fmla="*/ T40 w 2719"/>
                            <a:gd name="T42" fmla="+- 0 15536 14095"/>
                            <a:gd name="T43" fmla="*/ 15536 h 3621"/>
                            <a:gd name="T44" fmla="+- 0 3624 3245"/>
                            <a:gd name="T45" fmla="*/ T44 w 2719"/>
                            <a:gd name="T46" fmla="+- 0 15688 14095"/>
                            <a:gd name="T47" fmla="*/ 15688 h 3621"/>
                            <a:gd name="T48" fmla="+- 0 3584 3245"/>
                            <a:gd name="T49" fmla="*/ T48 w 2719"/>
                            <a:gd name="T50" fmla="+- 0 15842 14095"/>
                            <a:gd name="T51" fmla="*/ 15842 h 3621"/>
                            <a:gd name="T52" fmla="+- 0 3545 3245"/>
                            <a:gd name="T53" fmla="*/ T52 w 2719"/>
                            <a:gd name="T54" fmla="+- 0 15999 14095"/>
                            <a:gd name="T55" fmla="*/ 15999 h 3621"/>
                            <a:gd name="T56" fmla="+- 0 3508 3245"/>
                            <a:gd name="T57" fmla="*/ T56 w 2719"/>
                            <a:gd name="T58" fmla="+- 0 16157 14095"/>
                            <a:gd name="T59" fmla="*/ 16157 h 3621"/>
                            <a:gd name="T60" fmla="+- 0 3473 3245"/>
                            <a:gd name="T61" fmla="*/ T60 w 2719"/>
                            <a:gd name="T62" fmla="+- 0 16317 14095"/>
                            <a:gd name="T63" fmla="*/ 16317 h 3621"/>
                            <a:gd name="T64" fmla="+- 0 3439 3245"/>
                            <a:gd name="T65" fmla="*/ T64 w 2719"/>
                            <a:gd name="T66" fmla="+- 0 16479 14095"/>
                            <a:gd name="T67" fmla="*/ 16479 h 3621"/>
                            <a:gd name="T68" fmla="+- 0 3407 3245"/>
                            <a:gd name="T69" fmla="*/ T68 w 2719"/>
                            <a:gd name="T70" fmla="+- 0 16643 14095"/>
                            <a:gd name="T71" fmla="*/ 16643 h 3621"/>
                            <a:gd name="T72" fmla="+- 0 3377 3245"/>
                            <a:gd name="T73" fmla="*/ T72 w 2719"/>
                            <a:gd name="T74" fmla="+- 0 16808 14095"/>
                            <a:gd name="T75" fmla="*/ 16808 h 3621"/>
                            <a:gd name="T76" fmla="+- 0 3348 3245"/>
                            <a:gd name="T77" fmla="*/ T76 w 2719"/>
                            <a:gd name="T78" fmla="+- 0 16975 14095"/>
                            <a:gd name="T79" fmla="*/ 16975 h 3621"/>
                            <a:gd name="T80" fmla="+- 0 3321 3245"/>
                            <a:gd name="T81" fmla="*/ T80 w 2719"/>
                            <a:gd name="T82" fmla="+- 0 17143 14095"/>
                            <a:gd name="T83" fmla="*/ 17143 h 3621"/>
                            <a:gd name="T84" fmla="+- 0 3296 3245"/>
                            <a:gd name="T85" fmla="*/ T84 w 2719"/>
                            <a:gd name="T86" fmla="+- 0 17312 14095"/>
                            <a:gd name="T87" fmla="*/ 17312 h 3621"/>
                            <a:gd name="T88" fmla="+- 0 3273 3245"/>
                            <a:gd name="T89" fmla="*/ T88 w 2719"/>
                            <a:gd name="T90" fmla="+- 0 17483 14095"/>
                            <a:gd name="T91" fmla="*/ 17483 h 3621"/>
                            <a:gd name="T92" fmla="+- 0 3252 3245"/>
                            <a:gd name="T93" fmla="*/ T92 w 2719"/>
                            <a:gd name="T94" fmla="+- 0 17655 14095"/>
                            <a:gd name="T95" fmla="*/ 17655 h 3621"/>
                            <a:gd name="T96" fmla="+- 0 5963 3245"/>
                            <a:gd name="T97" fmla="*/ T96 w 2719"/>
                            <a:gd name="T98" fmla="+- 0 17715 14095"/>
                            <a:gd name="T99" fmla="*/ 17715 h 3621"/>
                            <a:gd name="T100" fmla="+- 0 5909 3245"/>
                            <a:gd name="T101" fmla="*/ T100 w 2719"/>
                            <a:gd name="T102" fmla="+- 0 17531 14095"/>
                            <a:gd name="T103" fmla="*/ 17531 h 3621"/>
                            <a:gd name="T104" fmla="+- 0 5858 3245"/>
                            <a:gd name="T105" fmla="*/ T104 w 2719"/>
                            <a:gd name="T106" fmla="+- 0 17365 14095"/>
                            <a:gd name="T107" fmla="*/ 17365 h 3621"/>
                            <a:gd name="T108" fmla="+- 0 5805 3245"/>
                            <a:gd name="T109" fmla="*/ T108 w 2719"/>
                            <a:gd name="T110" fmla="+- 0 17201 14095"/>
                            <a:gd name="T111" fmla="*/ 17201 h 3621"/>
                            <a:gd name="T112" fmla="+- 0 5750 3245"/>
                            <a:gd name="T113" fmla="*/ T112 w 2719"/>
                            <a:gd name="T114" fmla="+- 0 17038 14095"/>
                            <a:gd name="T115" fmla="*/ 17038 h 3621"/>
                            <a:gd name="T116" fmla="+- 0 5693 3245"/>
                            <a:gd name="T117" fmla="*/ T116 w 2719"/>
                            <a:gd name="T118" fmla="+- 0 16877 14095"/>
                            <a:gd name="T119" fmla="*/ 16877 h 3621"/>
                            <a:gd name="T120" fmla="+- 0 5634 3245"/>
                            <a:gd name="T121" fmla="*/ T120 w 2719"/>
                            <a:gd name="T122" fmla="+- 0 16718 14095"/>
                            <a:gd name="T123" fmla="*/ 16718 h 3621"/>
                            <a:gd name="T124" fmla="+- 0 5573 3245"/>
                            <a:gd name="T125" fmla="*/ T124 w 2719"/>
                            <a:gd name="T126" fmla="+- 0 16561 14095"/>
                            <a:gd name="T127" fmla="*/ 16561 h 3621"/>
                            <a:gd name="T128" fmla="+- 0 5511 3245"/>
                            <a:gd name="T129" fmla="*/ T128 w 2719"/>
                            <a:gd name="T130" fmla="+- 0 16406 14095"/>
                            <a:gd name="T131" fmla="*/ 16406 h 3621"/>
                            <a:gd name="T132" fmla="+- 0 5446 3245"/>
                            <a:gd name="T133" fmla="*/ T132 w 2719"/>
                            <a:gd name="T134" fmla="+- 0 16252 14095"/>
                            <a:gd name="T135" fmla="*/ 16252 h 3621"/>
                            <a:gd name="T136" fmla="+- 0 5381 3245"/>
                            <a:gd name="T137" fmla="*/ T136 w 2719"/>
                            <a:gd name="T138" fmla="+- 0 16101 14095"/>
                            <a:gd name="T139" fmla="*/ 16101 h 3621"/>
                            <a:gd name="T140" fmla="+- 0 5313 3245"/>
                            <a:gd name="T141" fmla="*/ T140 w 2719"/>
                            <a:gd name="T142" fmla="+- 0 15952 14095"/>
                            <a:gd name="T143" fmla="*/ 15952 h 3621"/>
                            <a:gd name="T144" fmla="+- 0 5245 3245"/>
                            <a:gd name="T145" fmla="*/ T144 w 2719"/>
                            <a:gd name="T146" fmla="+- 0 15806 14095"/>
                            <a:gd name="T147" fmla="*/ 15806 h 3621"/>
                            <a:gd name="T148" fmla="+- 0 5174 3245"/>
                            <a:gd name="T149" fmla="*/ T148 w 2719"/>
                            <a:gd name="T150" fmla="+- 0 15662 14095"/>
                            <a:gd name="T151" fmla="*/ 15662 h 3621"/>
                            <a:gd name="T152" fmla="+- 0 5103 3245"/>
                            <a:gd name="T153" fmla="*/ T152 w 2719"/>
                            <a:gd name="T154" fmla="+- 0 15520 14095"/>
                            <a:gd name="T155" fmla="*/ 15520 h 3621"/>
                            <a:gd name="T156" fmla="+- 0 5030 3245"/>
                            <a:gd name="T157" fmla="*/ T156 w 2719"/>
                            <a:gd name="T158" fmla="+- 0 15381 14095"/>
                            <a:gd name="T159" fmla="*/ 15381 h 3621"/>
                            <a:gd name="T160" fmla="+- 0 4956 3245"/>
                            <a:gd name="T161" fmla="*/ T160 w 2719"/>
                            <a:gd name="T162" fmla="+- 0 15244 14095"/>
                            <a:gd name="T163" fmla="*/ 15244 h 3621"/>
                            <a:gd name="T164" fmla="+- 0 4881 3245"/>
                            <a:gd name="T165" fmla="*/ T164 w 2719"/>
                            <a:gd name="T166" fmla="+- 0 15110 14095"/>
                            <a:gd name="T167" fmla="*/ 15110 h 3621"/>
                            <a:gd name="T168" fmla="+- 0 4805 3245"/>
                            <a:gd name="T169" fmla="*/ T168 w 2719"/>
                            <a:gd name="T170" fmla="+- 0 14979 14095"/>
                            <a:gd name="T171" fmla="*/ 14979 h 3621"/>
                            <a:gd name="T172" fmla="+- 0 4728 3245"/>
                            <a:gd name="T173" fmla="*/ T172 w 2719"/>
                            <a:gd name="T174" fmla="+- 0 14851 14095"/>
                            <a:gd name="T175" fmla="*/ 14851 h 3621"/>
                            <a:gd name="T176" fmla="+- 0 4649 3245"/>
                            <a:gd name="T177" fmla="*/ T176 w 2719"/>
                            <a:gd name="T178" fmla="+- 0 14726 14095"/>
                            <a:gd name="T179" fmla="*/ 14726 h 3621"/>
                            <a:gd name="T180" fmla="+- 0 4570 3245"/>
                            <a:gd name="T181" fmla="*/ T180 w 2719"/>
                            <a:gd name="T182" fmla="+- 0 14604 14095"/>
                            <a:gd name="T183" fmla="*/ 14604 h 3621"/>
                            <a:gd name="T184" fmla="+- 0 4490 3245"/>
                            <a:gd name="T185" fmla="*/ T184 w 2719"/>
                            <a:gd name="T186" fmla="+- 0 14485 14095"/>
                            <a:gd name="T187" fmla="*/ 14485 h 3621"/>
                            <a:gd name="T188" fmla="+- 0 4410 3245"/>
                            <a:gd name="T189" fmla="*/ T188 w 2719"/>
                            <a:gd name="T190" fmla="+- 0 14369 14095"/>
                            <a:gd name="T191" fmla="*/ 14369 h 3621"/>
                            <a:gd name="T192" fmla="+- 0 4328 3245"/>
                            <a:gd name="T193" fmla="*/ T192 w 2719"/>
                            <a:gd name="T194" fmla="+- 0 14257 14095"/>
                            <a:gd name="T195" fmla="*/ 14257 h 3621"/>
                            <a:gd name="T196" fmla="+- 0 4246 3245"/>
                            <a:gd name="T197" fmla="*/ T196 w 2719"/>
                            <a:gd name="T198" fmla="+- 0 14148 14095"/>
                            <a:gd name="T199" fmla="*/ 14148 h 3621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  <a:cxn ang="0">
                              <a:pos x="T105" y="T107"/>
                            </a:cxn>
                            <a:cxn ang="0">
                              <a:pos x="T109" y="T111"/>
                            </a:cxn>
                            <a:cxn ang="0">
                              <a:pos x="T113" y="T115"/>
                            </a:cxn>
                            <a:cxn ang="0">
                              <a:pos x="T117" y="T119"/>
                            </a:cxn>
                            <a:cxn ang="0">
                              <a:pos x="T121" y="T123"/>
                            </a:cxn>
                            <a:cxn ang="0">
                              <a:pos x="T125" y="T127"/>
                            </a:cxn>
                            <a:cxn ang="0">
                              <a:pos x="T129" y="T131"/>
                            </a:cxn>
                            <a:cxn ang="0">
                              <a:pos x="T133" y="T135"/>
                            </a:cxn>
                            <a:cxn ang="0">
                              <a:pos x="T137" y="T139"/>
                            </a:cxn>
                            <a:cxn ang="0">
                              <a:pos x="T141" y="T143"/>
                            </a:cxn>
                            <a:cxn ang="0">
                              <a:pos x="T145" y="T147"/>
                            </a:cxn>
                            <a:cxn ang="0">
                              <a:pos x="T149" y="T151"/>
                            </a:cxn>
                            <a:cxn ang="0">
                              <a:pos x="T153" y="T155"/>
                            </a:cxn>
                            <a:cxn ang="0">
                              <a:pos x="T157" y="T159"/>
                            </a:cxn>
                            <a:cxn ang="0">
                              <a:pos x="T161" y="T163"/>
                            </a:cxn>
                            <a:cxn ang="0">
                              <a:pos x="T165" y="T167"/>
                            </a:cxn>
                            <a:cxn ang="0">
                              <a:pos x="T169" y="T171"/>
                            </a:cxn>
                            <a:cxn ang="0">
                              <a:pos x="T173" y="T175"/>
                            </a:cxn>
                            <a:cxn ang="0">
                              <a:pos x="T177" y="T179"/>
                            </a:cxn>
                            <a:cxn ang="0">
                              <a:pos x="T181" y="T183"/>
                            </a:cxn>
                            <a:cxn ang="0">
                              <a:pos x="T185" y="T187"/>
                            </a:cxn>
                            <a:cxn ang="0">
                              <a:pos x="T189" y="T191"/>
                            </a:cxn>
                            <a:cxn ang="0">
                              <a:pos x="T193" y="T195"/>
                            </a:cxn>
                            <a:cxn ang="0">
                              <a:pos x="T197" y="T199"/>
                            </a:cxn>
                          </a:cxnLst>
                          <a:rect l="0" t="0" r="r" b="b"/>
                          <a:pathLst>
                            <a:path w="2719" h="3621">
                              <a:moveTo>
                                <a:pt x="960" y="0"/>
                              </a:moveTo>
                              <a:lnTo>
                                <a:pt x="931" y="61"/>
                              </a:lnTo>
                              <a:lnTo>
                                <a:pt x="902" y="123"/>
                              </a:lnTo>
                              <a:lnTo>
                                <a:pt x="873" y="186"/>
                              </a:lnTo>
                              <a:lnTo>
                                <a:pt x="844" y="250"/>
                              </a:lnTo>
                              <a:lnTo>
                                <a:pt x="816" y="314"/>
                              </a:lnTo>
                              <a:lnTo>
                                <a:pt x="789" y="379"/>
                              </a:lnTo>
                              <a:lnTo>
                                <a:pt x="762" y="445"/>
                              </a:lnTo>
                              <a:lnTo>
                                <a:pt x="735" y="512"/>
                              </a:lnTo>
                              <a:lnTo>
                                <a:pt x="708" y="580"/>
                              </a:lnTo>
                              <a:lnTo>
                                <a:pt x="682" y="648"/>
                              </a:lnTo>
                              <a:lnTo>
                                <a:pt x="657" y="717"/>
                              </a:lnTo>
                              <a:lnTo>
                                <a:pt x="631" y="786"/>
                              </a:lnTo>
                              <a:lnTo>
                                <a:pt x="606" y="856"/>
                              </a:lnTo>
                              <a:lnTo>
                                <a:pt x="582" y="927"/>
                              </a:lnTo>
                              <a:lnTo>
                                <a:pt x="558" y="999"/>
                              </a:lnTo>
                              <a:lnTo>
                                <a:pt x="534" y="1071"/>
                              </a:lnTo>
                              <a:lnTo>
                                <a:pt x="511" y="1144"/>
                              </a:lnTo>
                              <a:lnTo>
                                <a:pt x="488" y="1217"/>
                              </a:lnTo>
                              <a:lnTo>
                                <a:pt x="465" y="1291"/>
                              </a:lnTo>
                              <a:lnTo>
                                <a:pt x="443" y="1366"/>
                              </a:lnTo>
                              <a:lnTo>
                                <a:pt x="422" y="1441"/>
                              </a:lnTo>
                              <a:lnTo>
                                <a:pt x="400" y="1517"/>
                              </a:lnTo>
                              <a:lnTo>
                                <a:pt x="379" y="1593"/>
                              </a:lnTo>
                              <a:lnTo>
                                <a:pt x="359" y="1670"/>
                              </a:lnTo>
                              <a:lnTo>
                                <a:pt x="339" y="1747"/>
                              </a:lnTo>
                              <a:lnTo>
                                <a:pt x="319" y="1825"/>
                              </a:lnTo>
                              <a:lnTo>
                                <a:pt x="300" y="1904"/>
                              </a:lnTo>
                              <a:lnTo>
                                <a:pt x="281" y="1982"/>
                              </a:lnTo>
                              <a:lnTo>
                                <a:pt x="263" y="2062"/>
                              </a:lnTo>
                              <a:lnTo>
                                <a:pt x="245" y="2142"/>
                              </a:lnTo>
                              <a:lnTo>
                                <a:pt x="228" y="2222"/>
                              </a:lnTo>
                              <a:lnTo>
                                <a:pt x="210" y="2303"/>
                              </a:lnTo>
                              <a:lnTo>
                                <a:pt x="194" y="2384"/>
                              </a:lnTo>
                              <a:lnTo>
                                <a:pt x="178" y="2466"/>
                              </a:lnTo>
                              <a:lnTo>
                                <a:pt x="162" y="2548"/>
                              </a:lnTo>
                              <a:lnTo>
                                <a:pt x="146" y="2630"/>
                              </a:lnTo>
                              <a:lnTo>
                                <a:pt x="132" y="2713"/>
                              </a:lnTo>
                              <a:lnTo>
                                <a:pt x="117" y="2796"/>
                              </a:lnTo>
                              <a:lnTo>
                                <a:pt x="103" y="2880"/>
                              </a:lnTo>
                              <a:lnTo>
                                <a:pt x="89" y="2964"/>
                              </a:lnTo>
                              <a:lnTo>
                                <a:pt x="76" y="3048"/>
                              </a:lnTo>
                              <a:lnTo>
                                <a:pt x="64" y="3132"/>
                              </a:lnTo>
                              <a:lnTo>
                                <a:pt x="51" y="3217"/>
                              </a:lnTo>
                              <a:lnTo>
                                <a:pt x="40" y="3302"/>
                              </a:lnTo>
                              <a:lnTo>
                                <a:pt x="28" y="3388"/>
                              </a:lnTo>
                              <a:lnTo>
                                <a:pt x="17" y="3474"/>
                              </a:lnTo>
                              <a:lnTo>
                                <a:pt x="7" y="3560"/>
                              </a:lnTo>
                              <a:lnTo>
                                <a:pt x="0" y="3620"/>
                              </a:lnTo>
                              <a:lnTo>
                                <a:pt x="2718" y="3620"/>
                              </a:lnTo>
                              <a:lnTo>
                                <a:pt x="2689" y="3519"/>
                              </a:lnTo>
                              <a:lnTo>
                                <a:pt x="2664" y="3436"/>
                              </a:lnTo>
                              <a:lnTo>
                                <a:pt x="2639" y="3353"/>
                              </a:lnTo>
                              <a:lnTo>
                                <a:pt x="2613" y="3270"/>
                              </a:lnTo>
                              <a:lnTo>
                                <a:pt x="2587" y="3188"/>
                              </a:lnTo>
                              <a:lnTo>
                                <a:pt x="2560" y="3106"/>
                              </a:lnTo>
                              <a:lnTo>
                                <a:pt x="2533" y="3024"/>
                              </a:lnTo>
                              <a:lnTo>
                                <a:pt x="2505" y="2943"/>
                              </a:lnTo>
                              <a:lnTo>
                                <a:pt x="2476" y="2863"/>
                              </a:lnTo>
                              <a:lnTo>
                                <a:pt x="2448" y="2782"/>
                              </a:lnTo>
                              <a:lnTo>
                                <a:pt x="2418" y="2702"/>
                              </a:lnTo>
                              <a:lnTo>
                                <a:pt x="2389" y="2623"/>
                              </a:lnTo>
                              <a:lnTo>
                                <a:pt x="2359" y="2544"/>
                              </a:lnTo>
                              <a:lnTo>
                                <a:pt x="2328" y="2466"/>
                              </a:lnTo>
                              <a:lnTo>
                                <a:pt x="2297" y="2388"/>
                              </a:lnTo>
                              <a:lnTo>
                                <a:pt x="2266" y="2311"/>
                              </a:lnTo>
                              <a:lnTo>
                                <a:pt x="2234" y="2234"/>
                              </a:lnTo>
                              <a:lnTo>
                                <a:pt x="2201" y="2157"/>
                              </a:lnTo>
                              <a:lnTo>
                                <a:pt x="2169" y="2082"/>
                              </a:lnTo>
                              <a:lnTo>
                                <a:pt x="2136" y="2006"/>
                              </a:lnTo>
                              <a:lnTo>
                                <a:pt x="2102" y="1932"/>
                              </a:lnTo>
                              <a:lnTo>
                                <a:pt x="2068" y="1857"/>
                              </a:lnTo>
                              <a:lnTo>
                                <a:pt x="2034" y="1784"/>
                              </a:lnTo>
                              <a:lnTo>
                                <a:pt x="2000" y="1711"/>
                              </a:lnTo>
                              <a:lnTo>
                                <a:pt x="1965" y="1638"/>
                              </a:lnTo>
                              <a:lnTo>
                                <a:pt x="1929" y="1567"/>
                              </a:lnTo>
                              <a:lnTo>
                                <a:pt x="1894" y="1495"/>
                              </a:lnTo>
                              <a:lnTo>
                                <a:pt x="1858" y="1425"/>
                              </a:lnTo>
                              <a:lnTo>
                                <a:pt x="1822" y="1355"/>
                              </a:lnTo>
                              <a:lnTo>
                                <a:pt x="1785" y="1286"/>
                              </a:lnTo>
                              <a:lnTo>
                                <a:pt x="1748" y="1217"/>
                              </a:lnTo>
                              <a:lnTo>
                                <a:pt x="1711" y="1149"/>
                              </a:lnTo>
                              <a:lnTo>
                                <a:pt x="1674" y="1082"/>
                              </a:lnTo>
                              <a:lnTo>
                                <a:pt x="1636" y="1015"/>
                              </a:lnTo>
                              <a:lnTo>
                                <a:pt x="1598" y="949"/>
                              </a:lnTo>
                              <a:lnTo>
                                <a:pt x="1560" y="884"/>
                              </a:lnTo>
                              <a:lnTo>
                                <a:pt x="1521" y="820"/>
                              </a:lnTo>
                              <a:lnTo>
                                <a:pt x="1483" y="756"/>
                              </a:lnTo>
                              <a:lnTo>
                                <a:pt x="1444" y="693"/>
                              </a:lnTo>
                              <a:lnTo>
                                <a:pt x="1404" y="631"/>
                              </a:lnTo>
                              <a:lnTo>
                                <a:pt x="1365" y="570"/>
                              </a:lnTo>
                              <a:lnTo>
                                <a:pt x="1325" y="509"/>
                              </a:lnTo>
                              <a:lnTo>
                                <a:pt x="1285" y="449"/>
                              </a:lnTo>
                              <a:lnTo>
                                <a:pt x="1245" y="390"/>
                              </a:lnTo>
                              <a:lnTo>
                                <a:pt x="1205" y="332"/>
                              </a:lnTo>
                              <a:lnTo>
                                <a:pt x="1165" y="274"/>
                              </a:lnTo>
                              <a:lnTo>
                                <a:pt x="1124" y="218"/>
                              </a:lnTo>
                              <a:lnTo>
                                <a:pt x="1083" y="162"/>
                              </a:lnTo>
                              <a:lnTo>
                                <a:pt x="1042" y="107"/>
                              </a:lnTo>
                              <a:lnTo>
                                <a:pt x="1001" y="53"/>
                              </a:lnTo>
                              <a:lnTo>
                                <a:pt x="96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CA2034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9" name="Freeform 21"/>
                      <wps:cNvSpPr>
                        <a:spLocks/>
                      </wps:cNvSpPr>
                      <wps:spPr bwMode="auto">
                        <a:xfrm>
                          <a:off x="9082" y="2"/>
                          <a:ext cx="3158" cy="9171"/>
                        </a:xfrm>
                        <a:custGeom>
                          <a:avLst/>
                          <a:gdLst>
                            <a:gd name="T0" fmla="+- 0 9083 9083"/>
                            <a:gd name="T1" fmla="*/ T0 w 3158"/>
                            <a:gd name="T2" fmla="+- 0 3 3"/>
                            <a:gd name="T3" fmla="*/ 3 h 9171"/>
                            <a:gd name="T4" fmla="+- 0 9095 9083"/>
                            <a:gd name="T5" fmla="*/ T4 w 3158"/>
                            <a:gd name="T6" fmla="+- 0 157 3"/>
                            <a:gd name="T7" fmla="*/ 157 h 9171"/>
                            <a:gd name="T8" fmla="+- 0 9110 9083"/>
                            <a:gd name="T9" fmla="*/ T8 w 3158"/>
                            <a:gd name="T10" fmla="+- 0 313 3"/>
                            <a:gd name="T11" fmla="*/ 313 h 9171"/>
                            <a:gd name="T12" fmla="+- 0 9127 9083"/>
                            <a:gd name="T13" fmla="*/ T12 w 3158"/>
                            <a:gd name="T14" fmla="+- 0 471 3"/>
                            <a:gd name="T15" fmla="*/ 471 h 9171"/>
                            <a:gd name="T16" fmla="+- 0 9146 9083"/>
                            <a:gd name="T17" fmla="*/ T16 w 3158"/>
                            <a:gd name="T18" fmla="+- 0 631 3"/>
                            <a:gd name="T19" fmla="*/ 631 h 9171"/>
                            <a:gd name="T20" fmla="+- 0 9167 9083"/>
                            <a:gd name="T21" fmla="*/ T20 w 3158"/>
                            <a:gd name="T22" fmla="+- 0 793 3"/>
                            <a:gd name="T23" fmla="*/ 793 h 9171"/>
                            <a:gd name="T24" fmla="+- 0 9189 9083"/>
                            <a:gd name="T25" fmla="*/ T24 w 3158"/>
                            <a:gd name="T26" fmla="+- 0 956 3"/>
                            <a:gd name="T27" fmla="*/ 956 h 9171"/>
                            <a:gd name="T28" fmla="+- 0 9213 9083"/>
                            <a:gd name="T29" fmla="*/ T28 w 3158"/>
                            <a:gd name="T30" fmla="+- 0 1121 3"/>
                            <a:gd name="T31" fmla="*/ 1121 h 9171"/>
                            <a:gd name="T32" fmla="+- 0 9238 9083"/>
                            <a:gd name="T33" fmla="*/ T32 w 3158"/>
                            <a:gd name="T34" fmla="+- 0 1287 3"/>
                            <a:gd name="T35" fmla="*/ 1287 h 9171"/>
                            <a:gd name="T36" fmla="+- 0 9265 9083"/>
                            <a:gd name="T37" fmla="*/ T36 w 3158"/>
                            <a:gd name="T38" fmla="+- 0 1453 3"/>
                            <a:gd name="T39" fmla="*/ 1453 h 9171"/>
                            <a:gd name="T40" fmla="+- 0 9294 9083"/>
                            <a:gd name="T41" fmla="*/ T40 w 3158"/>
                            <a:gd name="T42" fmla="+- 0 1620 3"/>
                            <a:gd name="T43" fmla="*/ 1620 h 9171"/>
                            <a:gd name="T44" fmla="+- 0 9323 9083"/>
                            <a:gd name="T45" fmla="*/ T44 w 3158"/>
                            <a:gd name="T46" fmla="+- 0 1788 3"/>
                            <a:gd name="T47" fmla="*/ 1788 h 9171"/>
                            <a:gd name="T48" fmla="+- 0 9354 9083"/>
                            <a:gd name="T49" fmla="*/ T48 w 3158"/>
                            <a:gd name="T50" fmla="+- 0 1955 3"/>
                            <a:gd name="T51" fmla="*/ 1955 h 9171"/>
                            <a:gd name="T52" fmla="+- 0 9386 9083"/>
                            <a:gd name="T53" fmla="*/ T52 w 3158"/>
                            <a:gd name="T54" fmla="+- 0 2123 3"/>
                            <a:gd name="T55" fmla="*/ 2123 h 9171"/>
                            <a:gd name="T56" fmla="+- 0 9419 9083"/>
                            <a:gd name="T57" fmla="*/ T56 w 3158"/>
                            <a:gd name="T58" fmla="+- 0 2290 3"/>
                            <a:gd name="T59" fmla="*/ 2290 h 9171"/>
                            <a:gd name="T60" fmla="+- 0 9453 9083"/>
                            <a:gd name="T61" fmla="*/ T60 w 3158"/>
                            <a:gd name="T62" fmla="+- 0 2457 3"/>
                            <a:gd name="T63" fmla="*/ 2457 h 9171"/>
                            <a:gd name="T64" fmla="+- 0 9488 9083"/>
                            <a:gd name="T65" fmla="*/ T64 w 3158"/>
                            <a:gd name="T66" fmla="+- 0 2623 3"/>
                            <a:gd name="T67" fmla="*/ 2623 h 9171"/>
                            <a:gd name="T68" fmla="+- 0 9523 9083"/>
                            <a:gd name="T69" fmla="*/ T68 w 3158"/>
                            <a:gd name="T70" fmla="+- 0 2788 3"/>
                            <a:gd name="T71" fmla="*/ 2788 h 9171"/>
                            <a:gd name="T72" fmla="+- 0 9559 9083"/>
                            <a:gd name="T73" fmla="*/ T72 w 3158"/>
                            <a:gd name="T74" fmla="+- 0 2951 3"/>
                            <a:gd name="T75" fmla="*/ 2951 h 9171"/>
                            <a:gd name="T76" fmla="+- 0 9596 9083"/>
                            <a:gd name="T77" fmla="*/ T76 w 3158"/>
                            <a:gd name="T78" fmla="+- 0 3114 3"/>
                            <a:gd name="T79" fmla="*/ 3114 h 9171"/>
                            <a:gd name="T80" fmla="+- 0 9633 9083"/>
                            <a:gd name="T81" fmla="*/ T80 w 3158"/>
                            <a:gd name="T82" fmla="+- 0 3274 3"/>
                            <a:gd name="T83" fmla="*/ 3274 h 9171"/>
                            <a:gd name="T84" fmla="+- 0 9671 9083"/>
                            <a:gd name="T85" fmla="*/ T84 w 3158"/>
                            <a:gd name="T86" fmla="+- 0 3433 3"/>
                            <a:gd name="T87" fmla="*/ 3433 h 9171"/>
                            <a:gd name="T88" fmla="+- 0 9709 9083"/>
                            <a:gd name="T89" fmla="*/ T88 w 3158"/>
                            <a:gd name="T90" fmla="+- 0 3590 3"/>
                            <a:gd name="T91" fmla="*/ 3590 h 9171"/>
                            <a:gd name="T92" fmla="+- 0 9748 9083"/>
                            <a:gd name="T93" fmla="*/ T92 w 3158"/>
                            <a:gd name="T94" fmla="+- 0 3744 3"/>
                            <a:gd name="T95" fmla="*/ 3744 h 9171"/>
                            <a:gd name="T96" fmla="+- 0 9786 9083"/>
                            <a:gd name="T97" fmla="*/ T96 w 3158"/>
                            <a:gd name="T98" fmla="+- 0 3896 3"/>
                            <a:gd name="T99" fmla="*/ 3896 h 9171"/>
                            <a:gd name="T100" fmla="+- 0 9825 9083"/>
                            <a:gd name="T101" fmla="*/ T100 w 3158"/>
                            <a:gd name="T102" fmla="+- 0 4044 3"/>
                            <a:gd name="T103" fmla="*/ 4044 h 9171"/>
                            <a:gd name="T104" fmla="+- 0 9863 9083"/>
                            <a:gd name="T105" fmla="*/ T104 w 3158"/>
                            <a:gd name="T106" fmla="+- 0 4190 3"/>
                            <a:gd name="T107" fmla="*/ 4190 h 9171"/>
                            <a:gd name="T108" fmla="+- 0 9902 9083"/>
                            <a:gd name="T109" fmla="*/ T108 w 3158"/>
                            <a:gd name="T110" fmla="+- 0 4333 3"/>
                            <a:gd name="T111" fmla="*/ 4333 h 9171"/>
                            <a:gd name="T112" fmla="+- 0 9940 9083"/>
                            <a:gd name="T113" fmla="*/ T112 w 3158"/>
                            <a:gd name="T114" fmla="+- 0 4472 3"/>
                            <a:gd name="T115" fmla="*/ 4472 h 9171"/>
                            <a:gd name="T116" fmla="+- 0 9979 9083"/>
                            <a:gd name="T117" fmla="*/ T116 w 3158"/>
                            <a:gd name="T118" fmla="+- 0 4608 3"/>
                            <a:gd name="T119" fmla="*/ 4608 h 9171"/>
                            <a:gd name="T120" fmla="+- 0 10016 9083"/>
                            <a:gd name="T121" fmla="*/ T120 w 3158"/>
                            <a:gd name="T122" fmla="+- 0 4739 3"/>
                            <a:gd name="T123" fmla="*/ 4739 h 9171"/>
                            <a:gd name="T124" fmla="+- 0 10054 9083"/>
                            <a:gd name="T125" fmla="*/ T124 w 3158"/>
                            <a:gd name="T126" fmla="+- 0 4867 3"/>
                            <a:gd name="T127" fmla="*/ 4867 h 9171"/>
                            <a:gd name="T128" fmla="+- 0 10106 9083"/>
                            <a:gd name="T129" fmla="*/ T128 w 3158"/>
                            <a:gd name="T130" fmla="+- 0 5049 3"/>
                            <a:gd name="T131" fmla="*/ 5049 h 9171"/>
                            <a:gd name="T132" fmla="+- 0 10160 9083"/>
                            <a:gd name="T133" fmla="*/ T132 w 3158"/>
                            <a:gd name="T134" fmla="+- 0 5228 3"/>
                            <a:gd name="T135" fmla="*/ 5228 h 9171"/>
                            <a:gd name="T136" fmla="+- 0 10216 9083"/>
                            <a:gd name="T137" fmla="*/ T136 w 3158"/>
                            <a:gd name="T138" fmla="+- 0 5404 3"/>
                            <a:gd name="T139" fmla="*/ 5404 h 9171"/>
                            <a:gd name="T140" fmla="+- 0 10272 9083"/>
                            <a:gd name="T141" fmla="*/ T140 w 3158"/>
                            <a:gd name="T142" fmla="+- 0 5578 3"/>
                            <a:gd name="T143" fmla="*/ 5578 h 9171"/>
                            <a:gd name="T144" fmla="+- 0 10331 9083"/>
                            <a:gd name="T145" fmla="*/ T144 w 3158"/>
                            <a:gd name="T146" fmla="+- 0 5749 3"/>
                            <a:gd name="T147" fmla="*/ 5749 h 9171"/>
                            <a:gd name="T148" fmla="+- 0 10390 9083"/>
                            <a:gd name="T149" fmla="*/ T148 w 3158"/>
                            <a:gd name="T150" fmla="+- 0 5917 3"/>
                            <a:gd name="T151" fmla="*/ 5917 h 9171"/>
                            <a:gd name="T152" fmla="+- 0 10452 9083"/>
                            <a:gd name="T153" fmla="*/ T152 w 3158"/>
                            <a:gd name="T154" fmla="+- 0 6083 3"/>
                            <a:gd name="T155" fmla="*/ 6083 h 9171"/>
                            <a:gd name="T156" fmla="+- 0 10514 9083"/>
                            <a:gd name="T157" fmla="*/ T156 w 3158"/>
                            <a:gd name="T158" fmla="+- 0 6245 3"/>
                            <a:gd name="T159" fmla="*/ 6245 h 9171"/>
                            <a:gd name="T160" fmla="+- 0 10578 9083"/>
                            <a:gd name="T161" fmla="*/ T160 w 3158"/>
                            <a:gd name="T162" fmla="+- 0 6405 3"/>
                            <a:gd name="T163" fmla="*/ 6405 h 9171"/>
                            <a:gd name="T164" fmla="+- 0 10643 9083"/>
                            <a:gd name="T165" fmla="*/ T164 w 3158"/>
                            <a:gd name="T166" fmla="+- 0 6562 3"/>
                            <a:gd name="T167" fmla="*/ 6562 h 9171"/>
                            <a:gd name="T168" fmla="+- 0 10709 9083"/>
                            <a:gd name="T169" fmla="*/ T168 w 3158"/>
                            <a:gd name="T170" fmla="+- 0 6716 3"/>
                            <a:gd name="T171" fmla="*/ 6716 h 9171"/>
                            <a:gd name="T172" fmla="+- 0 10777 9083"/>
                            <a:gd name="T173" fmla="*/ T172 w 3158"/>
                            <a:gd name="T174" fmla="+- 0 6867 3"/>
                            <a:gd name="T175" fmla="*/ 6867 h 9171"/>
                            <a:gd name="T176" fmla="+- 0 10846 9083"/>
                            <a:gd name="T177" fmla="*/ T176 w 3158"/>
                            <a:gd name="T178" fmla="+- 0 7016 3"/>
                            <a:gd name="T179" fmla="*/ 7016 h 9171"/>
                            <a:gd name="T180" fmla="+- 0 10916 9083"/>
                            <a:gd name="T181" fmla="*/ T180 w 3158"/>
                            <a:gd name="T182" fmla="+- 0 7162 3"/>
                            <a:gd name="T183" fmla="*/ 7162 h 9171"/>
                            <a:gd name="T184" fmla="+- 0 10987 9083"/>
                            <a:gd name="T185" fmla="*/ T184 w 3158"/>
                            <a:gd name="T186" fmla="+- 0 7305 3"/>
                            <a:gd name="T187" fmla="*/ 7305 h 9171"/>
                            <a:gd name="T188" fmla="+- 0 11059 9083"/>
                            <a:gd name="T189" fmla="*/ T188 w 3158"/>
                            <a:gd name="T190" fmla="+- 0 7445 3"/>
                            <a:gd name="T191" fmla="*/ 7445 h 9171"/>
                            <a:gd name="T192" fmla="+- 0 11133 9083"/>
                            <a:gd name="T193" fmla="*/ T192 w 3158"/>
                            <a:gd name="T194" fmla="+- 0 7582 3"/>
                            <a:gd name="T195" fmla="*/ 7582 h 9171"/>
                            <a:gd name="T196" fmla="+- 0 11207 9083"/>
                            <a:gd name="T197" fmla="*/ T196 w 3158"/>
                            <a:gd name="T198" fmla="+- 0 7716 3"/>
                            <a:gd name="T199" fmla="*/ 7716 h 9171"/>
                            <a:gd name="T200" fmla="+- 0 11283 9083"/>
                            <a:gd name="T201" fmla="*/ T200 w 3158"/>
                            <a:gd name="T202" fmla="+- 0 7848 3"/>
                            <a:gd name="T203" fmla="*/ 7848 h 9171"/>
                            <a:gd name="T204" fmla="+- 0 11360 9083"/>
                            <a:gd name="T205" fmla="*/ T204 w 3158"/>
                            <a:gd name="T206" fmla="+- 0 7977 3"/>
                            <a:gd name="T207" fmla="*/ 7977 h 9171"/>
                            <a:gd name="T208" fmla="+- 0 11438 9083"/>
                            <a:gd name="T209" fmla="*/ T208 w 3158"/>
                            <a:gd name="T210" fmla="+- 0 8103 3"/>
                            <a:gd name="T211" fmla="*/ 8103 h 9171"/>
                            <a:gd name="T212" fmla="+- 0 11517 9083"/>
                            <a:gd name="T213" fmla="*/ T212 w 3158"/>
                            <a:gd name="T214" fmla="+- 0 8226 3"/>
                            <a:gd name="T215" fmla="*/ 8226 h 9171"/>
                            <a:gd name="T216" fmla="+- 0 11597 9083"/>
                            <a:gd name="T217" fmla="*/ T216 w 3158"/>
                            <a:gd name="T218" fmla="+- 0 8346 3"/>
                            <a:gd name="T219" fmla="*/ 8346 h 9171"/>
                            <a:gd name="T220" fmla="+- 0 11677 9083"/>
                            <a:gd name="T221" fmla="*/ T220 w 3158"/>
                            <a:gd name="T222" fmla="+- 0 8463 3"/>
                            <a:gd name="T223" fmla="*/ 8463 h 9171"/>
                            <a:gd name="T224" fmla="+- 0 11759 9083"/>
                            <a:gd name="T225" fmla="*/ T224 w 3158"/>
                            <a:gd name="T226" fmla="+- 0 8578 3"/>
                            <a:gd name="T227" fmla="*/ 8578 h 9171"/>
                            <a:gd name="T228" fmla="+- 0 11842 9083"/>
                            <a:gd name="T229" fmla="*/ T228 w 3158"/>
                            <a:gd name="T230" fmla="+- 0 8689 3"/>
                            <a:gd name="T231" fmla="*/ 8689 h 9171"/>
                            <a:gd name="T232" fmla="+- 0 11925 9083"/>
                            <a:gd name="T233" fmla="*/ T232 w 3158"/>
                            <a:gd name="T234" fmla="+- 0 8798 3"/>
                            <a:gd name="T235" fmla="*/ 8798 h 9171"/>
                            <a:gd name="T236" fmla="+- 0 12010 9083"/>
                            <a:gd name="T237" fmla="*/ T236 w 3158"/>
                            <a:gd name="T238" fmla="+- 0 8904 3"/>
                            <a:gd name="T239" fmla="*/ 8904 h 9171"/>
                            <a:gd name="T240" fmla="+- 0 12095 9083"/>
                            <a:gd name="T241" fmla="*/ T240 w 3158"/>
                            <a:gd name="T242" fmla="+- 0 9007 3"/>
                            <a:gd name="T243" fmla="*/ 9007 h 9171"/>
                            <a:gd name="T244" fmla="+- 0 12181 9083"/>
                            <a:gd name="T245" fmla="*/ T244 w 3158"/>
                            <a:gd name="T246" fmla="+- 0 9107 3"/>
                            <a:gd name="T247" fmla="*/ 9107 h 9171"/>
                            <a:gd name="T248" fmla="+- 0 12240 9083"/>
                            <a:gd name="T249" fmla="*/ T248 w 3158"/>
                            <a:gd name="T250" fmla="+- 0 9173 3"/>
                            <a:gd name="T251" fmla="*/ 9173 h 9171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  <a:cxn ang="0">
                              <a:pos x="T105" y="T107"/>
                            </a:cxn>
                            <a:cxn ang="0">
                              <a:pos x="T109" y="T111"/>
                            </a:cxn>
                            <a:cxn ang="0">
                              <a:pos x="T113" y="T115"/>
                            </a:cxn>
                            <a:cxn ang="0">
                              <a:pos x="T117" y="T119"/>
                            </a:cxn>
                            <a:cxn ang="0">
                              <a:pos x="T121" y="T123"/>
                            </a:cxn>
                            <a:cxn ang="0">
                              <a:pos x="T125" y="T127"/>
                            </a:cxn>
                            <a:cxn ang="0">
                              <a:pos x="T129" y="T131"/>
                            </a:cxn>
                            <a:cxn ang="0">
                              <a:pos x="T133" y="T135"/>
                            </a:cxn>
                            <a:cxn ang="0">
                              <a:pos x="T137" y="T139"/>
                            </a:cxn>
                            <a:cxn ang="0">
                              <a:pos x="T141" y="T143"/>
                            </a:cxn>
                            <a:cxn ang="0">
                              <a:pos x="T145" y="T147"/>
                            </a:cxn>
                            <a:cxn ang="0">
                              <a:pos x="T149" y="T151"/>
                            </a:cxn>
                            <a:cxn ang="0">
                              <a:pos x="T153" y="T155"/>
                            </a:cxn>
                            <a:cxn ang="0">
                              <a:pos x="T157" y="T159"/>
                            </a:cxn>
                            <a:cxn ang="0">
                              <a:pos x="T161" y="T163"/>
                            </a:cxn>
                            <a:cxn ang="0">
                              <a:pos x="T165" y="T167"/>
                            </a:cxn>
                            <a:cxn ang="0">
                              <a:pos x="T169" y="T171"/>
                            </a:cxn>
                            <a:cxn ang="0">
                              <a:pos x="T173" y="T175"/>
                            </a:cxn>
                            <a:cxn ang="0">
                              <a:pos x="T177" y="T179"/>
                            </a:cxn>
                            <a:cxn ang="0">
                              <a:pos x="T181" y="T183"/>
                            </a:cxn>
                            <a:cxn ang="0">
                              <a:pos x="T185" y="T187"/>
                            </a:cxn>
                            <a:cxn ang="0">
                              <a:pos x="T189" y="T191"/>
                            </a:cxn>
                            <a:cxn ang="0">
                              <a:pos x="T193" y="T195"/>
                            </a:cxn>
                            <a:cxn ang="0">
                              <a:pos x="T197" y="T199"/>
                            </a:cxn>
                            <a:cxn ang="0">
                              <a:pos x="T201" y="T203"/>
                            </a:cxn>
                            <a:cxn ang="0">
                              <a:pos x="T205" y="T207"/>
                            </a:cxn>
                            <a:cxn ang="0">
                              <a:pos x="T209" y="T211"/>
                            </a:cxn>
                            <a:cxn ang="0">
                              <a:pos x="T213" y="T215"/>
                            </a:cxn>
                            <a:cxn ang="0">
                              <a:pos x="T217" y="T219"/>
                            </a:cxn>
                            <a:cxn ang="0">
                              <a:pos x="T221" y="T223"/>
                            </a:cxn>
                            <a:cxn ang="0">
                              <a:pos x="T225" y="T227"/>
                            </a:cxn>
                            <a:cxn ang="0">
                              <a:pos x="T229" y="T231"/>
                            </a:cxn>
                            <a:cxn ang="0">
                              <a:pos x="T233" y="T235"/>
                            </a:cxn>
                            <a:cxn ang="0">
                              <a:pos x="T237" y="T239"/>
                            </a:cxn>
                            <a:cxn ang="0">
                              <a:pos x="T241" y="T243"/>
                            </a:cxn>
                            <a:cxn ang="0">
                              <a:pos x="T245" y="T247"/>
                            </a:cxn>
                            <a:cxn ang="0">
                              <a:pos x="T249" y="T251"/>
                            </a:cxn>
                          </a:cxnLst>
                          <a:rect l="0" t="0" r="r" b="b"/>
                          <a:pathLst>
                            <a:path w="3158" h="9171">
                              <a:moveTo>
                                <a:pt x="3157" y="0"/>
                              </a:moveTo>
                              <a:lnTo>
                                <a:pt x="0" y="0"/>
                              </a:lnTo>
                              <a:lnTo>
                                <a:pt x="6" y="76"/>
                              </a:lnTo>
                              <a:lnTo>
                                <a:pt x="12" y="154"/>
                              </a:lnTo>
                              <a:lnTo>
                                <a:pt x="20" y="231"/>
                              </a:lnTo>
                              <a:lnTo>
                                <a:pt x="27" y="310"/>
                              </a:lnTo>
                              <a:lnTo>
                                <a:pt x="36" y="388"/>
                              </a:lnTo>
                              <a:lnTo>
                                <a:pt x="44" y="468"/>
                              </a:lnTo>
                              <a:lnTo>
                                <a:pt x="53" y="548"/>
                              </a:lnTo>
                              <a:lnTo>
                                <a:pt x="63" y="628"/>
                              </a:lnTo>
                              <a:lnTo>
                                <a:pt x="73" y="709"/>
                              </a:lnTo>
                              <a:lnTo>
                                <a:pt x="84" y="790"/>
                              </a:lnTo>
                              <a:lnTo>
                                <a:pt x="95" y="871"/>
                              </a:lnTo>
                              <a:lnTo>
                                <a:pt x="106" y="953"/>
                              </a:lnTo>
                              <a:lnTo>
                                <a:pt x="118" y="1035"/>
                              </a:lnTo>
                              <a:lnTo>
                                <a:pt x="130" y="1118"/>
                              </a:lnTo>
                              <a:lnTo>
                                <a:pt x="142" y="1201"/>
                              </a:lnTo>
                              <a:lnTo>
                                <a:pt x="155" y="1284"/>
                              </a:lnTo>
                              <a:lnTo>
                                <a:pt x="169" y="1367"/>
                              </a:lnTo>
                              <a:lnTo>
                                <a:pt x="182" y="1450"/>
                              </a:lnTo>
                              <a:lnTo>
                                <a:pt x="196" y="1534"/>
                              </a:lnTo>
                              <a:lnTo>
                                <a:pt x="211" y="1617"/>
                              </a:lnTo>
                              <a:lnTo>
                                <a:pt x="225" y="1701"/>
                              </a:lnTo>
                              <a:lnTo>
                                <a:pt x="240" y="1785"/>
                              </a:lnTo>
                              <a:lnTo>
                                <a:pt x="255" y="1868"/>
                              </a:lnTo>
                              <a:lnTo>
                                <a:pt x="271" y="1952"/>
                              </a:lnTo>
                              <a:lnTo>
                                <a:pt x="287" y="2036"/>
                              </a:lnTo>
                              <a:lnTo>
                                <a:pt x="303" y="2120"/>
                              </a:lnTo>
                              <a:lnTo>
                                <a:pt x="319" y="2203"/>
                              </a:lnTo>
                              <a:lnTo>
                                <a:pt x="336" y="2287"/>
                              </a:lnTo>
                              <a:lnTo>
                                <a:pt x="353" y="2370"/>
                              </a:lnTo>
                              <a:lnTo>
                                <a:pt x="370" y="2454"/>
                              </a:lnTo>
                              <a:lnTo>
                                <a:pt x="387" y="2537"/>
                              </a:lnTo>
                              <a:lnTo>
                                <a:pt x="405" y="2620"/>
                              </a:lnTo>
                              <a:lnTo>
                                <a:pt x="422" y="2702"/>
                              </a:lnTo>
                              <a:lnTo>
                                <a:pt x="440" y="2785"/>
                              </a:lnTo>
                              <a:lnTo>
                                <a:pt x="458" y="2867"/>
                              </a:lnTo>
                              <a:lnTo>
                                <a:pt x="476" y="2948"/>
                              </a:lnTo>
                              <a:lnTo>
                                <a:pt x="495" y="3030"/>
                              </a:lnTo>
                              <a:lnTo>
                                <a:pt x="513" y="3111"/>
                              </a:lnTo>
                              <a:lnTo>
                                <a:pt x="532" y="3191"/>
                              </a:lnTo>
                              <a:lnTo>
                                <a:pt x="550" y="3271"/>
                              </a:lnTo>
                              <a:lnTo>
                                <a:pt x="569" y="3351"/>
                              </a:lnTo>
                              <a:lnTo>
                                <a:pt x="588" y="3430"/>
                              </a:lnTo>
                              <a:lnTo>
                                <a:pt x="607" y="3508"/>
                              </a:lnTo>
                              <a:lnTo>
                                <a:pt x="626" y="3587"/>
                              </a:lnTo>
                              <a:lnTo>
                                <a:pt x="645" y="3664"/>
                              </a:lnTo>
                              <a:lnTo>
                                <a:pt x="665" y="3741"/>
                              </a:lnTo>
                              <a:lnTo>
                                <a:pt x="684" y="3817"/>
                              </a:lnTo>
                              <a:lnTo>
                                <a:pt x="703" y="3893"/>
                              </a:lnTo>
                              <a:lnTo>
                                <a:pt x="723" y="3967"/>
                              </a:lnTo>
                              <a:lnTo>
                                <a:pt x="742" y="4041"/>
                              </a:lnTo>
                              <a:lnTo>
                                <a:pt x="761" y="4115"/>
                              </a:lnTo>
                              <a:lnTo>
                                <a:pt x="780" y="4187"/>
                              </a:lnTo>
                              <a:lnTo>
                                <a:pt x="800" y="4259"/>
                              </a:lnTo>
                              <a:lnTo>
                                <a:pt x="819" y="4330"/>
                              </a:lnTo>
                              <a:lnTo>
                                <a:pt x="838" y="4400"/>
                              </a:lnTo>
                              <a:lnTo>
                                <a:pt x="857" y="4469"/>
                              </a:lnTo>
                              <a:lnTo>
                                <a:pt x="877" y="4538"/>
                              </a:lnTo>
                              <a:lnTo>
                                <a:pt x="896" y="4605"/>
                              </a:lnTo>
                              <a:lnTo>
                                <a:pt x="914" y="4671"/>
                              </a:lnTo>
                              <a:lnTo>
                                <a:pt x="933" y="4736"/>
                              </a:lnTo>
                              <a:lnTo>
                                <a:pt x="952" y="4801"/>
                              </a:lnTo>
                              <a:lnTo>
                                <a:pt x="971" y="4864"/>
                              </a:lnTo>
                              <a:lnTo>
                                <a:pt x="997" y="4955"/>
                              </a:lnTo>
                              <a:lnTo>
                                <a:pt x="1023" y="5046"/>
                              </a:lnTo>
                              <a:lnTo>
                                <a:pt x="1050" y="5136"/>
                              </a:lnTo>
                              <a:lnTo>
                                <a:pt x="1077" y="5225"/>
                              </a:lnTo>
                              <a:lnTo>
                                <a:pt x="1105" y="5314"/>
                              </a:lnTo>
                              <a:lnTo>
                                <a:pt x="1133" y="5401"/>
                              </a:lnTo>
                              <a:lnTo>
                                <a:pt x="1161" y="5489"/>
                              </a:lnTo>
                              <a:lnTo>
                                <a:pt x="1189" y="5575"/>
                              </a:lnTo>
                              <a:lnTo>
                                <a:pt x="1218" y="5661"/>
                              </a:lnTo>
                              <a:lnTo>
                                <a:pt x="1248" y="5746"/>
                              </a:lnTo>
                              <a:lnTo>
                                <a:pt x="1277" y="5830"/>
                              </a:lnTo>
                              <a:lnTo>
                                <a:pt x="1307" y="5914"/>
                              </a:lnTo>
                              <a:lnTo>
                                <a:pt x="1338" y="5997"/>
                              </a:lnTo>
                              <a:lnTo>
                                <a:pt x="1369" y="6080"/>
                              </a:lnTo>
                              <a:lnTo>
                                <a:pt x="1400" y="6161"/>
                              </a:lnTo>
                              <a:lnTo>
                                <a:pt x="1431" y="6242"/>
                              </a:lnTo>
                              <a:lnTo>
                                <a:pt x="1463" y="6322"/>
                              </a:lnTo>
                              <a:lnTo>
                                <a:pt x="1495" y="6402"/>
                              </a:lnTo>
                              <a:lnTo>
                                <a:pt x="1527" y="6481"/>
                              </a:lnTo>
                              <a:lnTo>
                                <a:pt x="1560" y="6559"/>
                              </a:lnTo>
                              <a:lnTo>
                                <a:pt x="1593" y="6636"/>
                              </a:lnTo>
                              <a:lnTo>
                                <a:pt x="1626" y="6713"/>
                              </a:lnTo>
                              <a:lnTo>
                                <a:pt x="1660" y="6789"/>
                              </a:lnTo>
                              <a:lnTo>
                                <a:pt x="1694" y="6864"/>
                              </a:lnTo>
                              <a:lnTo>
                                <a:pt x="1728" y="6939"/>
                              </a:lnTo>
                              <a:lnTo>
                                <a:pt x="1763" y="7013"/>
                              </a:lnTo>
                              <a:lnTo>
                                <a:pt x="1797" y="7086"/>
                              </a:lnTo>
                              <a:lnTo>
                                <a:pt x="1833" y="7159"/>
                              </a:lnTo>
                              <a:lnTo>
                                <a:pt x="1868" y="7230"/>
                              </a:lnTo>
                              <a:lnTo>
                                <a:pt x="1904" y="7302"/>
                              </a:lnTo>
                              <a:lnTo>
                                <a:pt x="1940" y="7372"/>
                              </a:lnTo>
                              <a:lnTo>
                                <a:pt x="1976" y="7442"/>
                              </a:lnTo>
                              <a:lnTo>
                                <a:pt x="2013" y="7511"/>
                              </a:lnTo>
                              <a:lnTo>
                                <a:pt x="2050" y="7579"/>
                              </a:lnTo>
                              <a:lnTo>
                                <a:pt x="2087" y="7646"/>
                              </a:lnTo>
                              <a:lnTo>
                                <a:pt x="2124" y="7713"/>
                              </a:lnTo>
                              <a:lnTo>
                                <a:pt x="2162" y="7780"/>
                              </a:lnTo>
                              <a:lnTo>
                                <a:pt x="2200" y="7845"/>
                              </a:lnTo>
                              <a:lnTo>
                                <a:pt x="2238" y="7910"/>
                              </a:lnTo>
                              <a:lnTo>
                                <a:pt x="2277" y="7974"/>
                              </a:lnTo>
                              <a:lnTo>
                                <a:pt x="2316" y="8037"/>
                              </a:lnTo>
                              <a:lnTo>
                                <a:pt x="2355" y="8100"/>
                              </a:lnTo>
                              <a:lnTo>
                                <a:pt x="2394" y="8162"/>
                              </a:lnTo>
                              <a:lnTo>
                                <a:pt x="2434" y="8223"/>
                              </a:lnTo>
                              <a:lnTo>
                                <a:pt x="2473" y="8283"/>
                              </a:lnTo>
                              <a:lnTo>
                                <a:pt x="2514" y="8343"/>
                              </a:lnTo>
                              <a:lnTo>
                                <a:pt x="2554" y="8402"/>
                              </a:lnTo>
                              <a:lnTo>
                                <a:pt x="2594" y="8460"/>
                              </a:lnTo>
                              <a:lnTo>
                                <a:pt x="2635" y="8518"/>
                              </a:lnTo>
                              <a:lnTo>
                                <a:pt x="2676" y="8575"/>
                              </a:lnTo>
                              <a:lnTo>
                                <a:pt x="2717" y="8631"/>
                              </a:lnTo>
                              <a:lnTo>
                                <a:pt x="2759" y="8686"/>
                              </a:lnTo>
                              <a:lnTo>
                                <a:pt x="2801" y="8741"/>
                              </a:lnTo>
                              <a:lnTo>
                                <a:pt x="2842" y="8795"/>
                              </a:lnTo>
                              <a:lnTo>
                                <a:pt x="2885" y="8849"/>
                              </a:lnTo>
                              <a:lnTo>
                                <a:pt x="2927" y="8901"/>
                              </a:lnTo>
                              <a:lnTo>
                                <a:pt x="2969" y="8953"/>
                              </a:lnTo>
                              <a:lnTo>
                                <a:pt x="3012" y="9004"/>
                              </a:lnTo>
                              <a:lnTo>
                                <a:pt x="3055" y="9055"/>
                              </a:lnTo>
                              <a:lnTo>
                                <a:pt x="3098" y="9104"/>
                              </a:lnTo>
                              <a:lnTo>
                                <a:pt x="3142" y="9153"/>
                              </a:lnTo>
                              <a:lnTo>
                                <a:pt x="3157" y="9170"/>
                              </a:lnTo>
                              <a:lnTo>
                                <a:pt x="3157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F3675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10" name="Picture 20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6409" y="6"/>
                          <a:ext cx="5831" cy="110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pic:spPr>
                    </pic:pic>
                    <wps:wsp>
                      <wps:cNvPr id="11" name="Freeform 19"/>
                      <wps:cNvSpPr>
                        <a:spLocks/>
                      </wps:cNvSpPr>
                      <wps:spPr bwMode="auto">
                        <a:xfrm>
                          <a:off x="118" y="5440"/>
                          <a:ext cx="12122" cy="12228"/>
                        </a:xfrm>
                        <a:custGeom>
                          <a:avLst/>
                          <a:gdLst>
                            <a:gd name="T0" fmla="+- 0 6370 119"/>
                            <a:gd name="T1" fmla="*/ T0 w 12122"/>
                            <a:gd name="T2" fmla="+- 0 5521 5441"/>
                            <a:gd name="T3" fmla="*/ 5521 h 12228"/>
                            <a:gd name="T4" fmla="+- 0 6290 119"/>
                            <a:gd name="T5" fmla="*/ T4 w 12122"/>
                            <a:gd name="T6" fmla="+- 0 5677 5441"/>
                            <a:gd name="T7" fmla="*/ 5677 h 12228"/>
                            <a:gd name="T8" fmla="+- 0 6208 119"/>
                            <a:gd name="T9" fmla="*/ T8 w 12122"/>
                            <a:gd name="T10" fmla="+- 0 5829 5441"/>
                            <a:gd name="T11" fmla="*/ 5829 h 12228"/>
                            <a:gd name="T12" fmla="+- 0 6123 119"/>
                            <a:gd name="T13" fmla="*/ T12 w 12122"/>
                            <a:gd name="T14" fmla="+- 0 5976 5441"/>
                            <a:gd name="T15" fmla="*/ 5976 h 12228"/>
                            <a:gd name="T16" fmla="+- 0 6037 119"/>
                            <a:gd name="T17" fmla="*/ T16 w 12122"/>
                            <a:gd name="T18" fmla="+- 0 6118 5441"/>
                            <a:gd name="T19" fmla="*/ 6118 h 12228"/>
                            <a:gd name="T20" fmla="+- 0 5949 119"/>
                            <a:gd name="T21" fmla="*/ T20 w 12122"/>
                            <a:gd name="T22" fmla="+- 0 6255 5441"/>
                            <a:gd name="T23" fmla="*/ 6255 h 12228"/>
                            <a:gd name="T24" fmla="+- 0 5859 119"/>
                            <a:gd name="T25" fmla="*/ T24 w 12122"/>
                            <a:gd name="T26" fmla="+- 0 6387 5441"/>
                            <a:gd name="T27" fmla="*/ 6387 h 12228"/>
                            <a:gd name="T28" fmla="+- 0 5767 119"/>
                            <a:gd name="T29" fmla="*/ T28 w 12122"/>
                            <a:gd name="T30" fmla="+- 0 6514 5441"/>
                            <a:gd name="T31" fmla="*/ 6514 h 12228"/>
                            <a:gd name="T32" fmla="+- 0 5673 119"/>
                            <a:gd name="T33" fmla="*/ T32 w 12122"/>
                            <a:gd name="T34" fmla="+- 0 6635 5441"/>
                            <a:gd name="T35" fmla="*/ 6635 h 12228"/>
                            <a:gd name="T36" fmla="+- 0 5578 119"/>
                            <a:gd name="T37" fmla="*/ T36 w 12122"/>
                            <a:gd name="T38" fmla="+- 0 6750 5441"/>
                            <a:gd name="T39" fmla="*/ 6750 h 12228"/>
                            <a:gd name="T40" fmla="+- 0 5480 119"/>
                            <a:gd name="T41" fmla="*/ T40 w 12122"/>
                            <a:gd name="T42" fmla="+- 0 6851 5441"/>
                            <a:gd name="T43" fmla="*/ 6851 h 12228"/>
                            <a:gd name="T44" fmla="+- 0 5328 119"/>
                            <a:gd name="T45" fmla="*/ T44 w 12122"/>
                            <a:gd name="T46" fmla="+- 0 6940 5441"/>
                            <a:gd name="T47" fmla="*/ 6940 h 12228"/>
                            <a:gd name="T48" fmla="+- 0 5114 119"/>
                            <a:gd name="T49" fmla="*/ T48 w 12122"/>
                            <a:gd name="T50" fmla="+- 0 7022 5441"/>
                            <a:gd name="T51" fmla="*/ 7022 h 12228"/>
                            <a:gd name="T52" fmla="+- 0 4985 119"/>
                            <a:gd name="T53" fmla="*/ T52 w 12122"/>
                            <a:gd name="T54" fmla="+- 0 7062 5441"/>
                            <a:gd name="T55" fmla="*/ 7062 h 12228"/>
                            <a:gd name="T56" fmla="+- 0 4845 119"/>
                            <a:gd name="T57" fmla="*/ T56 w 12122"/>
                            <a:gd name="T58" fmla="+- 0 7100 5441"/>
                            <a:gd name="T59" fmla="*/ 7100 h 12228"/>
                            <a:gd name="T60" fmla="+- 0 4693 119"/>
                            <a:gd name="T61" fmla="*/ T60 w 12122"/>
                            <a:gd name="T62" fmla="+- 0 7137 5441"/>
                            <a:gd name="T63" fmla="*/ 7137 h 12228"/>
                            <a:gd name="T64" fmla="+- 0 4530 119"/>
                            <a:gd name="T65" fmla="*/ T64 w 12122"/>
                            <a:gd name="T66" fmla="+- 0 7172 5441"/>
                            <a:gd name="T67" fmla="*/ 7172 h 12228"/>
                            <a:gd name="T68" fmla="+- 0 4178 119"/>
                            <a:gd name="T69" fmla="*/ T68 w 12122"/>
                            <a:gd name="T70" fmla="+- 0 7239 5441"/>
                            <a:gd name="T71" fmla="*/ 7239 h 12228"/>
                            <a:gd name="T72" fmla="+- 0 3498 119"/>
                            <a:gd name="T73" fmla="*/ T72 w 12122"/>
                            <a:gd name="T74" fmla="+- 0 7345 5441"/>
                            <a:gd name="T75" fmla="*/ 7345 h 12228"/>
                            <a:gd name="T76" fmla="+- 0 2464 119"/>
                            <a:gd name="T77" fmla="*/ T76 w 12122"/>
                            <a:gd name="T78" fmla="+- 0 7469 5441"/>
                            <a:gd name="T79" fmla="*/ 7469 h 12228"/>
                            <a:gd name="T80" fmla="+- 0 119 119"/>
                            <a:gd name="T81" fmla="*/ T80 w 12122"/>
                            <a:gd name="T82" fmla="+- 0 7669 5441"/>
                            <a:gd name="T83" fmla="*/ 7669 h 12228"/>
                            <a:gd name="T84" fmla="+- 0 12240 119"/>
                            <a:gd name="T85" fmla="*/ T84 w 12122"/>
                            <a:gd name="T86" fmla="+- 0 11046 5441"/>
                            <a:gd name="T87" fmla="*/ 11046 h 12228"/>
                            <a:gd name="T88" fmla="+- 0 12024 119"/>
                            <a:gd name="T89" fmla="*/ T88 w 12122"/>
                            <a:gd name="T90" fmla="+- 0 10914 5441"/>
                            <a:gd name="T91" fmla="*/ 10914 h 12228"/>
                            <a:gd name="T92" fmla="+- 0 11781 119"/>
                            <a:gd name="T93" fmla="*/ T92 w 12122"/>
                            <a:gd name="T94" fmla="+- 0 10759 5441"/>
                            <a:gd name="T95" fmla="*/ 10759 h 12228"/>
                            <a:gd name="T96" fmla="+- 0 11541 119"/>
                            <a:gd name="T97" fmla="*/ T96 w 12122"/>
                            <a:gd name="T98" fmla="+- 0 10598 5441"/>
                            <a:gd name="T99" fmla="*/ 10598 h 12228"/>
                            <a:gd name="T100" fmla="+- 0 11302 119"/>
                            <a:gd name="T101" fmla="*/ T100 w 12122"/>
                            <a:gd name="T102" fmla="+- 0 10430 5441"/>
                            <a:gd name="T103" fmla="*/ 10430 h 12228"/>
                            <a:gd name="T104" fmla="+- 0 11065 119"/>
                            <a:gd name="T105" fmla="*/ T104 w 12122"/>
                            <a:gd name="T106" fmla="+- 0 10256 5441"/>
                            <a:gd name="T107" fmla="*/ 10256 h 12228"/>
                            <a:gd name="T108" fmla="+- 0 10830 119"/>
                            <a:gd name="T109" fmla="*/ T108 w 12122"/>
                            <a:gd name="T110" fmla="+- 0 10076 5441"/>
                            <a:gd name="T111" fmla="*/ 10076 h 12228"/>
                            <a:gd name="T112" fmla="+- 0 10596 119"/>
                            <a:gd name="T113" fmla="*/ T112 w 12122"/>
                            <a:gd name="T114" fmla="+- 0 9890 5441"/>
                            <a:gd name="T115" fmla="*/ 9890 h 12228"/>
                            <a:gd name="T116" fmla="+- 0 10364 119"/>
                            <a:gd name="T117" fmla="*/ T116 w 12122"/>
                            <a:gd name="T118" fmla="+- 0 9698 5441"/>
                            <a:gd name="T119" fmla="*/ 9698 h 12228"/>
                            <a:gd name="T120" fmla="+- 0 10134 119"/>
                            <a:gd name="T121" fmla="*/ T120 w 12122"/>
                            <a:gd name="T122" fmla="+- 0 9500 5441"/>
                            <a:gd name="T123" fmla="*/ 9500 h 12228"/>
                            <a:gd name="T124" fmla="+- 0 9904 119"/>
                            <a:gd name="T125" fmla="*/ T124 w 12122"/>
                            <a:gd name="T126" fmla="+- 0 9297 5441"/>
                            <a:gd name="T127" fmla="*/ 9297 h 12228"/>
                            <a:gd name="T128" fmla="+- 0 9676 119"/>
                            <a:gd name="T129" fmla="*/ T128 w 12122"/>
                            <a:gd name="T130" fmla="+- 0 9087 5441"/>
                            <a:gd name="T131" fmla="*/ 9087 h 12228"/>
                            <a:gd name="T132" fmla="+- 0 9449 119"/>
                            <a:gd name="T133" fmla="*/ T132 w 12122"/>
                            <a:gd name="T134" fmla="+- 0 8873 5441"/>
                            <a:gd name="T135" fmla="*/ 8873 h 12228"/>
                            <a:gd name="T136" fmla="+- 0 9223 119"/>
                            <a:gd name="T137" fmla="*/ T136 w 12122"/>
                            <a:gd name="T138" fmla="+- 0 8653 5441"/>
                            <a:gd name="T139" fmla="*/ 8653 h 12228"/>
                            <a:gd name="T140" fmla="+- 0 8998 119"/>
                            <a:gd name="T141" fmla="*/ T140 w 12122"/>
                            <a:gd name="T142" fmla="+- 0 8427 5441"/>
                            <a:gd name="T143" fmla="*/ 8427 h 12228"/>
                            <a:gd name="T144" fmla="+- 0 8717 119"/>
                            <a:gd name="T145" fmla="*/ T144 w 12122"/>
                            <a:gd name="T146" fmla="+- 0 8138 5441"/>
                            <a:gd name="T147" fmla="*/ 8138 h 12228"/>
                            <a:gd name="T148" fmla="+- 0 8382 119"/>
                            <a:gd name="T149" fmla="*/ T148 w 12122"/>
                            <a:gd name="T150" fmla="+- 0 7781 5441"/>
                            <a:gd name="T151" fmla="*/ 7781 h 12228"/>
                            <a:gd name="T152" fmla="+- 0 8049 119"/>
                            <a:gd name="T153" fmla="*/ T152 w 12122"/>
                            <a:gd name="T154" fmla="+- 0 7412 5441"/>
                            <a:gd name="T155" fmla="*/ 7412 h 12228"/>
                            <a:gd name="T156" fmla="+- 0 7771 119"/>
                            <a:gd name="T157" fmla="*/ T156 w 12122"/>
                            <a:gd name="T158" fmla="+- 0 7097 5441"/>
                            <a:gd name="T159" fmla="*/ 7097 h 12228"/>
                            <a:gd name="T160" fmla="+- 0 7439 119"/>
                            <a:gd name="T161" fmla="*/ T160 w 12122"/>
                            <a:gd name="T162" fmla="+- 0 6708 5441"/>
                            <a:gd name="T163" fmla="*/ 6708 h 12228"/>
                            <a:gd name="T164" fmla="+- 0 7107 119"/>
                            <a:gd name="T165" fmla="*/ T164 w 12122"/>
                            <a:gd name="T166" fmla="+- 0 6310 5441"/>
                            <a:gd name="T167" fmla="*/ 6310 h 12228"/>
                            <a:gd name="T168" fmla="+- 0 6664 119"/>
                            <a:gd name="T169" fmla="*/ T168 w 12122"/>
                            <a:gd name="T170" fmla="+- 0 5763 5441"/>
                            <a:gd name="T171" fmla="*/ 5763 h 12228"/>
                            <a:gd name="T172" fmla="+- 0 6418 119"/>
                            <a:gd name="T173" fmla="*/ T172 w 12122"/>
                            <a:gd name="T174" fmla="+- 0 5452 5441"/>
                            <a:gd name="T175" fmla="*/ 5452 h 12228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  <a:cxn ang="0">
                              <a:pos x="T105" y="T107"/>
                            </a:cxn>
                            <a:cxn ang="0">
                              <a:pos x="T109" y="T111"/>
                            </a:cxn>
                            <a:cxn ang="0">
                              <a:pos x="T113" y="T115"/>
                            </a:cxn>
                            <a:cxn ang="0">
                              <a:pos x="T117" y="T119"/>
                            </a:cxn>
                            <a:cxn ang="0">
                              <a:pos x="T121" y="T123"/>
                            </a:cxn>
                            <a:cxn ang="0">
                              <a:pos x="T125" y="T127"/>
                            </a:cxn>
                            <a:cxn ang="0">
                              <a:pos x="T129" y="T131"/>
                            </a:cxn>
                            <a:cxn ang="0">
                              <a:pos x="T133" y="T135"/>
                            </a:cxn>
                            <a:cxn ang="0">
                              <a:pos x="T137" y="T139"/>
                            </a:cxn>
                            <a:cxn ang="0">
                              <a:pos x="T141" y="T143"/>
                            </a:cxn>
                            <a:cxn ang="0">
                              <a:pos x="T145" y="T147"/>
                            </a:cxn>
                            <a:cxn ang="0">
                              <a:pos x="T149" y="T151"/>
                            </a:cxn>
                            <a:cxn ang="0">
                              <a:pos x="T153" y="T155"/>
                            </a:cxn>
                            <a:cxn ang="0">
                              <a:pos x="T157" y="T159"/>
                            </a:cxn>
                            <a:cxn ang="0">
                              <a:pos x="T161" y="T163"/>
                            </a:cxn>
                            <a:cxn ang="0">
                              <a:pos x="T165" y="T167"/>
                            </a:cxn>
                            <a:cxn ang="0">
                              <a:pos x="T169" y="T171"/>
                            </a:cxn>
                            <a:cxn ang="0">
                              <a:pos x="T173" y="T175"/>
                            </a:cxn>
                          </a:cxnLst>
                          <a:rect l="0" t="0" r="r" b="b"/>
                          <a:pathLst>
                            <a:path w="12122" h="12228">
                              <a:moveTo>
                                <a:pt x="6291" y="0"/>
                              </a:moveTo>
                              <a:lnTo>
                                <a:pt x="6251" y="80"/>
                              </a:lnTo>
                              <a:lnTo>
                                <a:pt x="6211" y="159"/>
                              </a:lnTo>
                              <a:lnTo>
                                <a:pt x="6171" y="236"/>
                              </a:lnTo>
                              <a:lnTo>
                                <a:pt x="6130" y="313"/>
                              </a:lnTo>
                              <a:lnTo>
                                <a:pt x="6089" y="388"/>
                              </a:lnTo>
                              <a:lnTo>
                                <a:pt x="6047" y="462"/>
                              </a:lnTo>
                              <a:lnTo>
                                <a:pt x="6004" y="535"/>
                              </a:lnTo>
                              <a:lnTo>
                                <a:pt x="5961" y="607"/>
                              </a:lnTo>
                              <a:lnTo>
                                <a:pt x="5918" y="677"/>
                              </a:lnTo>
                              <a:lnTo>
                                <a:pt x="5874" y="746"/>
                              </a:lnTo>
                              <a:lnTo>
                                <a:pt x="5830" y="814"/>
                              </a:lnTo>
                              <a:lnTo>
                                <a:pt x="5785" y="881"/>
                              </a:lnTo>
                              <a:lnTo>
                                <a:pt x="5740" y="946"/>
                              </a:lnTo>
                              <a:lnTo>
                                <a:pt x="5694" y="1010"/>
                              </a:lnTo>
                              <a:lnTo>
                                <a:pt x="5648" y="1073"/>
                              </a:lnTo>
                              <a:lnTo>
                                <a:pt x="5601" y="1134"/>
                              </a:lnTo>
                              <a:lnTo>
                                <a:pt x="5554" y="1194"/>
                              </a:lnTo>
                              <a:lnTo>
                                <a:pt x="5507" y="1252"/>
                              </a:lnTo>
                              <a:lnTo>
                                <a:pt x="5459" y="1309"/>
                              </a:lnTo>
                              <a:lnTo>
                                <a:pt x="5410" y="1364"/>
                              </a:lnTo>
                              <a:lnTo>
                                <a:pt x="5361" y="1410"/>
                              </a:lnTo>
                              <a:lnTo>
                                <a:pt x="5293" y="1455"/>
                              </a:lnTo>
                              <a:lnTo>
                                <a:pt x="5209" y="1499"/>
                              </a:lnTo>
                              <a:lnTo>
                                <a:pt x="5109" y="1541"/>
                              </a:lnTo>
                              <a:lnTo>
                                <a:pt x="4995" y="1581"/>
                              </a:lnTo>
                              <a:lnTo>
                                <a:pt x="4932" y="1601"/>
                              </a:lnTo>
                              <a:lnTo>
                                <a:pt x="4866" y="1621"/>
                              </a:lnTo>
                              <a:lnTo>
                                <a:pt x="4798" y="1640"/>
                              </a:lnTo>
                              <a:lnTo>
                                <a:pt x="4726" y="1659"/>
                              </a:lnTo>
                              <a:lnTo>
                                <a:pt x="4651" y="1677"/>
                              </a:lnTo>
                              <a:lnTo>
                                <a:pt x="4574" y="1696"/>
                              </a:lnTo>
                              <a:lnTo>
                                <a:pt x="4494" y="1714"/>
                              </a:lnTo>
                              <a:lnTo>
                                <a:pt x="4411" y="1731"/>
                              </a:lnTo>
                              <a:lnTo>
                                <a:pt x="4239" y="1765"/>
                              </a:lnTo>
                              <a:lnTo>
                                <a:pt x="4059" y="1798"/>
                              </a:lnTo>
                              <a:lnTo>
                                <a:pt x="3776" y="1846"/>
                              </a:lnTo>
                              <a:lnTo>
                                <a:pt x="3379" y="1904"/>
                              </a:lnTo>
                              <a:lnTo>
                                <a:pt x="2969" y="1957"/>
                              </a:lnTo>
                              <a:lnTo>
                                <a:pt x="2345" y="2028"/>
                              </a:lnTo>
                              <a:lnTo>
                                <a:pt x="1450" y="2115"/>
                              </a:lnTo>
                              <a:lnTo>
                                <a:pt x="0" y="2228"/>
                              </a:lnTo>
                              <a:lnTo>
                                <a:pt x="12121" y="12227"/>
                              </a:lnTo>
                              <a:lnTo>
                                <a:pt x="12121" y="5605"/>
                              </a:lnTo>
                              <a:lnTo>
                                <a:pt x="12027" y="5548"/>
                              </a:lnTo>
                              <a:lnTo>
                                <a:pt x="11905" y="5473"/>
                              </a:lnTo>
                              <a:lnTo>
                                <a:pt x="11783" y="5397"/>
                              </a:lnTo>
                              <a:lnTo>
                                <a:pt x="11662" y="5318"/>
                              </a:lnTo>
                              <a:lnTo>
                                <a:pt x="11542" y="5238"/>
                              </a:lnTo>
                              <a:lnTo>
                                <a:pt x="11422" y="5157"/>
                              </a:lnTo>
                              <a:lnTo>
                                <a:pt x="11302" y="5074"/>
                              </a:lnTo>
                              <a:lnTo>
                                <a:pt x="11183" y="4989"/>
                              </a:lnTo>
                              <a:lnTo>
                                <a:pt x="11064" y="4903"/>
                              </a:lnTo>
                              <a:lnTo>
                                <a:pt x="10946" y="4815"/>
                              </a:lnTo>
                              <a:lnTo>
                                <a:pt x="10828" y="4726"/>
                              </a:lnTo>
                              <a:lnTo>
                                <a:pt x="10711" y="4635"/>
                              </a:lnTo>
                              <a:lnTo>
                                <a:pt x="10594" y="4543"/>
                              </a:lnTo>
                              <a:lnTo>
                                <a:pt x="10477" y="4449"/>
                              </a:lnTo>
                              <a:lnTo>
                                <a:pt x="10361" y="4354"/>
                              </a:lnTo>
                              <a:lnTo>
                                <a:pt x="10245" y="4257"/>
                              </a:lnTo>
                              <a:lnTo>
                                <a:pt x="10130" y="4159"/>
                              </a:lnTo>
                              <a:lnTo>
                                <a:pt x="10015" y="4059"/>
                              </a:lnTo>
                              <a:lnTo>
                                <a:pt x="9900" y="3958"/>
                              </a:lnTo>
                              <a:lnTo>
                                <a:pt x="9785" y="3856"/>
                              </a:lnTo>
                              <a:lnTo>
                                <a:pt x="9671" y="3752"/>
                              </a:lnTo>
                              <a:lnTo>
                                <a:pt x="9557" y="3646"/>
                              </a:lnTo>
                              <a:lnTo>
                                <a:pt x="9443" y="3540"/>
                              </a:lnTo>
                              <a:lnTo>
                                <a:pt x="9330" y="3432"/>
                              </a:lnTo>
                              <a:lnTo>
                                <a:pt x="9217" y="3322"/>
                              </a:lnTo>
                              <a:lnTo>
                                <a:pt x="9104" y="3212"/>
                              </a:lnTo>
                              <a:lnTo>
                                <a:pt x="8991" y="3100"/>
                              </a:lnTo>
                              <a:lnTo>
                                <a:pt x="8879" y="2986"/>
                              </a:lnTo>
                              <a:lnTo>
                                <a:pt x="8766" y="2872"/>
                              </a:lnTo>
                              <a:lnTo>
                                <a:pt x="8598" y="2697"/>
                              </a:lnTo>
                              <a:lnTo>
                                <a:pt x="8431" y="2520"/>
                              </a:lnTo>
                              <a:lnTo>
                                <a:pt x="8263" y="2340"/>
                              </a:lnTo>
                              <a:lnTo>
                                <a:pt x="8096" y="2157"/>
                              </a:lnTo>
                              <a:lnTo>
                                <a:pt x="7930" y="1971"/>
                              </a:lnTo>
                              <a:lnTo>
                                <a:pt x="7818" y="1846"/>
                              </a:lnTo>
                              <a:lnTo>
                                <a:pt x="7652" y="1656"/>
                              </a:lnTo>
                              <a:lnTo>
                                <a:pt x="7486" y="1463"/>
                              </a:lnTo>
                              <a:lnTo>
                                <a:pt x="7320" y="1267"/>
                              </a:lnTo>
                              <a:lnTo>
                                <a:pt x="7154" y="1069"/>
                              </a:lnTo>
                              <a:lnTo>
                                <a:pt x="6988" y="869"/>
                              </a:lnTo>
                              <a:lnTo>
                                <a:pt x="6767" y="598"/>
                              </a:lnTo>
                              <a:lnTo>
                                <a:pt x="6545" y="322"/>
                              </a:lnTo>
                              <a:lnTo>
                                <a:pt x="6324" y="43"/>
                              </a:lnTo>
                              <a:lnTo>
                                <a:pt x="6299" y="11"/>
                              </a:lnTo>
                              <a:lnTo>
                                <a:pt x="6291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F3675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12" name="Picture 18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7840" y="17"/>
                          <a:ext cx="4400" cy="98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pic:spPr>
                    </pic:pic>
                    <pic:pic xmlns:pic="http://schemas.openxmlformats.org/drawingml/2006/picture">
                      <pic:nvPicPr>
                        <pic:cNvPr id="13" name="Picture 17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4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2"/>
                          <a:ext cx="6410" cy="859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pic:spPr>
                    </pic:pic>
                    <wps:wsp>
                      <wps:cNvPr id="14" name="Freeform 16"/>
                      <wps:cNvSpPr>
                        <a:spLocks/>
                      </wps:cNvSpPr>
                      <wps:spPr bwMode="auto">
                        <a:xfrm>
                          <a:off x="4083" y="2"/>
                          <a:ext cx="3655" cy="5438"/>
                        </a:xfrm>
                        <a:custGeom>
                          <a:avLst/>
                          <a:gdLst>
                            <a:gd name="T0" fmla="+- 0 4083 4083"/>
                            <a:gd name="T1" fmla="*/ T0 w 3655"/>
                            <a:gd name="T2" fmla="+- 0 3 3"/>
                            <a:gd name="T3" fmla="*/ 3 h 5438"/>
                            <a:gd name="T4" fmla="+- 0 4146 4083"/>
                            <a:gd name="T5" fmla="*/ T4 w 3655"/>
                            <a:gd name="T6" fmla="+- 0 244 3"/>
                            <a:gd name="T7" fmla="*/ 244 h 5438"/>
                            <a:gd name="T8" fmla="+- 0 4235 4083"/>
                            <a:gd name="T9" fmla="*/ T8 w 3655"/>
                            <a:gd name="T10" fmla="+- 0 568 3"/>
                            <a:gd name="T11" fmla="*/ 568 h 5438"/>
                            <a:gd name="T12" fmla="+- 0 4329 4083"/>
                            <a:gd name="T13" fmla="*/ T12 w 3655"/>
                            <a:gd name="T14" fmla="+- 0 894 3"/>
                            <a:gd name="T15" fmla="*/ 894 h 5438"/>
                            <a:gd name="T16" fmla="+- 0 4428 4083"/>
                            <a:gd name="T17" fmla="*/ T16 w 3655"/>
                            <a:gd name="T18" fmla="+- 0 1219 3"/>
                            <a:gd name="T19" fmla="*/ 1219 h 5438"/>
                            <a:gd name="T20" fmla="+- 0 4533 4083"/>
                            <a:gd name="T21" fmla="*/ T20 w 3655"/>
                            <a:gd name="T22" fmla="+- 0 1544 3"/>
                            <a:gd name="T23" fmla="*/ 1544 h 5438"/>
                            <a:gd name="T24" fmla="+- 0 4642 4083"/>
                            <a:gd name="T25" fmla="*/ T24 w 3655"/>
                            <a:gd name="T26" fmla="+- 0 1868 3"/>
                            <a:gd name="T27" fmla="*/ 1868 h 5438"/>
                            <a:gd name="T28" fmla="+- 0 4755 4083"/>
                            <a:gd name="T29" fmla="*/ T28 w 3655"/>
                            <a:gd name="T30" fmla="+- 0 2188 3"/>
                            <a:gd name="T31" fmla="*/ 2188 h 5438"/>
                            <a:gd name="T32" fmla="+- 0 4873 4083"/>
                            <a:gd name="T33" fmla="*/ T32 w 3655"/>
                            <a:gd name="T34" fmla="+- 0 2505 3"/>
                            <a:gd name="T35" fmla="*/ 2505 h 5438"/>
                            <a:gd name="T36" fmla="+- 0 4995 4083"/>
                            <a:gd name="T37" fmla="*/ T36 w 3655"/>
                            <a:gd name="T38" fmla="+- 0 2817 3"/>
                            <a:gd name="T39" fmla="*/ 2817 h 5438"/>
                            <a:gd name="T40" fmla="+- 0 5122 4083"/>
                            <a:gd name="T41" fmla="*/ T40 w 3655"/>
                            <a:gd name="T42" fmla="+- 0 3123 3"/>
                            <a:gd name="T43" fmla="*/ 3123 h 5438"/>
                            <a:gd name="T44" fmla="+- 0 5219 4083"/>
                            <a:gd name="T45" fmla="*/ T44 w 3655"/>
                            <a:gd name="T46" fmla="+- 0 3348 3"/>
                            <a:gd name="T47" fmla="*/ 3348 h 5438"/>
                            <a:gd name="T48" fmla="+- 0 5285 4083"/>
                            <a:gd name="T49" fmla="*/ T48 w 3655"/>
                            <a:gd name="T50" fmla="+- 0 3495 3"/>
                            <a:gd name="T51" fmla="*/ 3495 h 5438"/>
                            <a:gd name="T52" fmla="+- 0 5352 4083"/>
                            <a:gd name="T53" fmla="*/ T52 w 3655"/>
                            <a:gd name="T54" fmla="+- 0 3641 3"/>
                            <a:gd name="T55" fmla="*/ 3641 h 5438"/>
                            <a:gd name="T56" fmla="+- 0 5420 4083"/>
                            <a:gd name="T57" fmla="*/ T56 w 3655"/>
                            <a:gd name="T58" fmla="+- 0 3784 3"/>
                            <a:gd name="T59" fmla="*/ 3784 h 5438"/>
                            <a:gd name="T60" fmla="+- 0 5488 4083"/>
                            <a:gd name="T61" fmla="*/ T60 w 3655"/>
                            <a:gd name="T62" fmla="+- 0 3925 3"/>
                            <a:gd name="T63" fmla="*/ 3925 h 5438"/>
                            <a:gd name="T64" fmla="+- 0 5558 4083"/>
                            <a:gd name="T65" fmla="*/ T64 w 3655"/>
                            <a:gd name="T66" fmla="+- 0 4064 3"/>
                            <a:gd name="T67" fmla="*/ 4064 h 5438"/>
                            <a:gd name="T68" fmla="+- 0 5628 4083"/>
                            <a:gd name="T69" fmla="*/ T68 w 3655"/>
                            <a:gd name="T70" fmla="+- 0 4200 3"/>
                            <a:gd name="T71" fmla="*/ 4200 h 5438"/>
                            <a:gd name="T72" fmla="+- 0 5699 4083"/>
                            <a:gd name="T73" fmla="*/ T72 w 3655"/>
                            <a:gd name="T74" fmla="+- 0 4333 3"/>
                            <a:gd name="T75" fmla="*/ 4333 h 5438"/>
                            <a:gd name="T76" fmla="+- 0 5771 4083"/>
                            <a:gd name="T77" fmla="*/ T76 w 3655"/>
                            <a:gd name="T78" fmla="+- 0 4464 3"/>
                            <a:gd name="T79" fmla="*/ 4464 h 5438"/>
                            <a:gd name="T80" fmla="+- 0 5844 4083"/>
                            <a:gd name="T81" fmla="*/ T80 w 3655"/>
                            <a:gd name="T82" fmla="+- 0 4591 3"/>
                            <a:gd name="T83" fmla="*/ 4591 h 5438"/>
                            <a:gd name="T84" fmla="+- 0 5917 4083"/>
                            <a:gd name="T85" fmla="*/ T84 w 3655"/>
                            <a:gd name="T86" fmla="+- 0 4716 3"/>
                            <a:gd name="T87" fmla="*/ 4716 h 5438"/>
                            <a:gd name="T88" fmla="+- 0 5991 4083"/>
                            <a:gd name="T89" fmla="*/ T88 w 3655"/>
                            <a:gd name="T90" fmla="+- 0 4837 3"/>
                            <a:gd name="T91" fmla="*/ 4837 h 5438"/>
                            <a:gd name="T92" fmla="+- 0 6066 4083"/>
                            <a:gd name="T93" fmla="*/ T92 w 3655"/>
                            <a:gd name="T94" fmla="+- 0 4955 3"/>
                            <a:gd name="T95" fmla="*/ 4955 h 5438"/>
                            <a:gd name="T96" fmla="+- 0 6141 4083"/>
                            <a:gd name="T97" fmla="*/ T96 w 3655"/>
                            <a:gd name="T98" fmla="+- 0 5069 3"/>
                            <a:gd name="T99" fmla="*/ 5069 h 5438"/>
                            <a:gd name="T100" fmla="+- 0 6217 4083"/>
                            <a:gd name="T101" fmla="*/ T100 w 3655"/>
                            <a:gd name="T102" fmla="+- 0 5180 3"/>
                            <a:gd name="T103" fmla="*/ 5180 h 5438"/>
                            <a:gd name="T104" fmla="+- 0 6294 4083"/>
                            <a:gd name="T105" fmla="*/ T104 w 3655"/>
                            <a:gd name="T106" fmla="+- 0 5287 3"/>
                            <a:gd name="T107" fmla="*/ 5287 h 5438"/>
                            <a:gd name="T108" fmla="+- 0 6371 4083"/>
                            <a:gd name="T109" fmla="*/ T108 w 3655"/>
                            <a:gd name="T110" fmla="+- 0 5391 3"/>
                            <a:gd name="T111" fmla="*/ 5391 h 5438"/>
                            <a:gd name="T112" fmla="+- 0 6437 4083"/>
                            <a:gd name="T113" fmla="*/ T112 w 3655"/>
                            <a:gd name="T114" fmla="+- 0 5384 3"/>
                            <a:gd name="T115" fmla="*/ 5384 h 5438"/>
                            <a:gd name="T116" fmla="+- 0 6491 4083"/>
                            <a:gd name="T117" fmla="*/ T116 w 3655"/>
                            <a:gd name="T118" fmla="+- 0 5268 3"/>
                            <a:gd name="T119" fmla="*/ 5268 h 5438"/>
                            <a:gd name="T120" fmla="+- 0 6544 4083"/>
                            <a:gd name="T121" fmla="*/ T120 w 3655"/>
                            <a:gd name="T122" fmla="+- 0 5147 3"/>
                            <a:gd name="T123" fmla="*/ 5147 h 5438"/>
                            <a:gd name="T124" fmla="+- 0 6597 4083"/>
                            <a:gd name="T125" fmla="*/ T124 w 3655"/>
                            <a:gd name="T126" fmla="+- 0 5023 3"/>
                            <a:gd name="T127" fmla="*/ 5023 h 5438"/>
                            <a:gd name="T128" fmla="+- 0 6648 4083"/>
                            <a:gd name="T129" fmla="*/ T128 w 3655"/>
                            <a:gd name="T130" fmla="+- 0 4895 3"/>
                            <a:gd name="T131" fmla="*/ 4895 h 5438"/>
                            <a:gd name="T132" fmla="+- 0 6699 4083"/>
                            <a:gd name="T133" fmla="*/ T132 w 3655"/>
                            <a:gd name="T134" fmla="+- 0 4764 3"/>
                            <a:gd name="T135" fmla="*/ 4764 h 5438"/>
                            <a:gd name="T136" fmla="+- 0 6749 4083"/>
                            <a:gd name="T137" fmla="*/ T136 w 3655"/>
                            <a:gd name="T138" fmla="+- 0 4630 3"/>
                            <a:gd name="T139" fmla="*/ 4630 h 5438"/>
                            <a:gd name="T140" fmla="+- 0 6798 4083"/>
                            <a:gd name="T141" fmla="*/ T140 w 3655"/>
                            <a:gd name="T142" fmla="+- 0 4492 3"/>
                            <a:gd name="T143" fmla="*/ 4492 h 5438"/>
                            <a:gd name="T144" fmla="+- 0 6847 4083"/>
                            <a:gd name="T145" fmla="*/ T144 w 3655"/>
                            <a:gd name="T146" fmla="+- 0 4351 3"/>
                            <a:gd name="T147" fmla="*/ 4351 h 5438"/>
                            <a:gd name="T148" fmla="+- 0 6894 4083"/>
                            <a:gd name="T149" fmla="*/ T148 w 3655"/>
                            <a:gd name="T150" fmla="+- 0 4208 3"/>
                            <a:gd name="T151" fmla="*/ 4208 h 5438"/>
                            <a:gd name="T152" fmla="+- 0 6940 4083"/>
                            <a:gd name="T153" fmla="*/ T152 w 3655"/>
                            <a:gd name="T154" fmla="+- 0 4061 3"/>
                            <a:gd name="T155" fmla="*/ 4061 h 5438"/>
                            <a:gd name="T156" fmla="+- 0 6986 4083"/>
                            <a:gd name="T157" fmla="*/ T156 w 3655"/>
                            <a:gd name="T158" fmla="+- 0 3913 3"/>
                            <a:gd name="T159" fmla="*/ 3913 h 5438"/>
                            <a:gd name="T160" fmla="+- 0 7074 4083"/>
                            <a:gd name="T161" fmla="*/ T160 w 3655"/>
                            <a:gd name="T162" fmla="+- 0 3608 3"/>
                            <a:gd name="T163" fmla="*/ 3608 h 5438"/>
                            <a:gd name="T164" fmla="+- 0 7158 4083"/>
                            <a:gd name="T165" fmla="*/ T164 w 3655"/>
                            <a:gd name="T166" fmla="+- 0 3296 3"/>
                            <a:gd name="T167" fmla="*/ 3296 h 5438"/>
                            <a:gd name="T168" fmla="+- 0 7238 4083"/>
                            <a:gd name="T169" fmla="*/ T168 w 3655"/>
                            <a:gd name="T170" fmla="+- 0 2976 3"/>
                            <a:gd name="T171" fmla="*/ 2976 h 5438"/>
                            <a:gd name="T172" fmla="+- 0 7314 4083"/>
                            <a:gd name="T173" fmla="*/ T172 w 3655"/>
                            <a:gd name="T174" fmla="+- 0 2651 3"/>
                            <a:gd name="T175" fmla="*/ 2651 h 5438"/>
                            <a:gd name="T176" fmla="+- 0 7385 4083"/>
                            <a:gd name="T177" fmla="*/ T176 w 3655"/>
                            <a:gd name="T178" fmla="+- 0 2322 3"/>
                            <a:gd name="T179" fmla="*/ 2322 h 5438"/>
                            <a:gd name="T180" fmla="+- 0 7451 4083"/>
                            <a:gd name="T181" fmla="*/ T180 w 3655"/>
                            <a:gd name="T182" fmla="+- 0 1990 3"/>
                            <a:gd name="T183" fmla="*/ 1990 h 5438"/>
                            <a:gd name="T184" fmla="+- 0 7512 4083"/>
                            <a:gd name="T185" fmla="*/ T184 w 3655"/>
                            <a:gd name="T186" fmla="+- 0 1655 3"/>
                            <a:gd name="T187" fmla="*/ 1655 h 5438"/>
                            <a:gd name="T188" fmla="+- 0 7568 4083"/>
                            <a:gd name="T189" fmla="*/ T188 w 3655"/>
                            <a:gd name="T190" fmla="+- 0 1321 3"/>
                            <a:gd name="T191" fmla="*/ 1321 h 5438"/>
                            <a:gd name="T192" fmla="+- 0 7619 4083"/>
                            <a:gd name="T193" fmla="*/ T192 w 3655"/>
                            <a:gd name="T194" fmla="+- 0 987 3"/>
                            <a:gd name="T195" fmla="*/ 987 h 5438"/>
                            <a:gd name="T196" fmla="+- 0 7664 4083"/>
                            <a:gd name="T197" fmla="*/ T196 w 3655"/>
                            <a:gd name="T198" fmla="+- 0 655 3"/>
                            <a:gd name="T199" fmla="*/ 655 h 5438"/>
                            <a:gd name="T200" fmla="+- 0 7704 4083"/>
                            <a:gd name="T201" fmla="*/ T200 w 3655"/>
                            <a:gd name="T202" fmla="+- 0 327 3"/>
                            <a:gd name="T203" fmla="*/ 327 h 5438"/>
                            <a:gd name="T204" fmla="+- 0 7738 4083"/>
                            <a:gd name="T205" fmla="*/ T204 w 3655"/>
                            <a:gd name="T206" fmla="+- 0 3 3"/>
                            <a:gd name="T207" fmla="*/ 3 h 5438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  <a:cxn ang="0">
                              <a:pos x="T105" y="T107"/>
                            </a:cxn>
                            <a:cxn ang="0">
                              <a:pos x="T109" y="T111"/>
                            </a:cxn>
                            <a:cxn ang="0">
                              <a:pos x="T113" y="T115"/>
                            </a:cxn>
                            <a:cxn ang="0">
                              <a:pos x="T117" y="T119"/>
                            </a:cxn>
                            <a:cxn ang="0">
                              <a:pos x="T121" y="T123"/>
                            </a:cxn>
                            <a:cxn ang="0">
                              <a:pos x="T125" y="T127"/>
                            </a:cxn>
                            <a:cxn ang="0">
                              <a:pos x="T129" y="T131"/>
                            </a:cxn>
                            <a:cxn ang="0">
                              <a:pos x="T133" y="T135"/>
                            </a:cxn>
                            <a:cxn ang="0">
                              <a:pos x="T137" y="T139"/>
                            </a:cxn>
                            <a:cxn ang="0">
                              <a:pos x="T141" y="T143"/>
                            </a:cxn>
                            <a:cxn ang="0">
                              <a:pos x="T145" y="T147"/>
                            </a:cxn>
                            <a:cxn ang="0">
                              <a:pos x="T149" y="T151"/>
                            </a:cxn>
                            <a:cxn ang="0">
                              <a:pos x="T153" y="T155"/>
                            </a:cxn>
                            <a:cxn ang="0">
                              <a:pos x="T157" y="T159"/>
                            </a:cxn>
                            <a:cxn ang="0">
                              <a:pos x="T161" y="T163"/>
                            </a:cxn>
                            <a:cxn ang="0">
                              <a:pos x="T165" y="T167"/>
                            </a:cxn>
                            <a:cxn ang="0">
                              <a:pos x="T169" y="T171"/>
                            </a:cxn>
                            <a:cxn ang="0">
                              <a:pos x="T173" y="T175"/>
                            </a:cxn>
                            <a:cxn ang="0">
                              <a:pos x="T177" y="T179"/>
                            </a:cxn>
                            <a:cxn ang="0">
                              <a:pos x="T181" y="T183"/>
                            </a:cxn>
                            <a:cxn ang="0">
                              <a:pos x="T185" y="T187"/>
                            </a:cxn>
                            <a:cxn ang="0">
                              <a:pos x="T189" y="T191"/>
                            </a:cxn>
                            <a:cxn ang="0">
                              <a:pos x="T193" y="T195"/>
                            </a:cxn>
                            <a:cxn ang="0">
                              <a:pos x="T197" y="T199"/>
                            </a:cxn>
                            <a:cxn ang="0">
                              <a:pos x="T201" y="T203"/>
                            </a:cxn>
                            <a:cxn ang="0">
                              <a:pos x="T205" y="T207"/>
                            </a:cxn>
                          </a:cxnLst>
                          <a:rect l="0" t="0" r="r" b="b"/>
                          <a:pathLst>
                            <a:path w="3655" h="5438">
                              <a:moveTo>
                                <a:pt x="3655" y="0"/>
                              </a:moveTo>
                              <a:lnTo>
                                <a:pt x="0" y="0"/>
                              </a:lnTo>
                              <a:lnTo>
                                <a:pt x="21" y="80"/>
                              </a:lnTo>
                              <a:lnTo>
                                <a:pt x="63" y="241"/>
                              </a:lnTo>
                              <a:lnTo>
                                <a:pt x="107" y="403"/>
                              </a:lnTo>
                              <a:lnTo>
                                <a:pt x="152" y="565"/>
                              </a:lnTo>
                              <a:lnTo>
                                <a:pt x="198" y="728"/>
                              </a:lnTo>
                              <a:lnTo>
                                <a:pt x="246" y="891"/>
                              </a:lnTo>
                              <a:lnTo>
                                <a:pt x="295" y="1054"/>
                              </a:lnTo>
                              <a:lnTo>
                                <a:pt x="345" y="1216"/>
                              </a:lnTo>
                              <a:lnTo>
                                <a:pt x="397" y="1379"/>
                              </a:lnTo>
                              <a:lnTo>
                                <a:pt x="450" y="1541"/>
                              </a:lnTo>
                              <a:lnTo>
                                <a:pt x="504" y="1703"/>
                              </a:lnTo>
                              <a:lnTo>
                                <a:pt x="559" y="1865"/>
                              </a:lnTo>
                              <a:lnTo>
                                <a:pt x="615" y="2025"/>
                              </a:lnTo>
                              <a:lnTo>
                                <a:pt x="672" y="2185"/>
                              </a:lnTo>
                              <a:lnTo>
                                <a:pt x="731" y="2344"/>
                              </a:lnTo>
                              <a:lnTo>
                                <a:pt x="790" y="2502"/>
                              </a:lnTo>
                              <a:lnTo>
                                <a:pt x="851" y="2658"/>
                              </a:lnTo>
                              <a:lnTo>
                                <a:pt x="912" y="2814"/>
                              </a:lnTo>
                              <a:lnTo>
                                <a:pt x="975" y="2967"/>
                              </a:lnTo>
                              <a:lnTo>
                                <a:pt x="1039" y="3120"/>
                              </a:lnTo>
                              <a:lnTo>
                                <a:pt x="1103" y="3270"/>
                              </a:lnTo>
                              <a:lnTo>
                                <a:pt x="1136" y="3345"/>
                              </a:lnTo>
                              <a:lnTo>
                                <a:pt x="1169" y="3419"/>
                              </a:lnTo>
                              <a:lnTo>
                                <a:pt x="1202" y="3492"/>
                              </a:lnTo>
                              <a:lnTo>
                                <a:pt x="1235" y="3565"/>
                              </a:lnTo>
                              <a:lnTo>
                                <a:pt x="1269" y="3638"/>
                              </a:lnTo>
                              <a:lnTo>
                                <a:pt x="1303" y="3710"/>
                              </a:lnTo>
                              <a:lnTo>
                                <a:pt x="1337" y="3781"/>
                              </a:lnTo>
                              <a:lnTo>
                                <a:pt x="1371" y="3852"/>
                              </a:lnTo>
                              <a:lnTo>
                                <a:pt x="1405" y="3922"/>
                              </a:lnTo>
                              <a:lnTo>
                                <a:pt x="1440" y="3992"/>
                              </a:lnTo>
                              <a:lnTo>
                                <a:pt x="1475" y="4061"/>
                              </a:lnTo>
                              <a:lnTo>
                                <a:pt x="1510" y="4129"/>
                              </a:lnTo>
                              <a:lnTo>
                                <a:pt x="1545" y="4197"/>
                              </a:lnTo>
                              <a:lnTo>
                                <a:pt x="1581" y="4264"/>
                              </a:lnTo>
                              <a:lnTo>
                                <a:pt x="1616" y="4330"/>
                              </a:lnTo>
                              <a:lnTo>
                                <a:pt x="1652" y="4396"/>
                              </a:lnTo>
                              <a:lnTo>
                                <a:pt x="1688" y="4461"/>
                              </a:lnTo>
                              <a:lnTo>
                                <a:pt x="1724" y="4525"/>
                              </a:lnTo>
                              <a:lnTo>
                                <a:pt x="1761" y="4588"/>
                              </a:lnTo>
                              <a:lnTo>
                                <a:pt x="1797" y="4651"/>
                              </a:lnTo>
                              <a:lnTo>
                                <a:pt x="1834" y="4713"/>
                              </a:lnTo>
                              <a:lnTo>
                                <a:pt x="1871" y="4774"/>
                              </a:lnTo>
                              <a:lnTo>
                                <a:pt x="1908" y="4834"/>
                              </a:lnTo>
                              <a:lnTo>
                                <a:pt x="1945" y="4893"/>
                              </a:lnTo>
                              <a:lnTo>
                                <a:pt x="1983" y="4952"/>
                              </a:lnTo>
                              <a:lnTo>
                                <a:pt x="2020" y="5010"/>
                              </a:lnTo>
                              <a:lnTo>
                                <a:pt x="2058" y="5066"/>
                              </a:lnTo>
                              <a:lnTo>
                                <a:pt x="2096" y="5122"/>
                              </a:lnTo>
                              <a:lnTo>
                                <a:pt x="2134" y="5177"/>
                              </a:lnTo>
                              <a:lnTo>
                                <a:pt x="2172" y="5231"/>
                              </a:lnTo>
                              <a:lnTo>
                                <a:pt x="2211" y="5284"/>
                              </a:lnTo>
                              <a:lnTo>
                                <a:pt x="2249" y="5337"/>
                              </a:lnTo>
                              <a:lnTo>
                                <a:pt x="2288" y="5388"/>
                              </a:lnTo>
                              <a:lnTo>
                                <a:pt x="2327" y="5438"/>
                              </a:lnTo>
                              <a:lnTo>
                                <a:pt x="2354" y="5381"/>
                              </a:lnTo>
                              <a:lnTo>
                                <a:pt x="2381" y="5323"/>
                              </a:lnTo>
                              <a:lnTo>
                                <a:pt x="2408" y="5265"/>
                              </a:lnTo>
                              <a:lnTo>
                                <a:pt x="2435" y="5205"/>
                              </a:lnTo>
                              <a:lnTo>
                                <a:pt x="2461" y="5144"/>
                              </a:lnTo>
                              <a:lnTo>
                                <a:pt x="2487" y="5083"/>
                              </a:lnTo>
                              <a:lnTo>
                                <a:pt x="2514" y="5020"/>
                              </a:lnTo>
                              <a:lnTo>
                                <a:pt x="2539" y="4957"/>
                              </a:lnTo>
                              <a:lnTo>
                                <a:pt x="2565" y="4892"/>
                              </a:lnTo>
                              <a:lnTo>
                                <a:pt x="2591" y="4827"/>
                              </a:lnTo>
                              <a:lnTo>
                                <a:pt x="2616" y="4761"/>
                              </a:lnTo>
                              <a:lnTo>
                                <a:pt x="2641" y="4694"/>
                              </a:lnTo>
                              <a:lnTo>
                                <a:pt x="2666" y="4627"/>
                              </a:lnTo>
                              <a:lnTo>
                                <a:pt x="2691" y="4558"/>
                              </a:lnTo>
                              <a:lnTo>
                                <a:pt x="2715" y="4489"/>
                              </a:lnTo>
                              <a:lnTo>
                                <a:pt x="2740" y="4419"/>
                              </a:lnTo>
                              <a:lnTo>
                                <a:pt x="2764" y="4348"/>
                              </a:lnTo>
                              <a:lnTo>
                                <a:pt x="2787" y="4277"/>
                              </a:lnTo>
                              <a:lnTo>
                                <a:pt x="2811" y="4205"/>
                              </a:lnTo>
                              <a:lnTo>
                                <a:pt x="2834" y="4132"/>
                              </a:lnTo>
                              <a:lnTo>
                                <a:pt x="2857" y="4058"/>
                              </a:lnTo>
                              <a:lnTo>
                                <a:pt x="2880" y="3984"/>
                              </a:lnTo>
                              <a:lnTo>
                                <a:pt x="2903" y="3910"/>
                              </a:lnTo>
                              <a:lnTo>
                                <a:pt x="2948" y="3759"/>
                              </a:lnTo>
                              <a:lnTo>
                                <a:pt x="2991" y="3605"/>
                              </a:lnTo>
                              <a:lnTo>
                                <a:pt x="3034" y="3450"/>
                              </a:lnTo>
                              <a:lnTo>
                                <a:pt x="3075" y="3293"/>
                              </a:lnTo>
                              <a:lnTo>
                                <a:pt x="3116" y="3134"/>
                              </a:lnTo>
                              <a:lnTo>
                                <a:pt x="3155" y="2973"/>
                              </a:lnTo>
                              <a:lnTo>
                                <a:pt x="3194" y="2811"/>
                              </a:lnTo>
                              <a:lnTo>
                                <a:pt x="3231" y="2648"/>
                              </a:lnTo>
                              <a:lnTo>
                                <a:pt x="3267" y="2484"/>
                              </a:lnTo>
                              <a:lnTo>
                                <a:pt x="3302" y="2319"/>
                              </a:lnTo>
                              <a:lnTo>
                                <a:pt x="3335" y="2153"/>
                              </a:lnTo>
                              <a:lnTo>
                                <a:pt x="3368" y="1987"/>
                              </a:lnTo>
                              <a:lnTo>
                                <a:pt x="3399" y="1820"/>
                              </a:lnTo>
                              <a:lnTo>
                                <a:pt x="3429" y="1652"/>
                              </a:lnTo>
                              <a:lnTo>
                                <a:pt x="3458" y="1485"/>
                              </a:lnTo>
                              <a:lnTo>
                                <a:pt x="3485" y="1318"/>
                              </a:lnTo>
                              <a:lnTo>
                                <a:pt x="3511" y="1151"/>
                              </a:lnTo>
                              <a:lnTo>
                                <a:pt x="3536" y="984"/>
                              </a:lnTo>
                              <a:lnTo>
                                <a:pt x="3559" y="818"/>
                              </a:lnTo>
                              <a:lnTo>
                                <a:pt x="3581" y="652"/>
                              </a:lnTo>
                              <a:lnTo>
                                <a:pt x="3602" y="487"/>
                              </a:lnTo>
                              <a:lnTo>
                                <a:pt x="3621" y="324"/>
                              </a:lnTo>
                              <a:lnTo>
                                <a:pt x="3639" y="161"/>
                              </a:lnTo>
                              <a:lnTo>
                                <a:pt x="3655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33854B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15" name="Picture 15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5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4205" y="11670"/>
                          <a:ext cx="8035" cy="60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pic:spPr>
                    </pic:pic>
                    <wps:wsp>
                      <wps:cNvPr id="16" name="Rectangle 14"/>
                      <wps:cNvSpPr>
                        <a:spLocks noChangeArrowheads="1"/>
                      </wps:cNvSpPr>
                      <wps:spPr bwMode="auto">
                        <a:xfrm>
                          <a:off x="0" y="303"/>
                          <a:ext cx="12240" cy="16649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7" name="Freeform 13"/>
                      <wps:cNvSpPr>
                        <a:spLocks/>
                      </wps:cNvSpPr>
                      <wps:spPr bwMode="auto">
                        <a:xfrm>
                          <a:off x="524" y="840"/>
                          <a:ext cx="1179" cy="1179"/>
                        </a:xfrm>
                        <a:custGeom>
                          <a:avLst/>
                          <a:gdLst>
                            <a:gd name="T0" fmla="+- 0 1186 524"/>
                            <a:gd name="T1" fmla="*/ T0 w 1179"/>
                            <a:gd name="T2" fmla="+- 0 840 840"/>
                            <a:gd name="T3" fmla="*/ 840 h 1179"/>
                            <a:gd name="T4" fmla="+- 0 1109 524"/>
                            <a:gd name="T5" fmla="*/ T4 w 1179"/>
                            <a:gd name="T6" fmla="+- 0 845 840"/>
                            <a:gd name="T7" fmla="*/ 845 h 1179"/>
                            <a:gd name="T8" fmla="+- 0 1035 524"/>
                            <a:gd name="T9" fmla="*/ T8 w 1179"/>
                            <a:gd name="T10" fmla="+- 0 858 840"/>
                            <a:gd name="T11" fmla="*/ 858 h 1179"/>
                            <a:gd name="T12" fmla="+- 0 963 524"/>
                            <a:gd name="T13" fmla="*/ T12 w 1179"/>
                            <a:gd name="T14" fmla="+- 0 879 840"/>
                            <a:gd name="T15" fmla="*/ 879 h 1179"/>
                            <a:gd name="T16" fmla="+- 0 895 524"/>
                            <a:gd name="T17" fmla="*/ T16 w 1179"/>
                            <a:gd name="T18" fmla="+- 0 908 840"/>
                            <a:gd name="T19" fmla="*/ 908 h 1179"/>
                            <a:gd name="T20" fmla="+- 0 832 524"/>
                            <a:gd name="T21" fmla="*/ T20 w 1179"/>
                            <a:gd name="T22" fmla="+- 0 943 840"/>
                            <a:gd name="T23" fmla="*/ 943 h 1179"/>
                            <a:gd name="T24" fmla="+- 0 773 524"/>
                            <a:gd name="T25" fmla="*/ T24 w 1179"/>
                            <a:gd name="T26" fmla="+- 0 986 840"/>
                            <a:gd name="T27" fmla="*/ 986 h 1179"/>
                            <a:gd name="T28" fmla="+- 0 718 524"/>
                            <a:gd name="T29" fmla="*/ T28 w 1179"/>
                            <a:gd name="T30" fmla="+- 0 1034 840"/>
                            <a:gd name="T31" fmla="*/ 1034 h 1179"/>
                            <a:gd name="T32" fmla="+- 0 670 524"/>
                            <a:gd name="T33" fmla="*/ T32 w 1179"/>
                            <a:gd name="T34" fmla="+- 0 1088 840"/>
                            <a:gd name="T35" fmla="*/ 1088 h 1179"/>
                            <a:gd name="T36" fmla="+- 0 628 524"/>
                            <a:gd name="T37" fmla="*/ T36 w 1179"/>
                            <a:gd name="T38" fmla="+- 0 1148 840"/>
                            <a:gd name="T39" fmla="*/ 1148 h 1179"/>
                            <a:gd name="T40" fmla="+- 0 592 524"/>
                            <a:gd name="T41" fmla="*/ T40 w 1179"/>
                            <a:gd name="T42" fmla="+- 0 1211 840"/>
                            <a:gd name="T43" fmla="*/ 1211 h 1179"/>
                            <a:gd name="T44" fmla="+- 0 563 524"/>
                            <a:gd name="T45" fmla="*/ T44 w 1179"/>
                            <a:gd name="T46" fmla="+- 0 1279 840"/>
                            <a:gd name="T47" fmla="*/ 1279 h 1179"/>
                            <a:gd name="T48" fmla="+- 0 542 524"/>
                            <a:gd name="T49" fmla="*/ T48 w 1179"/>
                            <a:gd name="T50" fmla="+- 0 1351 840"/>
                            <a:gd name="T51" fmla="*/ 1351 h 1179"/>
                            <a:gd name="T52" fmla="+- 0 529 524"/>
                            <a:gd name="T53" fmla="*/ T52 w 1179"/>
                            <a:gd name="T54" fmla="+- 0 1425 840"/>
                            <a:gd name="T55" fmla="*/ 1425 h 1179"/>
                            <a:gd name="T56" fmla="+- 0 524 524"/>
                            <a:gd name="T57" fmla="*/ T56 w 1179"/>
                            <a:gd name="T58" fmla="+- 0 1502 840"/>
                            <a:gd name="T59" fmla="*/ 1502 h 1179"/>
                            <a:gd name="T60" fmla="+- 0 529 524"/>
                            <a:gd name="T61" fmla="*/ T60 w 1179"/>
                            <a:gd name="T62" fmla="+- 0 1577 840"/>
                            <a:gd name="T63" fmla="*/ 1577 h 1179"/>
                            <a:gd name="T64" fmla="+- 0 541 524"/>
                            <a:gd name="T65" fmla="*/ T64 w 1179"/>
                            <a:gd name="T66" fmla="+- 0 1651 840"/>
                            <a:gd name="T67" fmla="*/ 1651 h 1179"/>
                            <a:gd name="T68" fmla="+- 0 562 524"/>
                            <a:gd name="T69" fmla="*/ T68 w 1179"/>
                            <a:gd name="T70" fmla="+- 0 1722 840"/>
                            <a:gd name="T71" fmla="*/ 1722 h 1179"/>
                            <a:gd name="T72" fmla="+- 0 590 524"/>
                            <a:gd name="T73" fmla="*/ T72 w 1179"/>
                            <a:gd name="T74" fmla="+- 0 1789 840"/>
                            <a:gd name="T75" fmla="*/ 1789 h 1179"/>
                            <a:gd name="T76" fmla="+- 0 625 524"/>
                            <a:gd name="T77" fmla="*/ T76 w 1179"/>
                            <a:gd name="T78" fmla="+- 0 1854 840"/>
                            <a:gd name="T79" fmla="*/ 1854 h 1179"/>
                            <a:gd name="T80" fmla="+- 0 668 524"/>
                            <a:gd name="T81" fmla="*/ T80 w 1179"/>
                            <a:gd name="T82" fmla="+- 0 1914 840"/>
                            <a:gd name="T83" fmla="*/ 1914 h 1179"/>
                            <a:gd name="T84" fmla="+- 0 717 524"/>
                            <a:gd name="T85" fmla="*/ T84 w 1179"/>
                            <a:gd name="T86" fmla="+- 0 1969 840"/>
                            <a:gd name="T87" fmla="*/ 1969 h 1179"/>
                            <a:gd name="T88" fmla="+- 0 773 524"/>
                            <a:gd name="T89" fmla="*/ T88 w 1179"/>
                            <a:gd name="T90" fmla="+- 0 2019 840"/>
                            <a:gd name="T91" fmla="*/ 2019 h 1179"/>
                            <a:gd name="T92" fmla="+- 0 735 524"/>
                            <a:gd name="T93" fmla="*/ T92 w 1179"/>
                            <a:gd name="T94" fmla="+- 0 1942 840"/>
                            <a:gd name="T95" fmla="*/ 1942 h 1179"/>
                            <a:gd name="T96" fmla="+- 0 707 524"/>
                            <a:gd name="T97" fmla="*/ T96 w 1179"/>
                            <a:gd name="T98" fmla="+- 0 1860 840"/>
                            <a:gd name="T99" fmla="*/ 1860 h 1179"/>
                            <a:gd name="T100" fmla="+- 0 690 524"/>
                            <a:gd name="T101" fmla="*/ T100 w 1179"/>
                            <a:gd name="T102" fmla="+- 0 1773 840"/>
                            <a:gd name="T103" fmla="*/ 1773 h 1179"/>
                            <a:gd name="T104" fmla="+- 0 684 524"/>
                            <a:gd name="T105" fmla="*/ T104 w 1179"/>
                            <a:gd name="T106" fmla="+- 0 1683 840"/>
                            <a:gd name="T107" fmla="*/ 1683 h 1179"/>
                            <a:gd name="T108" fmla="+- 0 685 524"/>
                            <a:gd name="T109" fmla="*/ T108 w 1179"/>
                            <a:gd name="T110" fmla="+- 0 1656 840"/>
                            <a:gd name="T111" fmla="*/ 1656 h 1179"/>
                            <a:gd name="T112" fmla="+- 0 693 524"/>
                            <a:gd name="T113" fmla="*/ T112 w 1179"/>
                            <a:gd name="T114" fmla="+- 0 1575 840"/>
                            <a:gd name="T115" fmla="*/ 1575 h 1179"/>
                            <a:gd name="T116" fmla="+- 0 711 524"/>
                            <a:gd name="T117" fmla="*/ T116 w 1179"/>
                            <a:gd name="T118" fmla="+- 0 1493 840"/>
                            <a:gd name="T119" fmla="*/ 1493 h 1179"/>
                            <a:gd name="T120" fmla="+- 0 730 524"/>
                            <a:gd name="T121" fmla="*/ T120 w 1179"/>
                            <a:gd name="T122" fmla="+- 0 1436 840"/>
                            <a:gd name="T123" fmla="*/ 1436 h 1179"/>
                            <a:gd name="T124" fmla="+- 0 761 524"/>
                            <a:gd name="T125" fmla="*/ T124 w 1179"/>
                            <a:gd name="T126" fmla="+- 0 1369 840"/>
                            <a:gd name="T127" fmla="*/ 1369 h 1179"/>
                            <a:gd name="T128" fmla="+- 0 772 524"/>
                            <a:gd name="T129" fmla="*/ T128 w 1179"/>
                            <a:gd name="T130" fmla="+- 0 1349 840"/>
                            <a:gd name="T131" fmla="*/ 1349 h 1179"/>
                            <a:gd name="T132" fmla="+- 0 777 524"/>
                            <a:gd name="T133" fmla="*/ T132 w 1179"/>
                            <a:gd name="T134" fmla="+- 0 1334 840"/>
                            <a:gd name="T135" fmla="*/ 1334 h 1179"/>
                            <a:gd name="T136" fmla="+- 0 843 524"/>
                            <a:gd name="T137" fmla="*/ T136 w 1179"/>
                            <a:gd name="T138" fmla="+- 0 1217 840"/>
                            <a:gd name="T139" fmla="*/ 1217 h 1179"/>
                            <a:gd name="T140" fmla="+- 0 904 524"/>
                            <a:gd name="T141" fmla="*/ T140 w 1179"/>
                            <a:gd name="T142" fmla="+- 0 1157 840"/>
                            <a:gd name="T143" fmla="*/ 1157 h 1179"/>
                            <a:gd name="T144" fmla="+- 0 974 524"/>
                            <a:gd name="T145" fmla="*/ T144 w 1179"/>
                            <a:gd name="T146" fmla="+- 0 1110 840"/>
                            <a:gd name="T147" fmla="*/ 1110 h 1179"/>
                            <a:gd name="T148" fmla="+- 0 1053 524"/>
                            <a:gd name="T149" fmla="*/ T148 w 1179"/>
                            <a:gd name="T150" fmla="+- 0 1077 840"/>
                            <a:gd name="T151" fmla="*/ 1077 h 1179"/>
                            <a:gd name="T152" fmla="+- 0 1084 524"/>
                            <a:gd name="T153" fmla="*/ T152 w 1179"/>
                            <a:gd name="T154" fmla="+- 0 1061 840"/>
                            <a:gd name="T155" fmla="*/ 1061 h 1179"/>
                            <a:gd name="T156" fmla="+- 0 1180 524"/>
                            <a:gd name="T157" fmla="*/ T156 w 1179"/>
                            <a:gd name="T158" fmla="+- 0 1026 840"/>
                            <a:gd name="T159" fmla="*/ 1026 h 1179"/>
                            <a:gd name="T160" fmla="+- 0 1310 524"/>
                            <a:gd name="T161" fmla="*/ T160 w 1179"/>
                            <a:gd name="T162" fmla="+- 0 1002 840"/>
                            <a:gd name="T163" fmla="*/ 1002 h 1179"/>
                            <a:gd name="T164" fmla="+- 0 1361 524"/>
                            <a:gd name="T165" fmla="*/ T164 w 1179"/>
                            <a:gd name="T166" fmla="+- 0 1000 840"/>
                            <a:gd name="T167" fmla="*/ 1000 h 1179"/>
                            <a:gd name="T168" fmla="+- 0 1425 524"/>
                            <a:gd name="T169" fmla="*/ T168 w 1179"/>
                            <a:gd name="T170" fmla="+- 0 1003 840"/>
                            <a:gd name="T171" fmla="*/ 1003 h 1179"/>
                            <a:gd name="T172" fmla="+- 0 1546 524"/>
                            <a:gd name="T173" fmla="*/ T172 w 1179"/>
                            <a:gd name="T174" fmla="+- 0 1024 840"/>
                            <a:gd name="T175" fmla="*/ 1024 h 1179"/>
                            <a:gd name="T176" fmla="+- 0 1610 524"/>
                            <a:gd name="T177" fmla="*/ T176 w 1179"/>
                            <a:gd name="T178" fmla="+- 0 1045 840"/>
                            <a:gd name="T179" fmla="*/ 1045 h 1179"/>
                            <a:gd name="T180" fmla="+- 0 1673 524"/>
                            <a:gd name="T181" fmla="*/ T180 w 1179"/>
                            <a:gd name="T182" fmla="+- 0 1072 840"/>
                            <a:gd name="T183" fmla="*/ 1072 h 1179"/>
                            <a:gd name="T184" fmla="+- 0 1703 524"/>
                            <a:gd name="T185" fmla="*/ T184 w 1179"/>
                            <a:gd name="T186" fmla="+- 0 1088 840"/>
                            <a:gd name="T187" fmla="*/ 1088 h 1179"/>
                            <a:gd name="T188" fmla="+- 0 1679 524"/>
                            <a:gd name="T189" fmla="*/ T188 w 1179"/>
                            <a:gd name="T190" fmla="+- 0 1060 840"/>
                            <a:gd name="T191" fmla="*/ 1060 h 1179"/>
                            <a:gd name="T192" fmla="+- 0 1627 524"/>
                            <a:gd name="T193" fmla="*/ T192 w 1179"/>
                            <a:gd name="T194" fmla="+- 0 1008 840"/>
                            <a:gd name="T195" fmla="*/ 1008 h 1179"/>
                            <a:gd name="T196" fmla="+- 0 1537 524"/>
                            <a:gd name="T197" fmla="*/ T196 w 1179"/>
                            <a:gd name="T198" fmla="+- 0 941 840"/>
                            <a:gd name="T199" fmla="*/ 941 h 1179"/>
                            <a:gd name="T200" fmla="+- 0 1473 524"/>
                            <a:gd name="T201" fmla="*/ T200 w 1179"/>
                            <a:gd name="T202" fmla="+- 0 905 840"/>
                            <a:gd name="T203" fmla="*/ 905 h 1179"/>
                            <a:gd name="T204" fmla="+- 0 1405 524"/>
                            <a:gd name="T205" fmla="*/ T204 w 1179"/>
                            <a:gd name="T206" fmla="+- 0 877 840"/>
                            <a:gd name="T207" fmla="*/ 877 h 1179"/>
                            <a:gd name="T208" fmla="+- 0 1334 524"/>
                            <a:gd name="T209" fmla="*/ T208 w 1179"/>
                            <a:gd name="T210" fmla="+- 0 857 840"/>
                            <a:gd name="T211" fmla="*/ 857 h 1179"/>
                            <a:gd name="T212" fmla="+- 0 1261 524"/>
                            <a:gd name="T213" fmla="*/ T212 w 1179"/>
                            <a:gd name="T214" fmla="+- 0 844 840"/>
                            <a:gd name="T215" fmla="*/ 844 h 1179"/>
                            <a:gd name="T216" fmla="+- 0 1186 524"/>
                            <a:gd name="T217" fmla="*/ T216 w 1179"/>
                            <a:gd name="T218" fmla="+- 0 840 840"/>
                            <a:gd name="T219" fmla="*/ 840 h 1179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  <a:cxn ang="0">
                              <a:pos x="T105" y="T107"/>
                            </a:cxn>
                            <a:cxn ang="0">
                              <a:pos x="T109" y="T111"/>
                            </a:cxn>
                            <a:cxn ang="0">
                              <a:pos x="T113" y="T115"/>
                            </a:cxn>
                            <a:cxn ang="0">
                              <a:pos x="T117" y="T119"/>
                            </a:cxn>
                            <a:cxn ang="0">
                              <a:pos x="T121" y="T123"/>
                            </a:cxn>
                            <a:cxn ang="0">
                              <a:pos x="T125" y="T127"/>
                            </a:cxn>
                            <a:cxn ang="0">
                              <a:pos x="T129" y="T131"/>
                            </a:cxn>
                            <a:cxn ang="0">
                              <a:pos x="T133" y="T135"/>
                            </a:cxn>
                            <a:cxn ang="0">
                              <a:pos x="T137" y="T139"/>
                            </a:cxn>
                            <a:cxn ang="0">
                              <a:pos x="T141" y="T143"/>
                            </a:cxn>
                            <a:cxn ang="0">
                              <a:pos x="T145" y="T147"/>
                            </a:cxn>
                            <a:cxn ang="0">
                              <a:pos x="T149" y="T151"/>
                            </a:cxn>
                            <a:cxn ang="0">
                              <a:pos x="T153" y="T155"/>
                            </a:cxn>
                            <a:cxn ang="0">
                              <a:pos x="T157" y="T159"/>
                            </a:cxn>
                            <a:cxn ang="0">
                              <a:pos x="T161" y="T163"/>
                            </a:cxn>
                            <a:cxn ang="0">
                              <a:pos x="T165" y="T167"/>
                            </a:cxn>
                            <a:cxn ang="0">
                              <a:pos x="T169" y="T171"/>
                            </a:cxn>
                            <a:cxn ang="0">
                              <a:pos x="T173" y="T175"/>
                            </a:cxn>
                            <a:cxn ang="0">
                              <a:pos x="T177" y="T179"/>
                            </a:cxn>
                            <a:cxn ang="0">
                              <a:pos x="T181" y="T183"/>
                            </a:cxn>
                            <a:cxn ang="0">
                              <a:pos x="T185" y="T187"/>
                            </a:cxn>
                            <a:cxn ang="0">
                              <a:pos x="T189" y="T191"/>
                            </a:cxn>
                            <a:cxn ang="0">
                              <a:pos x="T193" y="T195"/>
                            </a:cxn>
                            <a:cxn ang="0">
                              <a:pos x="T197" y="T199"/>
                            </a:cxn>
                            <a:cxn ang="0">
                              <a:pos x="T201" y="T203"/>
                            </a:cxn>
                            <a:cxn ang="0">
                              <a:pos x="T205" y="T207"/>
                            </a:cxn>
                            <a:cxn ang="0">
                              <a:pos x="T209" y="T211"/>
                            </a:cxn>
                            <a:cxn ang="0">
                              <a:pos x="T213" y="T215"/>
                            </a:cxn>
                            <a:cxn ang="0">
                              <a:pos x="T217" y="T219"/>
                            </a:cxn>
                          </a:cxnLst>
                          <a:rect l="0" t="0" r="r" b="b"/>
                          <a:pathLst>
                            <a:path w="1179" h="1179">
                              <a:moveTo>
                                <a:pt x="662" y="0"/>
                              </a:moveTo>
                              <a:lnTo>
                                <a:pt x="585" y="5"/>
                              </a:lnTo>
                              <a:lnTo>
                                <a:pt x="511" y="18"/>
                              </a:lnTo>
                              <a:lnTo>
                                <a:pt x="439" y="39"/>
                              </a:lnTo>
                              <a:lnTo>
                                <a:pt x="371" y="68"/>
                              </a:lnTo>
                              <a:lnTo>
                                <a:pt x="308" y="103"/>
                              </a:lnTo>
                              <a:lnTo>
                                <a:pt x="249" y="146"/>
                              </a:lnTo>
                              <a:lnTo>
                                <a:pt x="194" y="194"/>
                              </a:lnTo>
                              <a:lnTo>
                                <a:pt x="146" y="248"/>
                              </a:lnTo>
                              <a:lnTo>
                                <a:pt x="104" y="308"/>
                              </a:lnTo>
                              <a:lnTo>
                                <a:pt x="68" y="371"/>
                              </a:lnTo>
                              <a:lnTo>
                                <a:pt x="39" y="439"/>
                              </a:lnTo>
                              <a:lnTo>
                                <a:pt x="18" y="511"/>
                              </a:lnTo>
                              <a:lnTo>
                                <a:pt x="5" y="585"/>
                              </a:lnTo>
                              <a:lnTo>
                                <a:pt x="0" y="662"/>
                              </a:lnTo>
                              <a:lnTo>
                                <a:pt x="5" y="737"/>
                              </a:lnTo>
                              <a:lnTo>
                                <a:pt x="17" y="811"/>
                              </a:lnTo>
                              <a:lnTo>
                                <a:pt x="38" y="882"/>
                              </a:lnTo>
                              <a:lnTo>
                                <a:pt x="66" y="949"/>
                              </a:lnTo>
                              <a:lnTo>
                                <a:pt x="101" y="1014"/>
                              </a:lnTo>
                              <a:lnTo>
                                <a:pt x="144" y="1074"/>
                              </a:lnTo>
                              <a:lnTo>
                                <a:pt x="193" y="1129"/>
                              </a:lnTo>
                              <a:lnTo>
                                <a:pt x="249" y="1179"/>
                              </a:lnTo>
                              <a:lnTo>
                                <a:pt x="211" y="1102"/>
                              </a:lnTo>
                              <a:lnTo>
                                <a:pt x="183" y="1020"/>
                              </a:lnTo>
                              <a:lnTo>
                                <a:pt x="166" y="933"/>
                              </a:lnTo>
                              <a:lnTo>
                                <a:pt x="160" y="843"/>
                              </a:lnTo>
                              <a:lnTo>
                                <a:pt x="161" y="816"/>
                              </a:lnTo>
                              <a:lnTo>
                                <a:pt x="169" y="735"/>
                              </a:lnTo>
                              <a:lnTo>
                                <a:pt x="187" y="653"/>
                              </a:lnTo>
                              <a:lnTo>
                                <a:pt x="206" y="596"/>
                              </a:lnTo>
                              <a:lnTo>
                                <a:pt x="237" y="529"/>
                              </a:lnTo>
                              <a:lnTo>
                                <a:pt x="248" y="509"/>
                              </a:lnTo>
                              <a:lnTo>
                                <a:pt x="253" y="494"/>
                              </a:lnTo>
                              <a:lnTo>
                                <a:pt x="319" y="377"/>
                              </a:lnTo>
                              <a:lnTo>
                                <a:pt x="380" y="317"/>
                              </a:lnTo>
                              <a:lnTo>
                                <a:pt x="450" y="270"/>
                              </a:lnTo>
                              <a:lnTo>
                                <a:pt x="529" y="237"/>
                              </a:lnTo>
                              <a:lnTo>
                                <a:pt x="560" y="221"/>
                              </a:lnTo>
                              <a:lnTo>
                                <a:pt x="656" y="186"/>
                              </a:lnTo>
                              <a:lnTo>
                                <a:pt x="786" y="162"/>
                              </a:lnTo>
                              <a:lnTo>
                                <a:pt x="837" y="160"/>
                              </a:lnTo>
                              <a:lnTo>
                                <a:pt x="901" y="163"/>
                              </a:lnTo>
                              <a:lnTo>
                                <a:pt x="1022" y="184"/>
                              </a:lnTo>
                              <a:lnTo>
                                <a:pt x="1086" y="205"/>
                              </a:lnTo>
                              <a:lnTo>
                                <a:pt x="1149" y="232"/>
                              </a:lnTo>
                              <a:lnTo>
                                <a:pt x="1179" y="248"/>
                              </a:lnTo>
                              <a:lnTo>
                                <a:pt x="1155" y="220"/>
                              </a:lnTo>
                              <a:lnTo>
                                <a:pt x="1103" y="168"/>
                              </a:lnTo>
                              <a:lnTo>
                                <a:pt x="1013" y="101"/>
                              </a:lnTo>
                              <a:lnTo>
                                <a:pt x="949" y="65"/>
                              </a:lnTo>
                              <a:lnTo>
                                <a:pt x="881" y="37"/>
                              </a:lnTo>
                              <a:lnTo>
                                <a:pt x="810" y="17"/>
                              </a:lnTo>
                              <a:lnTo>
                                <a:pt x="737" y="4"/>
                              </a:lnTo>
                              <a:lnTo>
                                <a:pt x="662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F3675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18" name="Picture 1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6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684" y="1348"/>
                          <a:ext cx="834" cy="81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pic:spPr>
                    </pic:pic>
                    <wps:wsp>
                      <wps:cNvPr id="19" name="AutoShape 11"/>
                      <wps:cNvSpPr>
                        <a:spLocks/>
                      </wps:cNvSpPr>
                      <wps:spPr bwMode="auto">
                        <a:xfrm>
                          <a:off x="794" y="1715"/>
                          <a:ext cx="771" cy="390"/>
                        </a:xfrm>
                        <a:custGeom>
                          <a:avLst/>
                          <a:gdLst>
                            <a:gd name="T0" fmla="+- 0 794 794"/>
                            <a:gd name="T1" fmla="*/ T0 w 771"/>
                            <a:gd name="T2" fmla="+- 0 1715 1715"/>
                            <a:gd name="T3" fmla="*/ 1715 h 390"/>
                            <a:gd name="T4" fmla="+- 0 821 794"/>
                            <a:gd name="T5" fmla="*/ T4 w 771"/>
                            <a:gd name="T6" fmla="+- 0 1781 1715"/>
                            <a:gd name="T7" fmla="*/ 1781 h 390"/>
                            <a:gd name="T8" fmla="+- 0 856 794"/>
                            <a:gd name="T9" fmla="*/ T8 w 771"/>
                            <a:gd name="T10" fmla="+- 0 1843 1715"/>
                            <a:gd name="T11" fmla="*/ 1843 h 390"/>
                            <a:gd name="T12" fmla="+- 0 898 794"/>
                            <a:gd name="T13" fmla="*/ T12 w 771"/>
                            <a:gd name="T14" fmla="+- 0 1899 1715"/>
                            <a:gd name="T15" fmla="*/ 1899 h 390"/>
                            <a:gd name="T16" fmla="+- 0 946 794"/>
                            <a:gd name="T17" fmla="*/ T16 w 771"/>
                            <a:gd name="T18" fmla="+- 0 1950 1715"/>
                            <a:gd name="T19" fmla="*/ 1950 h 390"/>
                            <a:gd name="T20" fmla="+- 0 1000 794"/>
                            <a:gd name="T21" fmla="*/ T20 w 771"/>
                            <a:gd name="T22" fmla="+- 0 1995 1715"/>
                            <a:gd name="T23" fmla="*/ 1995 h 390"/>
                            <a:gd name="T24" fmla="+- 0 1059 794"/>
                            <a:gd name="T25" fmla="*/ T24 w 771"/>
                            <a:gd name="T26" fmla="+- 0 2033 1715"/>
                            <a:gd name="T27" fmla="*/ 2033 h 390"/>
                            <a:gd name="T28" fmla="+- 0 1124 794"/>
                            <a:gd name="T29" fmla="*/ T28 w 771"/>
                            <a:gd name="T30" fmla="+- 0 2063 1715"/>
                            <a:gd name="T31" fmla="*/ 2063 h 390"/>
                            <a:gd name="T32" fmla="+- 0 1192 794"/>
                            <a:gd name="T33" fmla="*/ T32 w 771"/>
                            <a:gd name="T34" fmla="+- 0 2086 1715"/>
                            <a:gd name="T35" fmla="*/ 2086 h 390"/>
                            <a:gd name="T36" fmla="+- 0 1263 794"/>
                            <a:gd name="T37" fmla="*/ T36 w 771"/>
                            <a:gd name="T38" fmla="+- 0 2100 1715"/>
                            <a:gd name="T39" fmla="*/ 2100 h 390"/>
                            <a:gd name="T40" fmla="+- 0 1338 794"/>
                            <a:gd name="T41" fmla="*/ T40 w 771"/>
                            <a:gd name="T42" fmla="+- 0 2105 1715"/>
                            <a:gd name="T43" fmla="*/ 2105 h 390"/>
                            <a:gd name="T44" fmla="+- 0 1384 794"/>
                            <a:gd name="T45" fmla="*/ T44 w 771"/>
                            <a:gd name="T46" fmla="+- 0 2103 1715"/>
                            <a:gd name="T47" fmla="*/ 2103 h 390"/>
                            <a:gd name="T48" fmla="+- 0 1430 794"/>
                            <a:gd name="T49" fmla="*/ T48 w 771"/>
                            <a:gd name="T50" fmla="+- 0 2097 1715"/>
                            <a:gd name="T51" fmla="*/ 2097 h 390"/>
                            <a:gd name="T52" fmla="+- 0 1475 794"/>
                            <a:gd name="T53" fmla="*/ T52 w 771"/>
                            <a:gd name="T54" fmla="+- 0 2088 1715"/>
                            <a:gd name="T55" fmla="*/ 2088 h 390"/>
                            <a:gd name="T56" fmla="+- 0 1518 794"/>
                            <a:gd name="T57" fmla="*/ T56 w 771"/>
                            <a:gd name="T58" fmla="+- 0 2076 1715"/>
                            <a:gd name="T59" fmla="*/ 2076 h 390"/>
                            <a:gd name="T60" fmla="+- 0 1532 794"/>
                            <a:gd name="T61" fmla="*/ T60 w 771"/>
                            <a:gd name="T62" fmla="+- 0 2067 1715"/>
                            <a:gd name="T63" fmla="*/ 2067 h 390"/>
                            <a:gd name="T64" fmla="+- 0 1542 794"/>
                            <a:gd name="T65" fmla="*/ T64 w 771"/>
                            <a:gd name="T66" fmla="+- 0 2058 1715"/>
                            <a:gd name="T67" fmla="*/ 2058 h 390"/>
                            <a:gd name="T68" fmla="+- 0 1552 794"/>
                            <a:gd name="T69" fmla="*/ T68 w 771"/>
                            <a:gd name="T70" fmla="+- 0 2049 1715"/>
                            <a:gd name="T71" fmla="*/ 2049 h 390"/>
                            <a:gd name="T72" fmla="+- 0 1565 794"/>
                            <a:gd name="T73" fmla="*/ T72 w 771"/>
                            <a:gd name="T74" fmla="+- 0 2038 1715"/>
                            <a:gd name="T75" fmla="*/ 2038 h 390"/>
                            <a:gd name="T76" fmla="+- 0 1536 794"/>
                            <a:gd name="T77" fmla="*/ T76 w 771"/>
                            <a:gd name="T78" fmla="+- 0 1996 1715"/>
                            <a:gd name="T79" fmla="*/ 1996 h 390"/>
                            <a:gd name="T80" fmla="+- 0 1509 794"/>
                            <a:gd name="T81" fmla="*/ T80 w 771"/>
                            <a:gd name="T82" fmla="+- 0 1954 1715"/>
                            <a:gd name="T83" fmla="*/ 1954 h 390"/>
                            <a:gd name="T84" fmla="+- 0 1505 794"/>
                            <a:gd name="T85" fmla="*/ T84 w 771"/>
                            <a:gd name="T86" fmla="+- 0 1948 1715"/>
                            <a:gd name="T87" fmla="*/ 1948 h 390"/>
                            <a:gd name="T88" fmla="+- 0 1186 794"/>
                            <a:gd name="T89" fmla="*/ T88 w 771"/>
                            <a:gd name="T90" fmla="+- 0 1948 1715"/>
                            <a:gd name="T91" fmla="*/ 1948 h 390"/>
                            <a:gd name="T92" fmla="+- 0 1133 794"/>
                            <a:gd name="T93" fmla="*/ T92 w 771"/>
                            <a:gd name="T94" fmla="+- 0 1945 1715"/>
                            <a:gd name="T95" fmla="*/ 1945 h 390"/>
                            <a:gd name="T96" fmla="+- 0 1080 794"/>
                            <a:gd name="T97" fmla="*/ T96 w 771"/>
                            <a:gd name="T98" fmla="+- 0 1936 1715"/>
                            <a:gd name="T99" fmla="*/ 1936 h 390"/>
                            <a:gd name="T100" fmla="+- 0 1029 794"/>
                            <a:gd name="T101" fmla="*/ T100 w 771"/>
                            <a:gd name="T102" fmla="+- 0 1920 1715"/>
                            <a:gd name="T103" fmla="*/ 1920 h 390"/>
                            <a:gd name="T104" fmla="+- 0 980 794"/>
                            <a:gd name="T105" fmla="*/ T104 w 771"/>
                            <a:gd name="T106" fmla="+- 0 1898 1715"/>
                            <a:gd name="T107" fmla="*/ 1898 h 390"/>
                            <a:gd name="T108" fmla="+- 0 923 794"/>
                            <a:gd name="T109" fmla="*/ T108 w 771"/>
                            <a:gd name="T110" fmla="+- 0 1863 1715"/>
                            <a:gd name="T111" fmla="*/ 1863 h 390"/>
                            <a:gd name="T112" fmla="+- 0 873 794"/>
                            <a:gd name="T113" fmla="*/ T112 w 771"/>
                            <a:gd name="T114" fmla="+- 0 1820 1715"/>
                            <a:gd name="T115" fmla="*/ 1820 h 390"/>
                            <a:gd name="T116" fmla="+- 0 830 794"/>
                            <a:gd name="T117" fmla="*/ T116 w 771"/>
                            <a:gd name="T118" fmla="+- 0 1770 1715"/>
                            <a:gd name="T119" fmla="*/ 1770 h 390"/>
                            <a:gd name="T120" fmla="+- 0 794 794"/>
                            <a:gd name="T121" fmla="*/ T120 w 771"/>
                            <a:gd name="T122" fmla="+- 0 1715 1715"/>
                            <a:gd name="T123" fmla="*/ 1715 h 390"/>
                            <a:gd name="T124" fmla="+- 0 1458 794"/>
                            <a:gd name="T125" fmla="*/ T124 w 771"/>
                            <a:gd name="T126" fmla="+- 0 1866 1715"/>
                            <a:gd name="T127" fmla="*/ 1866 h 390"/>
                            <a:gd name="T128" fmla="+- 0 1398 794"/>
                            <a:gd name="T129" fmla="*/ T128 w 771"/>
                            <a:gd name="T130" fmla="+- 0 1907 1715"/>
                            <a:gd name="T131" fmla="*/ 1907 h 390"/>
                            <a:gd name="T132" fmla="+- 0 1334 794"/>
                            <a:gd name="T133" fmla="*/ T132 w 771"/>
                            <a:gd name="T134" fmla="+- 0 1932 1715"/>
                            <a:gd name="T135" fmla="*/ 1932 h 390"/>
                            <a:gd name="T136" fmla="+- 0 1264 794"/>
                            <a:gd name="T137" fmla="*/ T136 w 771"/>
                            <a:gd name="T138" fmla="+- 0 1945 1715"/>
                            <a:gd name="T139" fmla="*/ 1945 h 390"/>
                            <a:gd name="T140" fmla="+- 0 1186 794"/>
                            <a:gd name="T141" fmla="*/ T140 w 771"/>
                            <a:gd name="T142" fmla="+- 0 1948 1715"/>
                            <a:gd name="T143" fmla="*/ 1948 h 390"/>
                            <a:gd name="T144" fmla="+- 0 1505 794"/>
                            <a:gd name="T145" fmla="*/ T144 w 771"/>
                            <a:gd name="T146" fmla="+- 0 1948 1715"/>
                            <a:gd name="T147" fmla="*/ 1948 h 390"/>
                            <a:gd name="T148" fmla="+- 0 1483 794"/>
                            <a:gd name="T149" fmla="*/ T148 w 771"/>
                            <a:gd name="T150" fmla="+- 0 1911 1715"/>
                            <a:gd name="T151" fmla="*/ 1911 h 390"/>
                            <a:gd name="T152" fmla="+- 0 1462 794"/>
                            <a:gd name="T153" fmla="*/ T152 w 771"/>
                            <a:gd name="T154" fmla="+- 0 1874 1715"/>
                            <a:gd name="T155" fmla="*/ 1874 h 390"/>
                            <a:gd name="T156" fmla="+- 0 1462 794"/>
                            <a:gd name="T157" fmla="*/ T156 w 771"/>
                            <a:gd name="T158" fmla="+- 0 1874 1715"/>
                            <a:gd name="T159" fmla="*/ 1874 h 390"/>
                            <a:gd name="T160" fmla="+- 0 1458 794"/>
                            <a:gd name="T161" fmla="*/ T160 w 771"/>
                            <a:gd name="T162" fmla="+- 0 1866 1715"/>
                            <a:gd name="T163" fmla="*/ 1866 h 390"/>
                            <a:gd name="T164" fmla="+- 0 1458 794"/>
                            <a:gd name="T165" fmla="*/ T164 w 771"/>
                            <a:gd name="T166" fmla="+- 0 1867 1715"/>
                            <a:gd name="T167" fmla="*/ 1867 h 390"/>
                            <a:gd name="T168" fmla="+- 0 1462 794"/>
                            <a:gd name="T169" fmla="*/ T168 w 771"/>
                            <a:gd name="T170" fmla="+- 0 1874 1715"/>
                            <a:gd name="T171" fmla="*/ 1874 h 390"/>
                            <a:gd name="T172" fmla="+- 0 1462 794"/>
                            <a:gd name="T173" fmla="*/ T172 w 771"/>
                            <a:gd name="T174" fmla="+- 0 1874 1715"/>
                            <a:gd name="T175" fmla="*/ 1874 h 390"/>
                            <a:gd name="T176" fmla="+- 0 1458 794"/>
                            <a:gd name="T177" fmla="*/ T176 w 771"/>
                            <a:gd name="T178" fmla="+- 0 1867 1715"/>
                            <a:gd name="T179" fmla="*/ 1867 h 390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  <a:cxn ang="0">
                              <a:pos x="T105" y="T107"/>
                            </a:cxn>
                            <a:cxn ang="0">
                              <a:pos x="T109" y="T111"/>
                            </a:cxn>
                            <a:cxn ang="0">
                              <a:pos x="T113" y="T115"/>
                            </a:cxn>
                            <a:cxn ang="0">
                              <a:pos x="T117" y="T119"/>
                            </a:cxn>
                            <a:cxn ang="0">
                              <a:pos x="T121" y="T123"/>
                            </a:cxn>
                            <a:cxn ang="0">
                              <a:pos x="T125" y="T127"/>
                            </a:cxn>
                            <a:cxn ang="0">
                              <a:pos x="T129" y="T131"/>
                            </a:cxn>
                            <a:cxn ang="0">
                              <a:pos x="T133" y="T135"/>
                            </a:cxn>
                            <a:cxn ang="0">
                              <a:pos x="T137" y="T139"/>
                            </a:cxn>
                            <a:cxn ang="0">
                              <a:pos x="T141" y="T143"/>
                            </a:cxn>
                            <a:cxn ang="0">
                              <a:pos x="T145" y="T147"/>
                            </a:cxn>
                            <a:cxn ang="0">
                              <a:pos x="T149" y="T151"/>
                            </a:cxn>
                            <a:cxn ang="0">
                              <a:pos x="T153" y="T155"/>
                            </a:cxn>
                            <a:cxn ang="0">
                              <a:pos x="T157" y="T159"/>
                            </a:cxn>
                            <a:cxn ang="0">
                              <a:pos x="T161" y="T163"/>
                            </a:cxn>
                            <a:cxn ang="0">
                              <a:pos x="T165" y="T167"/>
                            </a:cxn>
                            <a:cxn ang="0">
                              <a:pos x="T169" y="T171"/>
                            </a:cxn>
                            <a:cxn ang="0">
                              <a:pos x="T173" y="T175"/>
                            </a:cxn>
                            <a:cxn ang="0">
                              <a:pos x="T177" y="T179"/>
                            </a:cxn>
                          </a:cxnLst>
                          <a:rect l="0" t="0" r="r" b="b"/>
                          <a:pathLst>
                            <a:path w="771" h="390">
                              <a:moveTo>
                                <a:pt x="0" y="0"/>
                              </a:moveTo>
                              <a:lnTo>
                                <a:pt x="27" y="66"/>
                              </a:lnTo>
                              <a:lnTo>
                                <a:pt x="62" y="128"/>
                              </a:lnTo>
                              <a:lnTo>
                                <a:pt x="104" y="184"/>
                              </a:lnTo>
                              <a:lnTo>
                                <a:pt x="152" y="235"/>
                              </a:lnTo>
                              <a:lnTo>
                                <a:pt x="206" y="280"/>
                              </a:lnTo>
                              <a:lnTo>
                                <a:pt x="265" y="318"/>
                              </a:lnTo>
                              <a:lnTo>
                                <a:pt x="330" y="348"/>
                              </a:lnTo>
                              <a:lnTo>
                                <a:pt x="398" y="371"/>
                              </a:lnTo>
                              <a:lnTo>
                                <a:pt x="469" y="385"/>
                              </a:lnTo>
                              <a:lnTo>
                                <a:pt x="544" y="390"/>
                              </a:lnTo>
                              <a:lnTo>
                                <a:pt x="590" y="388"/>
                              </a:lnTo>
                              <a:lnTo>
                                <a:pt x="636" y="382"/>
                              </a:lnTo>
                              <a:lnTo>
                                <a:pt x="681" y="373"/>
                              </a:lnTo>
                              <a:lnTo>
                                <a:pt x="724" y="361"/>
                              </a:lnTo>
                              <a:lnTo>
                                <a:pt x="738" y="352"/>
                              </a:lnTo>
                              <a:lnTo>
                                <a:pt x="748" y="343"/>
                              </a:lnTo>
                              <a:lnTo>
                                <a:pt x="758" y="334"/>
                              </a:lnTo>
                              <a:lnTo>
                                <a:pt x="771" y="323"/>
                              </a:lnTo>
                              <a:lnTo>
                                <a:pt x="742" y="281"/>
                              </a:lnTo>
                              <a:lnTo>
                                <a:pt x="715" y="239"/>
                              </a:lnTo>
                              <a:lnTo>
                                <a:pt x="711" y="233"/>
                              </a:lnTo>
                              <a:lnTo>
                                <a:pt x="392" y="233"/>
                              </a:lnTo>
                              <a:lnTo>
                                <a:pt x="339" y="230"/>
                              </a:lnTo>
                              <a:lnTo>
                                <a:pt x="286" y="221"/>
                              </a:lnTo>
                              <a:lnTo>
                                <a:pt x="235" y="205"/>
                              </a:lnTo>
                              <a:lnTo>
                                <a:pt x="186" y="183"/>
                              </a:lnTo>
                              <a:lnTo>
                                <a:pt x="129" y="148"/>
                              </a:lnTo>
                              <a:lnTo>
                                <a:pt x="79" y="105"/>
                              </a:lnTo>
                              <a:lnTo>
                                <a:pt x="36" y="55"/>
                              </a:lnTo>
                              <a:lnTo>
                                <a:pt x="0" y="0"/>
                              </a:lnTo>
                              <a:close/>
                              <a:moveTo>
                                <a:pt x="664" y="151"/>
                              </a:moveTo>
                              <a:lnTo>
                                <a:pt x="604" y="192"/>
                              </a:lnTo>
                              <a:lnTo>
                                <a:pt x="540" y="217"/>
                              </a:lnTo>
                              <a:lnTo>
                                <a:pt x="470" y="230"/>
                              </a:lnTo>
                              <a:lnTo>
                                <a:pt x="392" y="233"/>
                              </a:lnTo>
                              <a:lnTo>
                                <a:pt x="711" y="233"/>
                              </a:lnTo>
                              <a:lnTo>
                                <a:pt x="689" y="196"/>
                              </a:lnTo>
                              <a:lnTo>
                                <a:pt x="668" y="159"/>
                              </a:lnTo>
                              <a:lnTo>
                                <a:pt x="664" y="151"/>
                              </a:lnTo>
                              <a:close/>
                              <a:moveTo>
                                <a:pt x="664" y="152"/>
                              </a:moveTo>
                              <a:lnTo>
                                <a:pt x="668" y="159"/>
                              </a:lnTo>
                              <a:lnTo>
                                <a:pt x="664" y="152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F3675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20" name="Picture 10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7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1881" y="840"/>
                          <a:ext cx="1021" cy="1271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pic:spPr>
                    </pic:pic>
                    <pic:pic xmlns:pic="http://schemas.openxmlformats.org/drawingml/2006/picture">
                      <pic:nvPicPr>
                        <pic:cNvPr id="21" name="Picture 9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8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1052" y="1000"/>
                          <a:ext cx="1598" cy="116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pic:spPr>
                    </pic:pic>
                    <pic:pic xmlns:pic="http://schemas.openxmlformats.org/drawingml/2006/picture">
                      <pic:nvPicPr>
                        <pic:cNvPr id="22" name="Picture 8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9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2316" y="1001"/>
                          <a:ext cx="637" cy="421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pic:spPr>
                    </pic:pic>
                    <pic:pic xmlns:pic="http://schemas.openxmlformats.org/drawingml/2006/picture">
                      <pic:nvPicPr>
                        <pic:cNvPr id="23" name="Picture 7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0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2146" y="1010"/>
                          <a:ext cx="812" cy="78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pic:spPr>
                    </pic:pic>
                    <pic:pic xmlns:pic="http://schemas.openxmlformats.org/drawingml/2006/picture">
                      <pic:nvPicPr>
                        <pic:cNvPr id="24" name="Picture 6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2650" y="1764"/>
                          <a:ext cx="275" cy="29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pic:spPr>
                    </pic:pic>
                    <pic:pic xmlns:pic="http://schemas.openxmlformats.org/drawingml/2006/picture">
                      <pic:nvPicPr>
                        <pic:cNvPr id="25" name="Picture 5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1834" y="1349"/>
                          <a:ext cx="821" cy="59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pic:spPr>
                    </pic:pic>
                    <pic:pic xmlns:pic="http://schemas.openxmlformats.org/drawingml/2006/picture">
                      <pic:nvPicPr>
                        <pic:cNvPr id="26" name="Picture 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809" y="1068"/>
                          <a:ext cx="670" cy="72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pic:spPr>
                    </pic:pic>
                    <pic:pic xmlns:pic="http://schemas.openxmlformats.org/drawingml/2006/picture">
                      <pic:nvPicPr>
                        <pic:cNvPr id="27" name="Picture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4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153"/>
                          <a:ext cx="12240" cy="327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pic:spPr>
                    </pic:pic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7F6E2232" id="Group 2" o:spid="_x0000_s1026" style="position:absolute;margin-left:0;margin-top:0;width:594.75pt;height:841.5pt;z-index:-251657216;mso-position-horizontal:left;mso-position-horizontal-relative:page;mso-position-vertical:top;mso-position-vertical-relative:page" coordorigin=",2" coordsize="12240,1771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24" o:spid="_x0000_s1027" type="#_x0000_t75" style="position:absolute;top:5755;width:6028;height:1196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">
                <v:imagedata r:id="rId15" o:title=""/>
              </v:shape>
              <v:shape id="Freeform 23" o:spid="_x0000_s1028" style="position:absolute;top:4668;width:9108;height:9427;visibility:visible;mso-wrap-style:square;v-text-anchor:top" coordsize="9108,94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" path="m,l,5270r2,1l62,5311r60,40l182,5391r59,41l301,5473r59,42l419,5558r59,43l595,5688r117,89l829,5868r116,93l1060,6056r115,97l1290,6252r114,100l1517,6454r114,104l1744,6664r112,107l1969,6880r112,111l2193,7104r111,114l2415,7334r112,117l2637,7570r111,121l2859,7813r110,124l3079,8062r110,127l3299,8317r110,129l3519,8578r165,199l3849,8979r165,206l4186,9402r13,16l4205,9427r39,-78l4283,9273r39,-75l4363,9124r40,-72l4445,8981r42,-69l4530,8845r43,-66l4617,8715r44,-63l4706,8591r45,-60l4797,8473r47,-56l4891,8363r53,-46l5019,8273r96,-43l5231,8189r64,-20l5364,8150r72,-19l5512,8112r80,-18l5674,8076r86,-17l5940,8026r189,-32l6427,7949r412,-53l7464,7827r939,-84l9108,7690,9076,31,,xe" fillcolor="#2f3675" stroked="f">
                <v:path arrowok="t" o:connecttype="custom" o:connectlocs="0,9938;62,9979;182,10059;301,10141;419,10226;595,10356;829,10536;1060,10724;1290,10920;1517,11122;1744,11332;1969,11548;2193,11772;2415,12002;2637,12238;2859,12481;3079,12730;3299,12985;3519,13246;3849,13647;4186,14070;4205,14095;4283,13941;4363,13792;4445,13649;4530,13513;4617,13383;4706,13259;4797,13141;4891,13031;5019,12941;5231,12857;5364,12818;5512,12780;5674,12744;5940,12694;6427,12617;7464,12495;9108,12358;0,4668" o:connectangles="0,0,0,0,0,0,0,0,0,0,0,0,0,0,0,0,0,0,0,0,0,0,0,0,0,0,0,0,0,0,0,0,0,0,0,0,0,0,0,0"/>
              </v:shape>
              <v:shape id="Freeform 22" o:spid="_x0000_s1029" style="position:absolute;left:3244;top:14094;width:2719;height:3621;visibility:visible;mso-wrap-style:square;v-text-anchor:top" coordsize="2719,36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" path="m960,l931,61r-29,62l873,186r-29,64l816,314r-27,65l762,445r-27,67l708,580r-26,68l657,717r-26,69l606,856r-24,71l558,999r-24,72l511,1144r-23,73l465,1291r-22,75l422,1441r-22,76l379,1593r-20,77l339,1747r-20,78l300,1904r-19,78l263,2062r-18,80l228,2222r-18,81l194,2384r-16,82l162,2548r-16,82l132,2713r-15,83l103,2880r-14,84l76,3048r-12,84l51,3217r-11,85l28,3388r-11,86l7,3560,,3620r2718,l2689,3519r-25,-83l2639,3353r-26,-83l2587,3188r-27,-82l2533,3024r-28,-81l2476,2863r-28,-81l2418,2702r-29,-79l2359,2544r-31,-78l2297,2388r-31,-77l2234,2234r-33,-77l2169,2082r-33,-76l2102,1932r-34,-75l2034,1784r-34,-73l1965,1638r-36,-71l1894,1495r-36,-70l1822,1355r-37,-69l1748,1217r-37,-68l1674,1082r-38,-67l1598,949r-38,-65l1521,820r-38,-64l1444,693r-40,-62l1365,570r-40,-61l1285,449r-40,-59l1205,332r-40,-58l1124,218r-41,-56l1042,107,1001,53,960,xe" fillcolor="#ca2034" stroked="f">
                <v:path arrowok="t" o:connecttype="custom" o:connectlocs="931,14156;873,14281;816,14409;762,14540;708,14675;657,14812;606,14951;558,15094;511,15239;465,15386;422,15536;379,15688;339,15842;300,15999;263,16157;228,16317;194,16479;162,16643;132,16808;103,16975;76,17143;51,17312;28,17483;7,17655;2718,17715;2664,17531;2613,17365;2560,17201;2505,17038;2448,16877;2389,16718;2328,16561;2266,16406;2201,16252;2136,16101;2068,15952;2000,15806;1929,15662;1858,15520;1785,15381;1711,15244;1636,15110;1560,14979;1483,14851;1404,14726;1325,14604;1245,14485;1165,14369;1083,14257;1001,14148" o:connectangles="0,0,0,0,0,0,0,0,0,0,0,0,0,0,0,0,0,0,0,0,0,0,0,0,0,0,0,0,0,0,0,0,0,0,0,0,0,0,0,0,0,0,0,0,0,0,0,0,0,0"/>
              </v:shape>
              <v:shape id="Freeform 21" o:spid="_x0000_s1030" style="position:absolute;left:9082;top:2;width:3158;height:9171;visibility:visible;mso-wrap-style:square;v-text-anchor:top" coordsize="3158,91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" path="m3157,l,,6,76r6,78l20,231r7,79l36,388r8,80l53,548r10,80l73,709r11,81l95,871r11,82l118,1035r12,83l142,1201r13,83l169,1367r13,83l196,1534r15,83l225,1701r15,84l255,1868r16,84l287,2036r16,84l319,2203r17,84l353,2370r17,84l387,2537r18,83l422,2702r18,83l458,2867r18,81l495,3030r18,81l532,3191r18,80l569,3351r19,79l607,3508r19,79l645,3664r20,77l684,3817r19,76l723,3967r19,74l761,4115r19,72l800,4259r19,71l838,4400r19,69l877,4538r19,67l914,4671r19,65l952,4801r19,63l997,4955r26,91l1050,5136r27,89l1105,5314r28,87l1161,5489r28,86l1218,5661r30,85l1277,5830r30,84l1338,5997r31,83l1400,6161r31,81l1463,6322r32,80l1527,6481r33,78l1593,6636r33,77l1660,6789r34,75l1728,6939r35,74l1797,7086r36,73l1868,7230r36,72l1940,7372r36,70l2013,7511r37,68l2087,7646r37,67l2162,7780r38,65l2238,7910r39,64l2316,8037r39,63l2394,8162r40,61l2473,8283r41,60l2554,8402r40,58l2635,8518r41,57l2717,8631r42,55l2801,8741r41,54l2885,8849r42,52l2969,8953r43,51l3055,9055r43,49l3142,9153r15,17l3157,xe" fillcolor="#2f3675" stroked="f">
                <v:path arrowok="t" o:connecttype="custom" o:connectlocs="0,3;12,157;27,313;44,471;63,631;84,793;106,956;130,1121;155,1287;182,1453;211,1620;240,1788;271,1955;303,2123;336,2290;370,2457;405,2623;440,2788;476,2951;513,3114;550,3274;588,3433;626,3590;665,3744;703,3896;742,4044;780,4190;819,4333;857,4472;896,4608;933,4739;971,4867;1023,5049;1077,5228;1133,5404;1189,5578;1248,5749;1307,5917;1369,6083;1431,6245;1495,6405;1560,6562;1626,6716;1694,6867;1763,7016;1833,7162;1904,7305;1976,7445;2050,7582;2124,7716;2200,7848;2277,7977;2355,8103;2434,8226;2514,8346;2594,8463;2676,8578;2759,8689;2842,8798;2927,8904;3012,9007;3098,9107;3157,9173" o:connectangles="0,0,0,0,0,0,0,0,0,0,0,0,0,0,0,0,0,0,0,0,0,0,0,0,0,0,0,0,0,0,0,0,0,0,0,0,0,0,0,0,0,0,0,0,0,0,0,0,0,0,0,0,0,0,0,0,0,0,0,0,0,0,0"/>
              </v:shape>
              <v:shape id="Picture 20" o:spid="_x0000_s1031" type="#_x0000_t75" style="position:absolute;left:6409;top:6;width:5831;height:1104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">
                <v:imagedata r:id="rId16" o:title=""/>
              </v:shape>
              <v:shape id="Freeform 19" o:spid="_x0000_s1032" style="position:absolute;left:118;top:5440;width:12122;height:12228;visibility:visible;mso-wrap-style:square;v-text-anchor:top" coordsize="12122,122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" path="m6291,r-40,80l6211,159r-40,77l6130,313r-41,75l6047,462r-43,73l5961,607r-43,70l5874,746r-44,68l5785,881r-45,65l5694,1010r-46,63l5601,1134r-47,60l5507,1252r-48,57l5410,1364r-49,46l5293,1455r-84,44l5109,1541r-114,40l4932,1601r-66,20l4798,1640r-72,19l4651,1677r-77,19l4494,1714r-83,17l4239,1765r-180,33l3776,1846r-397,58l2969,1957r-624,71l1450,2115,,2228r12121,9999l12121,5605r-94,-57l11905,5473r-122,-76l11662,5318r-120,-80l11422,5157r-120,-83l11183,4989r-119,-86l10946,4815r-118,-89l10711,4635r-117,-92l10477,4449r-116,-95l10245,4257r-115,-98l10015,4059,9900,3958,9785,3856,9671,3752,9557,3646,9443,3540,9330,3432,9217,3322,9104,3212,8991,3100,8879,2986,8766,2872,8598,2697,8431,2520,8263,2340,8096,2157,7930,1971,7818,1846,7652,1656,7486,1463,7320,1267,7154,1069,6988,869,6767,598,6545,322,6324,43,6299,11,6291,xe" fillcolor="#2f3675" stroked="f">
                <v:path arrowok="t" o:connecttype="custom" o:connectlocs="6251,5521;6171,5677;6089,5829;6004,5976;5918,6118;5830,6255;5740,6387;5648,6514;5554,6635;5459,6750;5361,6851;5209,6940;4995,7022;4866,7062;4726,7100;4574,7137;4411,7172;4059,7239;3379,7345;2345,7469;0,7669;12121,11046;11905,10914;11662,10759;11422,10598;11183,10430;10946,10256;10711,10076;10477,9890;10245,9698;10015,9500;9785,9297;9557,9087;9330,8873;9104,8653;8879,8427;8598,8138;8263,7781;7930,7412;7652,7097;7320,6708;6988,6310;6545,5763;6299,5452" o:connectangles="0,0,0,0,0,0,0,0,0,0,0,0,0,0,0,0,0,0,0,0,0,0,0,0,0,0,0,0,0,0,0,0,0,0,0,0,0,0,0,0,0,0,0,0"/>
              </v:shape>
              <v:shape id="Picture 18" o:spid="_x0000_s1033" type="#_x0000_t75" style="position:absolute;left:7840;top:17;width:4400;height:986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">
                <v:imagedata r:id="rId17" o:title=""/>
              </v:shape>
              <v:shape id="Picture 17" o:spid="_x0000_s1034" type="#_x0000_t75" style="position:absolute;top:2;width:6410;height:859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">
                <v:imagedata r:id="rId18" o:title=""/>
              </v:shape>
              <v:shape id="Freeform 16" o:spid="_x0000_s1035" style="position:absolute;left:4083;top:2;width:3655;height:5438;visibility:visible;mso-wrap-style:square;v-text-anchor:top" coordsize="3655,54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" path="m3655,l,,21,80,63,241r44,162l152,565r46,163l246,891r49,163l345,1216r52,163l450,1541r54,162l559,1865r56,160l672,2185r59,159l790,2502r61,156l912,2814r63,153l1039,3120r64,150l1136,3345r33,74l1202,3492r33,73l1269,3638r34,72l1337,3781r34,71l1405,3922r35,70l1475,4061r35,68l1545,4197r36,67l1616,4330r36,66l1688,4461r36,64l1761,4588r36,63l1834,4713r37,61l1908,4834r37,59l1983,4952r37,58l2058,5066r38,56l2134,5177r38,54l2211,5284r38,53l2288,5388r39,50l2354,5381r27,-58l2408,5265r27,-60l2461,5144r26,-61l2514,5020r25,-63l2565,4892r26,-65l2616,4761r25,-67l2666,4627r25,-69l2715,4489r25,-70l2764,4348r23,-71l2811,4205r23,-73l2857,4058r23,-74l2903,3910r45,-151l2991,3605r43,-155l3075,3293r41,-159l3155,2973r39,-162l3231,2648r36,-164l3302,2319r33,-166l3368,1987r31,-167l3429,1652r29,-167l3485,1318r26,-167l3536,984r23,-166l3581,652r21,-165l3621,324r18,-163l3655,xe" fillcolor="#33854b" stroked="f">
                <v:path arrowok="t" o:connecttype="custom" o:connectlocs="0,3;63,244;152,568;246,894;345,1219;450,1544;559,1868;672,2188;790,2505;912,2817;1039,3123;1136,3348;1202,3495;1269,3641;1337,3784;1405,3925;1475,4064;1545,4200;1616,4333;1688,4464;1761,4591;1834,4716;1908,4837;1983,4955;2058,5069;2134,5180;2211,5287;2288,5391;2354,5384;2408,5268;2461,5147;2514,5023;2565,4895;2616,4764;2666,4630;2715,4492;2764,4351;2811,4208;2857,4061;2903,3913;2991,3608;3075,3296;3155,2976;3231,2651;3302,2322;3368,1990;3429,1655;3485,1321;3536,987;3581,655;3621,327;3655,3" o:connectangles="0,0,0,0,0,0,0,0,0,0,0,0,0,0,0,0,0,0,0,0,0,0,0,0,0,0,0,0,0,0,0,0,0,0,0,0,0,0,0,0,0,0,0,0,0,0,0,0,0,0,0,0"/>
              </v:shape>
              <v:shape id="Picture 15" o:spid="_x0000_s1036" type="#_x0000_t75" style="position:absolute;left:4205;top:11670;width:8035;height:604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">
                <v:imagedata r:id="rId19" o:title=""/>
              </v:shape>
              <v:rect id="Rectangle 14" o:spid="_x0000_s1037" style="position:absolute;top:303;width:12240;height:1664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" stroked="f"/>
              <v:shape id="Freeform 13" o:spid="_x0000_s1038" style="position:absolute;left:524;top:840;width:1179;height:1179;visibility:visible;mso-wrap-style:square;v-text-anchor:top" coordsize="1179,11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" path="m662,l585,5,511,18,439,39,371,68r-63,35l249,146r-55,48l146,248r-42,60l68,371,39,439,18,511,5,585,,662r5,75l17,811r21,71l66,949r35,65l144,1074r49,55l249,1179r-38,-77l183,1020,166,933r-6,-90l161,816r8,-81l187,653r19,-57l237,529r11,-20l253,494,319,377r61,-60l450,270r79,-33l560,221r96,-35l786,162r51,-2l901,163r121,21l1086,205r63,27l1179,248r-24,-28l1103,168r-90,-67l949,65,881,37,810,17,737,4,662,xe" fillcolor="#2f3675" stroked="f">
                <v:path arrowok="t" o:connecttype="custom" o:connectlocs="662,840;585,845;511,858;439,879;371,908;308,943;249,986;194,1034;146,1088;104,1148;68,1211;39,1279;18,1351;5,1425;0,1502;5,1577;17,1651;38,1722;66,1789;101,1854;144,1914;193,1969;249,2019;211,1942;183,1860;166,1773;160,1683;161,1656;169,1575;187,1493;206,1436;237,1369;248,1349;253,1334;319,1217;380,1157;450,1110;529,1077;560,1061;656,1026;786,1002;837,1000;901,1003;1022,1024;1086,1045;1149,1072;1179,1088;1155,1060;1103,1008;1013,941;949,905;881,877;810,857;737,844;662,840" o:connectangles="0,0,0,0,0,0,0,0,0,0,0,0,0,0,0,0,0,0,0,0,0,0,0,0,0,0,0,0,0,0,0,0,0,0,0,0,0,0,0,0,0,0,0,0,0,0,0,0,0,0,0,0,0,0,0"/>
              </v:shape>
              <v:shape id="Picture 12" o:spid="_x0000_s1039" type="#_x0000_t75" style="position:absolute;left:684;top:1348;width:834;height:81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">
                <v:imagedata r:id="rId20" o:title=""/>
              </v:shape>
              <v:shape id="AutoShape 11" o:spid="_x0000_s1040" style="position:absolute;left:794;top:1715;width:771;height:390;visibility:visible;mso-wrap-style:square;v-text-anchor:top" coordsize="771,39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" path="m,l27,66r35,62l104,184r48,51l206,280r59,38l330,348r68,23l469,385r75,5l590,388r46,-6l681,373r43,-12l738,352r10,-9l758,334r13,-11l742,281,715,239r-4,-6l392,233r-53,-3l286,221,235,205,186,183,129,148,79,105,36,55,,xm664,151r-60,41l540,217r-70,13l392,233r319,l689,196,668,159r-4,-8xm664,152r4,7l664,152xe" fillcolor="#2f3675" stroked="f">
                <v:path arrowok="t" o:connecttype="custom" o:connectlocs="0,1715;27,1781;62,1843;104,1899;152,1950;206,1995;265,2033;330,2063;398,2086;469,2100;544,2105;590,2103;636,2097;681,2088;724,2076;738,2067;748,2058;758,2049;771,2038;742,1996;715,1954;711,1948;392,1948;339,1945;286,1936;235,1920;186,1898;129,1863;79,1820;36,1770;0,1715;664,1866;604,1907;540,1932;470,1945;392,1948;711,1948;689,1911;668,1874;668,1874;664,1866;664,1867;668,1874;668,1874;664,1867" o:connectangles="0,0,0,0,0,0,0,0,0,0,0,0,0,0,0,0,0,0,0,0,0,0,0,0,0,0,0,0,0,0,0,0,0,0,0,0,0,0,0,0,0,0,0,0,0"/>
              </v:shape>
              <v:shape id="Picture 10" o:spid="_x0000_s1041" type="#_x0000_t75" style="position:absolute;left:1881;top:840;width:1021;height:127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">
                <v:imagedata r:id="rId21" o:title=""/>
              </v:shape>
              <v:shape id="Picture 9" o:spid="_x0000_s1042" type="#_x0000_t75" style="position:absolute;left:1052;top:1000;width:1598;height:11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">
                <v:imagedata r:id="rId22" o:title=""/>
              </v:shape>
              <v:shape id="Picture 8" o:spid="_x0000_s1043" type="#_x0000_t75" style="position:absolute;left:2316;top:1001;width:637;height:42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">
                <v:imagedata r:id="rId23" o:title=""/>
              </v:shape>
              <v:shape id="Picture 7" o:spid="_x0000_s1044" type="#_x0000_t75" style="position:absolute;left:2146;top:1010;width:812;height:78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">
                <v:imagedata r:id="rId24" o:title=""/>
              </v:shape>
              <v:shape id="Picture 6" o:spid="_x0000_s1045" type="#_x0000_t75" style="position:absolute;left:2650;top:1764;width:275;height:29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">
                <v:imagedata r:id="rId25" o:title=""/>
              </v:shape>
              <v:shape id="Picture 5" o:spid="_x0000_s1046" type="#_x0000_t75" style="position:absolute;left:1834;top:1349;width:821;height:59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">
                <v:imagedata r:id="rId26" o:title=""/>
              </v:shape>
              <v:shape id="Picture 4" o:spid="_x0000_s1047" type="#_x0000_t75" style="position:absolute;left:809;top:1068;width:670;height:72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">
                <v:imagedata r:id="rId27" o:title=""/>
              </v:shape>
              <v:shape id="Picture 3" o:spid="_x0000_s1048" type="#_x0000_t75" style="position:absolute;top:153;width:12240;height:327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">
                <v:imagedata r:id="rId28" o:title=""/>
              </v:shape>
              <w10:wrap anchorx="page" anchory="pag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A6538BC"/>
    <w:multiLevelType w:val="hybridMultilevel"/>
    <w:tmpl w:val="7CFAF5C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A1NzOyMDc0MjY2MDdU0lEKTi0uzszPAykwrAUADJxvbiwAAAA="/>
  </w:docVars>
  <w:rsids>
    <w:rsidRoot w:val="009F720F"/>
    <w:rsid w:val="00045B98"/>
    <w:rsid w:val="00132FE6"/>
    <w:rsid w:val="001334A0"/>
    <w:rsid w:val="002F30C2"/>
    <w:rsid w:val="004753D7"/>
    <w:rsid w:val="004E34A3"/>
    <w:rsid w:val="00562AD2"/>
    <w:rsid w:val="006D5874"/>
    <w:rsid w:val="007545B6"/>
    <w:rsid w:val="007E132C"/>
    <w:rsid w:val="007F2B86"/>
    <w:rsid w:val="00834C93"/>
    <w:rsid w:val="00874DE7"/>
    <w:rsid w:val="00902516"/>
    <w:rsid w:val="009250A6"/>
    <w:rsid w:val="0099681C"/>
    <w:rsid w:val="009C481F"/>
    <w:rsid w:val="009F6A77"/>
    <w:rsid w:val="009F720F"/>
    <w:rsid w:val="00A1637F"/>
    <w:rsid w:val="00A36A8C"/>
    <w:rsid w:val="00A64DFA"/>
    <w:rsid w:val="00A67CF3"/>
    <w:rsid w:val="00A67E18"/>
    <w:rsid w:val="00A82FE1"/>
    <w:rsid w:val="00AD7A6D"/>
    <w:rsid w:val="00B4246E"/>
    <w:rsid w:val="00B93D6B"/>
    <w:rsid w:val="00BB7FA2"/>
    <w:rsid w:val="00BC2B42"/>
    <w:rsid w:val="00BE451E"/>
    <w:rsid w:val="00C77131"/>
    <w:rsid w:val="00D223DA"/>
    <w:rsid w:val="00D2602D"/>
    <w:rsid w:val="00D64C45"/>
    <w:rsid w:val="00F1690B"/>
    <w:rsid w:val="00F64D93"/>
    <w:rsid w:val="00F855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3669A08"/>
  <w15:chartTrackingRefBased/>
  <w15:docId w15:val="{045E33CF-22FB-4803-9049-B21EC9733C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F720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F720F"/>
  </w:style>
  <w:style w:type="paragraph" w:styleId="Footer">
    <w:name w:val="footer"/>
    <w:basedOn w:val="Normal"/>
    <w:link w:val="FooterChar"/>
    <w:uiPriority w:val="99"/>
    <w:unhideWhenUsed/>
    <w:rsid w:val="009F720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F720F"/>
  </w:style>
  <w:style w:type="paragraph" w:styleId="BodyText">
    <w:name w:val="Body Text"/>
    <w:basedOn w:val="Normal"/>
    <w:link w:val="BodyTextChar"/>
    <w:uiPriority w:val="1"/>
    <w:qFormat/>
    <w:rsid w:val="009F720F"/>
    <w:pPr>
      <w:widowControl w:val="0"/>
      <w:autoSpaceDE w:val="0"/>
      <w:autoSpaceDN w:val="0"/>
      <w:spacing w:after="0" w:line="240" w:lineRule="auto"/>
    </w:pPr>
    <w:rPr>
      <w:rFonts w:ascii="Trebuchet MS" w:eastAsia="Trebuchet MS" w:hAnsi="Trebuchet MS" w:cs="Trebuchet MS"/>
      <w:b/>
      <w:bCs/>
      <w:lang w:val="en-US"/>
    </w:rPr>
  </w:style>
  <w:style w:type="character" w:customStyle="1" w:styleId="BodyTextChar">
    <w:name w:val="Body Text Char"/>
    <w:basedOn w:val="DefaultParagraphFont"/>
    <w:link w:val="BodyText"/>
    <w:uiPriority w:val="1"/>
    <w:rsid w:val="009F720F"/>
    <w:rPr>
      <w:rFonts w:ascii="Trebuchet MS" w:eastAsia="Trebuchet MS" w:hAnsi="Trebuchet MS" w:cs="Trebuchet MS"/>
      <w:b/>
      <w:bCs/>
      <w:lang w:val="en-US"/>
    </w:rPr>
  </w:style>
  <w:style w:type="table" w:styleId="TableGrid">
    <w:name w:val="Table Grid"/>
    <w:basedOn w:val="TableNormal"/>
    <w:uiPriority w:val="39"/>
    <w:rsid w:val="00D64C4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9C481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customXml" Target="../customXml/item3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customXml" Target="../customXml/item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customXml" Target="../customXml/item1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8" Type="http://schemas.openxmlformats.org/officeDocument/2006/relationships/image" Target="media/image8.png"/><Relationship Id="rId13" Type="http://schemas.openxmlformats.org/officeDocument/2006/relationships/image" Target="media/image13.png"/><Relationship Id="rId18" Type="http://schemas.openxmlformats.org/officeDocument/2006/relationships/image" Target="media/image18.png"/><Relationship Id="rId26" Type="http://schemas.openxmlformats.org/officeDocument/2006/relationships/image" Target="media/image26.png"/><Relationship Id="rId3" Type="http://schemas.openxmlformats.org/officeDocument/2006/relationships/image" Target="media/image3.png"/><Relationship Id="rId21" Type="http://schemas.openxmlformats.org/officeDocument/2006/relationships/image" Target="media/image21.png"/><Relationship Id="rId7" Type="http://schemas.openxmlformats.org/officeDocument/2006/relationships/image" Target="media/image7.png"/><Relationship Id="rId12" Type="http://schemas.openxmlformats.org/officeDocument/2006/relationships/image" Target="media/image12.png"/><Relationship Id="rId17" Type="http://schemas.openxmlformats.org/officeDocument/2006/relationships/image" Target="media/image17.png"/><Relationship Id="rId25" Type="http://schemas.openxmlformats.org/officeDocument/2006/relationships/image" Target="media/image25.png"/><Relationship Id="rId2" Type="http://schemas.openxmlformats.org/officeDocument/2006/relationships/image" Target="media/image2.png"/><Relationship Id="rId16" Type="http://schemas.openxmlformats.org/officeDocument/2006/relationships/image" Target="media/image16.png"/><Relationship Id="rId20" Type="http://schemas.openxmlformats.org/officeDocument/2006/relationships/image" Target="media/image20.png"/><Relationship Id="rId1" Type="http://schemas.openxmlformats.org/officeDocument/2006/relationships/image" Target="media/image1.png"/><Relationship Id="rId6" Type="http://schemas.openxmlformats.org/officeDocument/2006/relationships/image" Target="media/image6.png"/><Relationship Id="rId11" Type="http://schemas.openxmlformats.org/officeDocument/2006/relationships/image" Target="media/image11.png"/><Relationship Id="rId24" Type="http://schemas.openxmlformats.org/officeDocument/2006/relationships/image" Target="media/image24.png"/><Relationship Id="rId5" Type="http://schemas.openxmlformats.org/officeDocument/2006/relationships/image" Target="media/image5.png"/><Relationship Id="rId15" Type="http://schemas.openxmlformats.org/officeDocument/2006/relationships/image" Target="media/image15.png"/><Relationship Id="rId23" Type="http://schemas.openxmlformats.org/officeDocument/2006/relationships/image" Target="media/image23.png"/><Relationship Id="rId28" Type="http://schemas.openxmlformats.org/officeDocument/2006/relationships/image" Target="media/image28.png"/><Relationship Id="rId10" Type="http://schemas.openxmlformats.org/officeDocument/2006/relationships/image" Target="media/image10.png"/><Relationship Id="rId19" Type="http://schemas.openxmlformats.org/officeDocument/2006/relationships/image" Target="media/image19.png"/><Relationship Id="rId4" Type="http://schemas.openxmlformats.org/officeDocument/2006/relationships/image" Target="media/image4.png"/><Relationship Id="rId9" Type="http://schemas.openxmlformats.org/officeDocument/2006/relationships/image" Target="media/image9.png"/><Relationship Id="rId14" Type="http://schemas.openxmlformats.org/officeDocument/2006/relationships/image" Target="media/image14.png"/><Relationship Id="rId22" Type="http://schemas.openxmlformats.org/officeDocument/2006/relationships/image" Target="media/image22.png"/><Relationship Id="rId27" Type="http://schemas.openxmlformats.org/officeDocument/2006/relationships/image" Target="media/image2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03CBFD2B9D17E47A3C76745E3A65C6B" ma:contentTypeVersion="11" ma:contentTypeDescription="Create a new document." ma:contentTypeScope="" ma:versionID="7817c23d3ce4be396506969fbec6d551">
  <xsd:schema xmlns:xsd="http://www.w3.org/2001/XMLSchema" xmlns:xs="http://www.w3.org/2001/XMLSchema" xmlns:p="http://schemas.microsoft.com/office/2006/metadata/properties" xmlns:ns2="9bfc8fef-ae04-4f1e-82b1-2b8ab487ab5a" xmlns:ns3="de94e812-d589-416b-891b-9a7c71acd1b9" targetNamespace="http://schemas.microsoft.com/office/2006/metadata/properties" ma:root="true" ma:fieldsID="34ef04ce5664f21da3cbb3686838e390" ns2:_="" ns3:_="">
    <xsd:import namespace="9bfc8fef-ae04-4f1e-82b1-2b8ab487ab5a"/>
    <xsd:import namespace="de94e812-d589-416b-891b-9a7c71acd1b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fc8fef-ae04-4f1e-82b1-2b8ab487ab5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e94e812-d589-416b-891b-9a7c71acd1b9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704871E3-031E-4C8A-876B-AB1C86B832DD}"/>
</file>

<file path=customXml/itemProps2.xml><?xml version="1.0" encoding="utf-8"?>
<ds:datastoreItem xmlns:ds="http://schemas.openxmlformats.org/officeDocument/2006/customXml" ds:itemID="{A101B151-0864-4960-932E-92E8C29E11C2}"/>
</file>

<file path=customXml/itemProps3.xml><?xml version="1.0" encoding="utf-8"?>
<ds:datastoreItem xmlns:ds="http://schemas.openxmlformats.org/officeDocument/2006/customXml" ds:itemID="{412B44F6-8646-49D1-8C8F-8E3D54FDFD06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</TotalTime>
  <Pages>2</Pages>
  <Words>129</Words>
  <Characters>738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ristina Ferro Barbosa</dc:creator>
  <cp:keywords/>
  <dc:description/>
  <cp:lastModifiedBy>Cristina Ferro Barbosa</cp:lastModifiedBy>
  <cp:revision>36</cp:revision>
  <dcterms:created xsi:type="dcterms:W3CDTF">2021-03-18T21:29:00Z</dcterms:created>
  <dcterms:modified xsi:type="dcterms:W3CDTF">2021-03-18T22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03CBFD2B9D17E47A3C76745E3A65C6B</vt:lpwstr>
  </property>
</Properties>
</file>